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08EC72" w14:textId="62A8D349" w:rsidR="00753F02" w:rsidRPr="000820D8" w:rsidRDefault="0073586D" w:rsidP="000820D8">
      <w:pPr>
        <w:tabs>
          <w:tab w:val="left" w:pos="6240"/>
        </w:tabs>
        <w:spacing w:after="0"/>
        <w:jc w:val="center"/>
        <w:rPr>
          <w:b/>
          <w:bCs/>
          <w:color w:val="002060"/>
          <w:sz w:val="28"/>
          <w:szCs w:val="28"/>
        </w:rPr>
      </w:pPr>
      <w:bookmarkStart w:id="0" w:name="_Hlk527358596"/>
      <w:r>
        <w:rPr>
          <w:b/>
          <w:bCs/>
          <w:color w:val="002060"/>
          <w:sz w:val="28"/>
          <w:szCs w:val="28"/>
          <w:u w:val="single"/>
        </w:rPr>
        <w:t>Agenda</w:t>
      </w:r>
    </w:p>
    <w:p w14:paraId="1519FD36" w14:textId="77777777" w:rsidR="0085498F" w:rsidRDefault="0085498F" w:rsidP="0085498F">
      <w:pPr>
        <w:spacing w:after="0"/>
        <w:rPr>
          <w:b/>
          <w:bCs/>
          <w:color w:val="002060"/>
          <w:sz w:val="28"/>
          <w:szCs w:val="28"/>
        </w:rPr>
      </w:pPr>
    </w:p>
    <w:p w14:paraId="353DA11E" w14:textId="05C7A0E1" w:rsidR="00753F02" w:rsidRPr="00260E74" w:rsidRDefault="00753F02" w:rsidP="00753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60E74">
        <w:rPr>
          <w:rFonts w:ascii="Times New Roman" w:hAnsi="Times New Roman" w:cs="Times New Roman"/>
          <w:b/>
          <w:bCs/>
          <w:sz w:val="24"/>
          <w:szCs w:val="24"/>
        </w:rPr>
        <w:t>Tuesday, November 1</w:t>
      </w:r>
      <w:r w:rsidR="00F97E0C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864C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A16105" w:rsidRPr="00260E74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197246" w:rsidRPr="00260E7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97E0C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610"/>
        <w:gridCol w:w="5580"/>
      </w:tblGrid>
      <w:tr w:rsidR="00753F02" w14:paraId="7AC41241" w14:textId="77777777" w:rsidTr="00CB2878">
        <w:tc>
          <w:tcPr>
            <w:tcW w:w="2610" w:type="dxa"/>
            <w:vAlign w:val="center"/>
          </w:tcPr>
          <w:p w14:paraId="65126B0F" w14:textId="742126C9" w:rsidR="00753F02" w:rsidRPr="00753F02" w:rsidRDefault="00753F02" w:rsidP="00753F02">
            <w:pPr>
              <w:jc w:val="center"/>
              <w:rPr>
                <w:rFonts w:ascii="Times New Roman" w:hAnsi="Times New Roman" w:cs="Times New Roman"/>
              </w:rPr>
            </w:pPr>
            <w:r w:rsidRPr="0061558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ime</w:t>
            </w:r>
          </w:p>
        </w:tc>
        <w:tc>
          <w:tcPr>
            <w:tcW w:w="5580" w:type="dxa"/>
          </w:tcPr>
          <w:p w14:paraId="0EA2131E" w14:textId="520A156C" w:rsidR="00753F02" w:rsidRPr="00753F02" w:rsidRDefault="00753F02" w:rsidP="00753F02">
            <w:pPr>
              <w:jc w:val="center"/>
              <w:rPr>
                <w:rFonts w:ascii="Times New Roman" w:hAnsi="Times New Roman" w:cs="Times New Roman"/>
              </w:rPr>
            </w:pPr>
            <w:r w:rsidRPr="0061558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Activit</w:t>
            </w:r>
            <w:r w:rsidR="00EF4DE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y</w:t>
            </w:r>
          </w:p>
        </w:tc>
      </w:tr>
      <w:tr w:rsidR="006A5AFA" w14:paraId="6C7DB5CF" w14:textId="77777777" w:rsidTr="00CB2878">
        <w:tc>
          <w:tcPr>
            <w:tcW w:w="2610" w:type="dxa"/>
            <w:vAlign w:val="center"/>
          </w:tcPr>
          <w:p w14:paraId="619109BA" w14:textId="1C206053" w:rsidR="006A5AFA" w:rsidRPr="006A5AFA" w:rsidRDefault="006A5AFA" w:rsidP="00753F02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A5AFA">
              <w:rPr>
                <w:rFonts w:ascii="Times New Roman" w:hAnsi="Times New Roman" w:cs="Times New Roman"/>
                <w:bCs/>
              </w:rPr>
              <w:t>4:00 PM – 5:00 PM</w:t>
            </w:r>
          </w:p>
        </w:tc>
        <w:tc>
          <w:tcPr>
            <w:tcW w:w="5580" w:type="dxa"/>
          </w:tcPr>
          <w:p w14:paraId="142F0FCC" w14:textId="2D7AEDF4" w:rsidR="006A5AFA" w:rsidRPr="006A5AFA" w:rsidRDefault="006A5AFA" w:rsidP="006A5AFA">
            <w:pPr>
              <w:rPr>
                <w:rFonts w:ascii="Times New Roman" w:hAnsi="Times New Roman" w:cs="Times New Roman"/>
                <w:bCs/>
              </w:rPr>
            </w:pPr>
            <w:r w:rsidRPr="006A5AFA">
              <w:rPr>
                <w:rFonts w:ascii="Times New Roman" w:hAnsi="Times New Roman" w:cs="Times New Roman"/>
                <w:bCs/>
              </w:rPr>
              <w:t>GaDOE/G-CASE Webinar Task Force</w:t>
            </w:r>
          </w:p>
        </w:tc>
      </w:tr>
      <w:tr w:rsidR="00753F02" w14:paraId="1E679A05" w14:textId="77777777" w:rsidTr="00753F02">
        <w:tc>
          <w:tcPr>
            <w:tcW w:w="2610" w:type="dxa"/>
          </w:tcPr>
          <w:p w14:paraId="5B5419D7" w14:textId="2EE0D5DF" w:rsidR="00753F02" w:rsidRDefault="00753F02" w:rsidP="00753F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:00 PM – 6:</w:t>
            </w:r>
            <w:r w:rsidR="00197246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5580" w:type="dxa"/>
          </w:tcPr>
          <w:p w14:paraId="44702C7D" w14:textId="5BAC7EDD" w:rsidR="00753F02" w:rsidRPr="00612AB1" w:rsidRDefault="00753F02" w:rsidP="00753F02">
            <w:pPr>
              <w:rPr>
                <w:rFonts w:ascii="Times New Roman" w:hAnsi="Times New Roman" w:cs="Times New Roman"/>
                <w:color w:val="EE0000"/>
              </w:rPr>
            </w:pPr>
            <w:r>
              <w:rPr>
                <w:rFonts w:ascii="Times New Roman" w:hAnsi="Times New Roman" w:cs="Times New Roman"/>
              </w:rPr>
              <w:t>Ambassadors Meeting</w:t>
            </w:r>
            <w:r w:rsidR="008D0C14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579F2" w14:paraId="08A4A602" w14:textId="77777777" w:rsidTr="00753F02">
        <w:tc>
          <w:tcPr>
            <w:tcW w:w="2610" w:type="dxa"/>
          </w:tcPr>
          <w:p w14:paraId="1DD16BAC" w14:textId="6A2EF3A6" w:rsidR="00A579F2" w:rsidRPr="009E270B" w:rsidRDefault="00520A4A" w:rsidP="00A04FC7">
            <w:pPr>
              <w:jc w:val="center"/>
              <w:rPr>
                <w:rFonts w:ascii="Times New Roman" w:hAnsi="Times New Roman" w:cs="Times New Roman"/>
              </w:rPr>
            </w:pPr>
            <w:r w:rsidRPr="009E270B">
              <w:rPr>
                <w:rFonts w:ascii="Times New Roman" w:hAnsi="Times New Roman" w:cs="Times New Roman"/>
              </w:rPr>
              <w:t>6:30 PM</w:t>
            </w:r>
          </w:p>
        </w:tc>
        <w:tc>
          <w:tcPr>
            <w:tcW w:w="5580" w:type="dxa"/>
          </w:tcPr>
          <w:p w14:paraId="432EE455" w14:textId="77777777" w:rsidR="00520A4A" w:rsidRDefault="00A579F2" w:rsidP="00753F02">
            <w:pPr>
              <w:rPr>
                <w:rFonts w:ascii="Times New Roman" w:hAnsi="Times New Roman" w:cs="Times New Roman"/>
              </w:rPr>
            </w:pPr>
            <w:r w:rsidRPr="009E270B">
              <w:rPr>
                <w:rFonts w:ascii="Times New Roman" w:hAnsi="Times New Roman" w:cs="Times New Roman"/>
              </w:rPr>
              <w:t>Executive Board Dinner hosted by Goalbook</w:t>
            </w:r>
            <w:r w:rsidR="00520A4A" w:rsidRPr="009E270B">
              <w:rPr>
                <w:rFonts w:ascii="Times New Roman" w:hAnsi="Times New Roman" w:cs="Times New Roman"/>
              </w:rPr>
              <w:t xml:space="preserve"> </w:t>
            </w:r>
          </w:p>
          <w:p w14:paraId="061C5990" w14:textId="4CA9EB40" w:rsidR="00A579F2" w:rsidRPr="00AA26AA" w:rsidRDefault="00AA26AA" w:rsidP="00753F02">
            <w:pPr>
              <w:rPr>
                <w:rFonts w:ascii="Times New Roman" w:hAnsi="Times New Roman" w:cs="Times New Roman"/>
                <w:i/>
                <w:iCs/>
              </w:rPr>
            </w:pPr>
            <w:r w:rsidRPr="008C5D8F">
              <w:rPr>
                <w:rFonts w:ascii="Times New Roman" w:hAnsi="Times New Roman" w:cs="Times New Roman"/>
                <w:i/>
                <w:iCs/>
                <w:color w:val="EE0000"/>
              </w:rPr>
              <w:t>Sorry Charlie’s</w:t>
            </w:r>
          </w:p>
        </w:tc>
      </w:tr>
    </w:tbl>
    <w:p w14:paraId="4C56A10C" w14:textId="31E08F47" w:rsidR="003525E4" w:rsidRDefault="003525E4" w:rsidP="003D1D5D">
      <w:pPr>
        <w:spacing w:after="0"/>
        <w:rPr>
          <w:b/>
          <w:sz w:val="18"/>
          <w:szCs w:val="18"/>
        </w:rPr>
      </w:pPr>
    </w:p>
    <w:p w14:paraId="326D1B8F" w14:textId="49AE5DF6" w:rsidR="00913C27" w:rsidRPr="00AA52C1" w:rsidRDefault="003D7938" w:rsidP="00913C2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A52C1">
        <w:rPr>
          <w:rFonts w:ascii="Times New Roman" w:hAnsi="Times New Roman" w:cs="Times New Roman"/>
          <w:b/>
          <w:sz w:val="24"/>
          <w:szCs w:val="24"/>
        </w:rPr>
        <w:t>Wednesday</w:t>
      </w:r>
      <w:r w:rsidR="00A17A21" w:rsidRPr="00AA52C1">
        <w:rPr>
          <w:rFonts w:ascii="Times New Roman" w:hAnsi="Times New Roman" w:cs="Times New Roman"/>
          <w:b/>
          <w:sz w:val="24"/>
          <w:szCs w:val="24"/>
        </w:rPr>
        <w:t>, November 1</w:t>
      </w:r>
      <w:r w:rsidR="006431F2">
        <w:rPr>
          <w:rFonts w:ascii="Times New Roman" w:hAnsi="Times New Roman" w:cs="Times New Roman"/>
          <w:b/>
          <w:sz w:val="24"/>
          <w:szCs w:val="24"/>
        </w:rPr>
        <w:t>2</w:t>
      </w:r>
      <w:r w:rsidR="000048E0">
        <w:rPr>
          <w:rFonts w:ascii="Times New Roman" w:hAnsi="Times New Roman" w:cs="Times New Roman"/>
          <w:b/>
          <w:sz w:val="24"/>
          <w:szCs w:val="24"/>
        </w:rPr>
        <w:t>, 202</w:t>
      </w:r>
      <w:r w:rsidR="006431F2">
        <w:rPr>
          <w:rFonts w:ascii="Times New Roman" w:hAnsi="Times New Roman" w:cs="Times New Roman"/>
          <w:b/>
          <w:sz w:val="24"/>
          <w:szCs w:val="24"/>
        </w:rPr>
        <w:t>5</w:t>
      </w:r>
      <w:r w:rsidR="00E754C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E754CC" w:rsidRPr="00E754CC">
        <w:rPr>
          <w:rFonts w:ascii="Times New Roman" w:hAnsi="Times New Roman" w:cs="Times New Roman"/>
          <w:b/>
          <w:i/>
          <w:iCs/>
          <w:sz w:val="24"/>
          <w:szCs w:val="24"/>
        </w:rPr>
        <w:t>SELDA Day in Savannah!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598"/>
        <w:gridCol w:w="5615"/>
      </w:tblGrid>
      <w:tr w:rsidR="00980938" w:rsidRPr="00615581" w14:paraId="5861C0B2" w14:textId="79F1C065" w:rsidTr="0096621B">
        <w:tc>
          <w:tcPr>
            <w:tcW w:w="2598" w:type="dxa"/>
            <w:vAlign w:val="center"/>
          </w:tcPr>
          <w:p w14:paraId="1EC6FA65" w14:textId="63ACF8E9" w:rsidR="00980938" w:rsidRPr="00615581" w:rsidRDefault="00980938" w:rsidP="0061558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61558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ime</w:t>
            </w:r>
          </w:p>
        </w:tc>
        <w:tc>
          <w:tcPr>
            <w:tcW w:w="5615" w:type="dxa"/>
          </w:tcPr>
          <w:p w14:paraId="5280A611" w14:textId="15336503" w:rsidR="00980938" w:rsidRPr="00615581" w:rsidRDefault="00980938" w:rsidP="0061558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61558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Activity</w:t>
            </w:r>
          </w:p>
        </w:tc>
      </w:tr>
      <w:tr w:rsidR="00753F02" w:rsidRPr="00B462DD" w14:paraId="09F6FD98" w14:textId="77777777" w:rsidTr="0096621B">
        <w:tc>
          <w:tcPr>
            <w:tcW w:w="2598" w:type="dxa"/>
            <w:vAlign w:val="center"/>
          </w:tcPr>
          <w:p w14:paraId="2D25D912" w14:textId="13111DA3" w:rsidR="00753F02" w:rsidRPr="00B462DD" w:rsidRDefault="00753F02" w:rsidP="004D7365">
            <w:pPr>
              <w:rPr>
                <w:rFonts w:ascii="Times New Roman" w:hAnsi="Times New Roman" w:cs="Times New Roman"/>
              </w:rPr>
            </w:pPr>
            <w:r w:rsidRPr="00B462DD">
              <w:rPr>
                <w:rFonts w:ascii="Times New Roman" w:hAnsi="Times New Roman" w:cs="Times New Roman"/>
              </w:rPr>
              <w:t>8:00 AM – 5:00 PM</w:t>
            </w:r>
          </w:p>
        </w:tc>
        <w:tc>
          <w:tcPr>
            <w:tcW w:w="5615" w:type="dxa"/>
          </w:tcPr>
          <w:p w14:paraId="1D755406" w14:textId="77777777" w:rsidR="008C5D8F" w:rsidRDefault="00753F02" w:rsidP="004D7365">
            <w:pPr>
              <w:rPr>
                <w:rFonts w:ascii="Times New Roman" w:hAnsi="Times New Roman" w:cs="Times New Roman"/>
                <w:bCs/>
              </w:rPr>
            </w:pPr>
            <w:r w:rsidRPr="00B462DD">
              <w:rPr>
                <w:rFonts w:ascii="Times New Roman" w:hAnsi="Times New Roman" w:cs="Times New Roman"/>
                <w:bCs/>
              </w:rPr>
              <w:t>Registratio</w:t>
            </w:r>
            <w:r w:rsidR="0088446D" w:rsidRPr="00B462DD">
              <w:rPr>
                <w:rFonts w:ascii="Times New Roman" w:hAnsi="Times New Roman" w:cs="Times New Roman"/>
                <w:bCs/>
              </w:rPr>
              <w:t>n</w:t>
            </w:r>
            <w:r w:rsidR="0096621B" w:rsidRPr="00B462DD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200564C1" w14:textId="082F6654" w:rsidR="00753F02" w:rsidRPr="00B462DD" w:rsidRDefault="0096621B" w:rsidP="004D7365">
            <w:pPr>
              <w:rPr>
                <w:rFonts w:ascii="Times New Roman" w:hAnsi="Times New Roman" w:cs="Times New Roman"/>
                <w:bCs/>
              </w:rPr>
            </w:pPr>
            <w:r w:rsidRPr="00723509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(Lobby</w:t>
            </w:r>
            <w:r w:rsidRPr="00723509">
              <w:rPr>
                <w:rFonts w:ascii="Times New Roman" w:hAnsi="Times New Roman" w:cs="Times New Roman"/>
                <w:bCs/>
                <w:color w:val="EE0000"/>
              </w:rPr>
              <w:t>)</w:t>
            </w:r>
          </w:p>
        </w:tc>
      </w:tr>
      <w:tr w:rsidR="00753F02" w:rsidRPr="00B462DD" w14:paraId="7A1DF7A1" w14:textId="77777777" w:rsidTr="0096621B">
        <w:tc>
          <w:tcPr>
            <w:tcW w:w="2598" w:type="dxa"/>
            <w:vAlign w:val="center"/>
          </w:tcPr>
          <w:p w14:paraId="263596BA" w14:textId="00FA1B1E" w:rsidR="00753F02" w:rsidRPr="00B462DD" w:rsidRDefault="00BE5082" w:rsidP="004D7365">
            <w:pPr>
              <w:rPr>
                <w:rFonts w:ascii="Times New Roman" w:hAnsi="Times New Roman" w:cs="Times New Roman"/>
              </w:rPr>
            </w:pPr>
            <w:r w:rsidRPr="00B462DD">
              <w:rPr>
                <w:rFonts w:ascii="Times New Roman" w:hAnsi="Times New Roman" w:cs="Times New Roman"/>
              </w:rPr>
              <w:t>10:</w:t>
            </w:r>
            <w:r w:rsidR="00EF4DE2" w:rsidRPr="00B462DD">
              <w:rPr>
                <w:rFonts w:ascii="Times New Roman" w:hAnsi="Times New Roman" w:cs="Times New Roman"/>
              </w:rPr>
              <w:t xml:space="preserve">00 AM – 12:00 </w:t>
            </w:r>
            <w:r w:rsidR="00903D67" w:rsidRPr="00B462DD">
              <w:rPr>
                <w:rFonts w:ascii="Times New Roman" w:hAnsi="Times New Roman" w:cs="Times New Roman"/>
              </w:rPr>
              <w:t>Noon</w:t>
            </w:r>
          </w:p>
        </w:tc>
        <w:tc>
          <w:tcPr>
            <w:tcW w:w="5615" w:type="dxa"/>
          </w:tcPr>
          <w:p w14:paraId="238032F3" w14:textId="77777777" w:rsidR="008C5D8F" w:rsidRDefault="00753F02" w:rsidP="004D7365">
            <w:pPr>
              <w:rPr>
                <w:rFonts w:ascii="Times New Roman" w:hAnsi="Times New Roman" w:cs="Times New Roman"/>
                <w:bCs/>
              </w:rPr>
            </w:pPr>
            <w:r w:rsidRPr="00B462DD">
              <w:rPr>
                <w:rFonts w:ascii="Times New Roman" w:hAnsi="Times New Roman" w:cs="Times New Roman"/>
                <w:bCs/>
              </w:rPr>
              <w:t>Exhibitors Set Up</w:t>
            </w:r>
            <w:r w:rsidR="008D0C14" w:rsidRPr="00B462DD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70E41C48" w14:textId="796B4698" w:rsidR="00753F02" w:rsidRPr="00B462DD" w:rsidRDefault="00723509" w:rsidP="004D7365">
            <w:pPr>
              <w:rPr>
                <w:rFonts w:ascii="Times New Roman" w:hAnsi="Times New Roman" w:cs="Times New Roman"/>
                <w:bCs/>
              </w:rPr>
            </w:pPr>
            <w:r w:rsidRPr="00723509">
              <w:rPr>
                <w:rFonts w:ascii="Times New Roman" w:hAnsi="Times New Roman" w:cs="Times New Roman"/>
                <w:bCs/>
                <w:color w:val="EE0000"/>
              </w:rPr>
              <w:t>(</w:t>
            </w:r>
            <w:r w:rsidRPr="008C5D8F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Lobby and 2</w:t>
            </w:r>
            <w:r w:rsidRPr="008C5D8F">
              <w:rPr>
                <w:rFonts w:ascii="Times New Roman" w:hAnsi="Times New Roman" w:cs="Times New Roman"/>
                <w:bCs/>
                <w:i/>
                <w:iCs/>
                <w:color w:val="EE0000"/>
                <w:vertAlign w:val="superscript"/>
              </w:rPr>
              <w:t>nd</w:t>
            </w:r>
            <w:r w:rsidRPr="008C5D8F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 xml:space="preserve"> floor Mezzanine)</w:t>
            </w:r>
          </w:p>
        </w:tc>
      </w:tr>
      <w:tr w:rsidR="00980938" w:rsidRPr="00B462DD" w14:paraId="70B43A65" w14:textId="77777777" w:rsidTr="0096621B">
        <w:tc>
          <w:tcPr>
            <w:tcW w:w="2598" w:type="dxa"/>
            <w:vAlign w:val="center"/>
          </w:tcPr>
          <w:p w14:paraId="4F476D7B" w14:textId="23161AEB" w:rsidR="00980938" w:rsidRPr="00B462DD" w:rsidRDefault="00615581" w:rsidP="004D7365">
            <w:pPr>
              <w:rPr>
                <w:rFonts w:ascii="Times New Roman" w:hAnsi="Times New Roman" w:cs="Times New Roman"/>
              </w:rPr>
            </w:pPr>
            <w:r w:rsidRPr="00B462DD">
              <w:rPr>
                <w:rFonts w:ascii="Times New Roman" w:hAnsi="Times New Roman" w:cs="Times New Roman"/>
              </w:rPr>
              <w:t>9</w:t>
            </w:r>
            <w:r w:rsidR="00980938" w:rsidRPr="00B462DD">
              <w:rPr>
                <w:rFonts w:ascii="Times New Roman" w:hAnsi="Times New Roman" w:cs="Times New Roman"/>
              </w:rPr>
              <w:t xml:space="preserve">:00 AM – 12:00 </w:t>
            </w:r>
            <w:r w:rsidR="00903D67" w:rsidRPr="00B462DD">
              <w:rPr>
                <w:rFonts w:ascii="Times New Roman" w:hAnsi="Times New Roman" w:cs="Times New Roman"/>
              </w:rPr>
              <w:t>Noon</w:t>
            </w:r>
          </w:p>
        </w:tc>
        <w:tc>
          <w:tcPr>
            <w:tcW w:w="5615" w:type="dxa"/>
          </w:tcPr>
          <w:p w14:paraId="0A510DB6" w14:textId="77777777" w:rsidR="008C5D8F" w:rsidRDefault="00980938" w:rsidP="004D7365">
            <w:pPr>
              <w:rPr>
                <w:rFonts w:ascii="Times New Roman" w:hAnsi="Times New Roman" w:cs="Times New Roman"/>
                <w:b/>
              </w:rPr>
            </w:pPr>
            <w:r w:rsidRPr="00B462DD">
              <w:rPr>
                <w:rFonts w:ascii="Times New Roman" w:hAnsi="Times New Roman" w:cs="Times New Roman"/>
                <w:b/>
              </w:rPr>
              <w:t>SELDA</w:t>
            </w:r>
            <w:r w:rsidR="0088446D" w:rsidRPr="00B462DD">
              <w:rPr>
                <w:rFonts w:ascii="Times New Roman" w:hAnsi="Times New Roman" w:cs="Times New Roman"/>
                <w:b/>
              </w:rPr>
              <w:t xml:space="preserve"> </w:t>
            </w:r>
            <w:r w:rsidR="002374BD" w:rsidRPr="00B462DD">
              <w:rPr>
                <w:rFonts w:ascii="Times New Roman" w:hAnsi="Times New Roman" w:cs="Times New Roman"/>
                <w:b/>
              </w:rPr>
              <w:t xml:space="preserve">Pre-Conference </w:t>
            </w:r>
            <w:r w:rsidR="0088446D" w:rsidRPr="00B462DD">
              <w:rPr>
                <w:rFonts w:ascii="Times New Roman" w:hAnsi="Times New Roman" w:cs="Times New Roman"/>
                <w:b/>
              </w:rPr>
              <w:t>Meeting</w:t>
            </w:r>
            <w:r w:rsidR="008D0C14" w:rsidRPr="00B462DD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0AD38E1C" w14:textId="76ED57DF" w:rsidR="00980938" w:rsidRPr="00B462DD" w:rsidRDefault="0096621B" w:rsidP="004D7365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723509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(Regency Ballroom</w:t>
            </w:r>
            <w:r w:rsidR="008C5D8F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)</w:t>
            </w:r>
          </w:p>
          <w:p w14:paraId="023FF7EE" w14:textId="715CBDCF" w:rsidR="00520A4A" w:rsidRPr="00B462DD" w:rsidRDefault="002377A6" w:rsidP="004D7365">
            <w:pPr>
              <w:rPr>
                <w:rFonts w:ascii="Times New Roman" w:hAnsi="Times New Roman" w:cs="Times New Roman"/>
              </w:rPr>
            </w:pPr>
            <w:r w:rsidRPr="00B462DD">
              <w:rPr>
                <w:rFonts w:ascii="Times New Roman" w:hAnsi="Times New Roman" w:cs="Times New Roman"/>
              </w:rPr>
              <w:t xml:space="preserve">Regan </w:t>
            </w:r>
            <w:r w:rsidR="00A04FC7" w:rsidRPr="00B462DD">
              <w:rPr>
                <w:rFonts w:ascii="Times New Roman" w:hAnsi="Times New Roman" w:cs="Times New Roman"/>
              </w:rPr>
              <w:t xml:space="preserve">Sauls </w:t>
            </w:r>
            <w:r w:rsidRPr="00B462DD">
              <w:rPr>
                <w:rFonts w:ascii="Times New Roman" w:hAnsi="Times New Roman" w:cs="Times New Roman"/>
              </w:rPr>
              <w:t>and Beth</w:t>
            </w:r>
            <w:r w:rsidR="00A04FC7" w:rsidRPr="00B462DD">
              <w:rPr>
                <w:rFonts w:ascii="Times New Roman" w:hAnsi="Times New Roman" w:cs="Times New Roman"/>
              </w:rPr>
              <w:t xml:space="preserve"> Moore, Parker Poe</w:t>
            </w:r>
          </w:p>
        </w:tc>
      </w:tr>
      <w:tr w:rsidR="00980938" w:rsidRPr="00B462DD" w14:paraId="30934F08" w14:textId="77777777" w:rsidTr="0096621B">
        <w:tc>
          <w:tcPr>
            <w:tcW w:w="2598" w:type="dxa"/>
            <w:vAlign w:val="center"/>
          </w:tcPr>
          <w:p w14:paraId="72317086" w14:textId="035BE261" w:rsidR="00980938" w:rsidRPr="008C5D8F" w:rsidRDefault="00AB74A4" w:rsidP="004D7365">
            <w:pPr>
              <w:rPr>
                <w:rFonts w:ascii="Times New Roman" w:hAnsi="Times New Roman" w:cs="Times New Roman"/>
              </w:rPr>
            </w:pPr>
            <w:r w:rsidRPr="008C5D8F">
              <w:rPr>
                <w:rFonts w:ascii="Times New Roman" w:hAnsi="Times New Roman" w:cs="Times New Roman"/>
              </w:rPr>
              <w:t xml:space="preserve"> </w:t>
            </w:r>
            <w:r w:rsidR="00615581" w:rsidRPr="008C5D8F">
              <w:rPr>
                <w:rFonts w:ascii="Times New Roman" w:hAnsi="Times New Roman" w:cs="Times New Roman"/>
              </w:rPr>
              <w:t>9</w:t>
            </w:r>
            <w:r w:rsidR="00980938" w:rsidRPr="008C5D8F">
              <w:rPr>
                <w:rFonts w:ascii="Times New Roman" w:hAnsi="Times New Roman" w:cs="Times New Roman"/>
              </w:rPr>
              <w:t>:00 AM – 1</w:t>
            </w:r>
            <w:r w:rsidR="00DC4A51" w:rsidRPr="008C5D8F">
              <w:rPr>
                <w:rFonts w:ascii="Times New Roman" w:hAnsi="Times New Roman" w:cs="Times New Roman"/>
              </w:rPr>
              <w:t>2:00</w:t>
            </w:r>
            <w:r w:rsidR="00615581" w:rsidRPr="008C5D8F">
              <w:rPr>
                <w:rFonts w:ascii="Times New Roman" w:hAnsi="Times New Roman" w:cs="Times New Roman"/>
              </w:rPr>
              <w:t xml:space="preserve"> </w:t>
            </w:r>
            <w:r w:rsidR="00DC4A51" w:rsidRPr="008C5D8F">
              <w:rPr>
                <w:rFonts w:ascii="Times New Roman" w:hAnsi="Times New Roman" w:cs="Times New Roman"/>
              </w:rPr>
              <w:t>Noon</w:t>
            </w:r>
          </w:p>
        </w:tc>
        <w:tc>
          <w:tcPr>
            <w:tcW w:w="5615" w:type="dxa"/>
          </w:tcPr>
          <w:p w14:paraId="20CD16B8" w14:textId="77777777" w:rsidR="008C5D8F" w:rsidRDefault="00980938" w:rsidP="004D7365">
            <w:pPr>
              <w:rPr>
                <w:rFonts w:ascii="Times New Roman" w:hAnsi="Times New Roman" w:cs="Times New Roman"/>
                <w:b/>
              </w:rPr>
            </w:pPr>
            <w:r w:rsidRPr="008C5D8F">
              <w:rPr>
                <w:rFonts w:ascii="Times New Roman" w:hAnsi="Times New Roman" w:cs="Times New Roman"/>
                <w:b/>
              </w:rPr>
              <w:t>GLRS</w:t>
            </w:r>
            <w:r w:rsidR="00615581" w:rsidRPr="008C5D8F">
              <w:rPr>
                <w:rFonts w:ascii="Times New Roman" w:hAnsi="Times New Roman" w:cs="Times New Roman"/>
                <w:b/>
              </w:rPr>
              <w:t xml:space="preserve"> Directors</w:t>
            </w:r>
            <w:r w:rsidR="0088446D" w:rsidRPr="008C5D8F">
              <w:rPr>
                <w:rFonts w:ascii="Times New Roman" w:hAnsi="Times New Roman" w:cs="Times New Roman"/>
                <w:b/>
              </w:rPr>
              <w:t xml:space="preserve"> Meeting</w:t>
            </w:r>
            <w:r w:rsidR="008D0C14" w:rsidRPr="008C5D8F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6DB6BEF6" w14:textId="6905DBC5" w:rsidR="00980938" w:rsidRPr="008C5D8F" w:rsidRDefault="006B2AEA" w:rsidP="004D7365">
            <w:pPr>
              <w:rPr>
                <w:rFonts w:ascii="Times New Roman" w:hAnsi="Times New Roman" w:cs="Times New Roman"/>
                <w:bCs/>
                <w:i/>
                <w:iCs/>
                <w:color w:val="EE0000"/>
              </w:rPr>
            </w:pPr>
            <w:r w:rsidRPr="008C5D8F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(</w:t>
            </w:r>
            <w:proofErr w:type="spellStart"/>
            <w:r w:rsidR="008C5D8F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Plimsoll</w:t>
            </w:r>
            <w:proofErr w:type="spellEnd"/>
            <w:r w:rsidR="008C5D8F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)</w:t>
            </w:r>
          </w:p>
        </w:tc>
      </w:tr>
      <w:tr w:rsidR="00980938" w:rsidRPr="00B462DD" w14:paraId="1FF3594E" w14:textId="1A98E1CD" w:rsidTr="0096621B">
        <w:tc>
          <w:tcPr>
            <w:tcW w:w="2598" w:type="dxa"/>
            <w:vAlign w:val="center"/>
          </w:tcPr>
          <w:p w14:paraId="152C5417" w14:textId="0F6E1332" w:rsidR="00980938" w:rsidRPr="00B462DD" w:rsidRDefault="00980938" w:rsidP="004D7365">
            <w:pPr>
              <w:rPr>
                <w:rFonts w:ascii="Times New Roman" w:hAnsi="Times New Roman" w:cs="Times New Roman"/>
              </w:rPr>
            </w:pPr>
            <w:r w:rsidRPr="00B462DD">
              <w:rPr>
                <w:rFonts w:ascii="Times New Roman" w:hAnsi="Times New Roman" w:cs="Times New Roman"/>
              </w:rPr>
              <w:t xml:space="preserve">9:00 AM – </w:t>
            </w:r>
            <w:r w:rsidR="00B2235C" w:rsidRPr="00B462DD">
              <w:rPr>
                <w:rFonts w:ascii="Times New Roman" w:hAnsi="Times New Roman" w:cs="Times New Roman"/>
              </w:rPr>
              <w:t xml:space="preserve">9:45 </w:t>
            </w:r>
            <w:r w:rsidRPr="00B462DD">
              <w:rPr>
                <w:rFonts w:ascii="Times New Roman" w:hAnsi="Times New Roman" w:cs="Times New Roman"/>
              </w:rPr>
              <w:t>AM</w:t>
            </w:r>
          </w:p>
        </w:tc>
        <w:tc>
          <w:tcPr>
            <w:tcW w:w="5615" w:type="dxa"/>
          </w:tcPr>
          <w:p w14:paraId="51273AC1" w14:textId="77777777" w:rsidR="008C5D8F" w:rsidRDefault="00980938" w:rsidP="004D7365">
            <w:pPr>
              <w:rPr>
                <w:rFonts w:ascii="Times New Roman" w:hAnsi="Times New Roman" w:cs="Times New Roman"/>
              </w:rPr>
            </w:pPr>
            <w:r w:rsidRPr="00B462DD">
              <w:rPr>
                <w:rFonts w:ascii="Times New Roman" w:hAnsi="Times New Roman" w:cs="Times New Roman"/>
              </w:rPr>
              <w:t xml:space="preserve">G-CASE </w:t>
            </w:r>
            <w:r w:rsidRPr="00B462DD">
              <w:rPr>
                <w:rFonts w:ascii="Times New Roman" w:hAnsi="Times New Roman" w:cs="Times New Roman"/>
                <w:b/>
              </w:rPr>
              <w:t>Advisory Board</w:t>
            </w:r>
            <w:r w:rsidRPr="00B462DD">
              <w:rPr>
                <w:rFonts w:ascii="Times New Roman" w:hAnsi="Times New Roman" w:cs="Times New Roman"/>
              </w:rPr>
              <w:t xml:space="preserve"> Meeting</w:t>
            </w:r>
            <w:r w:rsidR="008D0C14" w:rsidRPr="00B462DD">
              <w:rPr>
                <w:rFonts w:ascii="Times New Roman" w:hAnsi="Times New Roman" w:cs="Times New Roman"/>
              </w:rPr>
              <w:t xml:space="preserve"> </w:t>
            </w:r>
          </w:p>
          <w:p w14:paraId="60A2AD20" w14:textId="12C9574F" w:rsidR="00520A4A" w:rsidRPr="00B462DD" w:rsidRDefault="006B2AEA" w:rsidP="004D7365">
            <w:pPr>
              <w:rPr>
                <w:rFonts w:ascii="Times New Roman" w:hAnsi="Times New Roman" w:cs="Times New Roman"/>
              </w:rPr>
            </w:pPr>
            <w:r w:rsidRPr="00F26AE2">
              <w:rPr>
                <w:rFonts w:ascii="Times New Roman" w:hAnsi="Times New Roman" w:cs="Times New Roman"/>
                <w:i/>
                <w:iCs/>
                <w:color w:val="EE0000"/>
              </w:rPr>
              <w:t>(S</w:t>
            </w:r>
            <w:r w:rsidR="00F26AE2" w:rsidRPr="00F26AE2">
              <w:rPr>
                <w:rFonts w:ascii="Times New Roman" w:hAnsi="Times New Roman" w:cs="Times New Roman"/>
                <w:i/>
                <w:iCs/>
                <w:color w:val="EE0000"/>
              </w:rPr>
              <w:t>carbrough 2)</w:t>
            </w:r>
          </w:p>
        </w:tc>
      </w:tr>
      <w:tr w:rsidR="00980938" w:rsidRPr="00B462DD" w14:paraId="64ECB4D7" w14:textId="0CDECE5B" w:rsidTr="0096621B">
        <w:tc>
          <w:tcPr>
            <w:tcW w:w="2598" w:type="dxa"/>
            <w:vAlign w:val="center"/>
          </w:tcPr>
          <w:p w14:paraId="55B5BDAE" w14:textId="1951CC6C" w:rsidR="00980938" w:rsidRPr="00B462DD" w:rsidRDefault="00980938" w:rsidP="004D7365">
            <w:pPr>
              <w:rPr>
                <w:rFonts w:ascii="Times New Roman" w:hAnsi="Times New Roman" w:cs="Times New Roman"/>
              </w:rPr>
            </w:pPr>
            <w:r w:rsidRPr="00B462DD">
              <w:rPr>
                <w:rFonts w:ascii="Times New Roman" w:hAnsi="Times New Roman" w:cs="Times New Roman"/>
              </w:rPr>
              <w:t>10:00 AM – 1</w:t>
            </w:r>
            <w:r w:rsidR="00A16105" w:rsidRPr="00B462DD">
              <w:rPr>
                <w:rFonts w:ascii="Times New Roman" w:hAnsi="Times New Roman" w:cs="Times New Roman"/>
              </w:rPr>
              <w:t>1</w:t>
            </w:r>
            <w:r w:rsidRPr="00B462DD">
              <w:rPr>
                <w:rFonts w:ascii="Times New Roman" w:hAnsi="Times New Roman" w:cs="Times New Roman"/>
              </w:rPr>
              <w:t>:</w:t>
            </w:r>
            <w:r w:rsidR="00615581" w:rsidRPr="00B462DD">
              <w:rPr>
                <w:rFonts w:ascii="Times New Roman" w:hAnsi="Times New Roman" w:cs="Times New Roman"/>
              </w:rPr>
              <w:t>30</w:t>
            </w:r>
            <w:r w:rsidRPr="00B462DD">
              <w:rPr>
                <w:rFonts w:ascii="Times New Roman" w:hAnsi="Times New Roman" w:cs="Times New Roman"/>
              </w:rPr>
              <w:t xml:space="preserve"> </w:t>
            </w:r>
            <w:r w:rsidR="00615581" w:rsidRPr="00B462DD">
              <w:rPr>
                <w:rFonts w:ascii="Times New Roman" w:hAnsi="Times New Roman" w:cs="Times New Roman"/>
              </w:rPr>
              <w:t>A</w:t>
            </w:r>
            <w:r w:rsidRPr="00B462DD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5615" w:type="dxa"/>
          </w:tcPr>
          <w:p w14:paraId="6C018E9F" w14:textId="77777777" w:rsidR="008C5D8F" w:rsidRDefault="00980938" w:rsidP="004D7365">
            <w:pPr>
              <w:rPr>
                <w:rFonts w:ascii="Times New Roman" w:hAnsi="Times New Roman" w:cs="Times New Roman"/>
                <w:b/>
                <w:bCs/>
              </w:rPr>
            </w:pPr>
            <w:r w:rsidRPr="00B462DD">
              <w:rPr>
                <w:rFonts w:ascii="Times New Roman" w:hAnsi="Times New Roman" w:cs="Times New Roman"/>
              </w:rPr>
              <w:t xml:space="preserve">G-CASE </w:t>
            </w:r>
            <w:r w:rsidRPr="00B462DD">
              <w:rPr>
                <w:rFonts w:ascii="Times New Roman" w:hAnsi="Times New Roman" w:cs="Times New Roman"/>
                <w:b/>
              </w:rPr>
              <w:t>Executive Board</w:t>
            </w:r>
            <w:r w:rsidR="00615581" w:rsidRPr="00B462DD">
              <w:rPr>
                <w:rFonts w:ascii="Times New Roman" w:hAnsi="Times New Roman" w:cs="Times New Roman"/>
                <w:b/>
              </w:rPr>
              <w:t>/Advisory Board</w:t>
            </w:r>
            <w:r w:rsidRPr="00B462DD">
              <w:rPr>
                <w:rFonts w:ascii="Times New Roman" w:hAnsi="Times New Roman" w:cs="Times New Roman"/>
              </w:rPr>
              <w:t xml:space="preserve"> </w:t>
            </w:r>
            <w:r w:rsidR="00753F02" w:rsidRPr="00B462DD">
              <w:rPr>
                <w:rFonts w:ascii="Times New Roman" w:hAnsi="Times New Roman" w:cs="Times New Roman"/>
              </w:rPr>
              <w:t>Work Session</w:t>
            </w:r>
            <w:r w:rsidR="001C48A1" w:rsidRPr="00B462DD">
              <w:rPr>
                <w:rFonts w:ascii="Times New Roman" w:hAnsi="Times New Roman" w:cs="Times New Roman"/>
              </w:rPr>
              <w:t>/</w:t>
            </w:r>
            <w:r w:rsidR="00B1149E" w:rsidRPr="00B462DD">
              <w:rPr>
                <w:rFonts w:ascii="Times New Roman" w:hAnsi="Times New Roman" w:cs="Times New Roman"/>
                <w:b/>
                <w:bCs/>
              </w:rPr>
              <w:t xml:space="preserve"> Executive Board Regular Meeting</w:t>
            </w:r>
            <w:r w:rsidR="0096621B" w:rsidRPr="00B462D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383AACD4" w14:textId="0EFBC6AD" w:rsidR="00520A4A" w:rsidRPr="00B462DD" w:rsidRDefault="000F43B0" w:rsidP="004D7365">
            <w:pPr>
              <w:rPr>
                <w:rFonts w:ascii="Times New Roman" w:hAnsi="Times New Roman" w:cs="Times New Roman"/>
                <w:b/>
                <w:bCs/>
              </w:rPr>
            </w:pPr>
            <w:r w:rsidRPr="000F43B0">
              <w:rPr>
                <w:rFonts w:ascii="Times New Roman" w:hAnsi="Times New Roman" w:cs="Times New Roman"/>
                <w:i/>
                <w:iCs/>
                <w:color w:val="EE0000"/>
              </w:rPr>
              <w:t>(Scarbrough 1)</w:t>
            </w:r>
          </w:p>
        </w:tc>
      </w:tr>
      <w:tr w:rsidR="00753F02" w:rsidRPr="00B462DD" w14:paraId="03ECCD0D" w14:textId="77777777" w:rsidTr="0096621B">
        <w:tc>
          <w:tcPr>
            <w:tcW w:w="2598" w:type="dxa"/>
            <w:vAlign w:val="center"/>
          </w:tcPr>
          <w:p w14:paraId="47879D38" w14:textId="726713DC" w:rsidR="00753F02" w:rsidRPr="00B462DD" w:rsidRDefault="00753F02" w:rsidP="004D7365">
            <w:pPr>
              <w:rPr>
                <w:rFonts w:ascii="Times New Roman" w:hAnsi="Times New Roman" w:cs="Times New Roman"/>
              </w:rPr>
            </w:pPr>
            <w:r w:rsidRPr="00B462DD">
              <w:rPr>
                <w:rFonts w:ascii="Times New Roman" w:hAnsi="Times New Roman" w:cs="Times New Roman"/>
              </w:rPr>
              <w:t>11:30 AM – 1</w:t>
            </w:r>
            <w:r w:rsidR="00C97B36" w:rsidRPr="00B462DD">
              <w:rPr>
                <w:rFonts w:ascii="Times New Roman" w:hAnsi="Times New Roman" w:cs="Times New Roman"/>
              </w:rPr>
              <w:t>2:45</w:t>
            </w:r>
            <w:r w:rsidRPr="00B462DD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5615" w:type="dxa"/>
          </w:tcPr>
          <w:p w14:paraId="71D4E255" w14:textId="77777777" w:rsidR="008C5D8F" w:rsidRDefault="00753F02" w:rsidP="004D7365">
            <w:pPr>
              <w:rPr>
                <w:rFonts w:ascii="Times New Roman" w:hAnsi="Times New Roman" w:cs="Times New Roman"/>
                <w:b/>
                <w:bCs/>
              </w:rPr>
            </w:pPr>
            <w:r w:rsidRPr="00B462DD">
              <w:rPr>
                <w:rFonts w:ascii="Times New Roman" w:hAnsi="Times New Roman" w:cs="Times New Roman"/>
              </w:rPr>
              <w:t>Pre-Function Lunch Buffet</w:t>
            </w:r>
            <w:r w:rsidR="00604B76" w:rsidRPr="00B462DD">
              <w:rPr>
                <w:rFonts w:ascii="Times New Roman" w:hAnsi="Times New Roman" w:cs="Times New Roman"/>
              </w:rPr>
              <w:t xml:space="preserve"> for </w:t>
            </w:r>
            <w:r w:rsidR="00604B76" w:rsidRPr="00B462DD">
              <w:rPr>
                <w:rFonts w:ascii="Times New Roman" w:hAnsi="Times New Roman" w:cs="Times New Roman"/>
                <w:b/>
                <w:bCs/>
              </w:rPr>
              <w:t>SELDA, GLRS Directors</w:t>
            </w:r>
            <w:r w:rsidR="00604B76" w:rsidRPr="00B462DD">
              <w:rPr>
                <w:rFonts w:ascii="Times New Roman" w:hAnsi="Times New Roman" w:cs="Times New Roman"/>
              </w:rPr>
              <w:t xml:space="preserve">, and </w:t>
            </w:r>
            <w:r w:rsidR="00604B76" w:rsidRPr="00B462DD">
              <w:rPr>
                <w:rFonts w:ascii="Times New Roman" w:hAnsi="Times New Roman" w:cs="Times New Roman"/>
                <w:b/>
                <w:bCs/>
              </w:rPr>
              <w:t>G-CASE Advisory/Executive Boards</w:t>
            </w:r>
            <w:r w:rsidR="008D0C14" w:rsidRPr="00B462D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38A7441D" w14:textId="455F3DDB" w:rsidR="00753F02" w:rsidRPr="00B462DD" w:rsidRDefault="00650207" w:rsidP="004D7365">
            <w:pPr>
              <w:rPr>
                <w:rFonts w:ascii="Times New Roman" w:hAnsi="Times New Roman" w:cs="Times New Roman"/>
                <w:b/>
                <w:bCs/>
              </w:rPr>
            </w:pPr>
            <w:r w:rsidRPr="00241EC7">
              <w:rPr>
                <w:rFonts w:ascii="Times New Roman" w:hAnsi="Times New Roman" w:cs="Times New Roman"/>
                <w:i/>
                <w:iCs/>
                <w:color w:val="EE0000"/>
              </w:rPr>
              <w:t>(Scarbrough Ballroom Foyer)</w:t>
            </w:r>
          </w:p>
        </w:tc>
      </w:tr>
      <w:tr w:rsidR="0073586D" w:rsidRPr="0073586D" w14:paraId="060C8DC7" w14:textId="6CBF478C" w:rsidTr="0096621B">
        <w:tc>
          <w:tcPr>
            <w:tcW w:w="2598" w:type="dxa"/>
            <w:vAlign w:val="center"/>
          </w:tcPr>
          <w:p w14:paraId="492F97D6" w14:textId="4181FC38" w:rsidR="00980938" w:rsidRPr="0073586D" w:rsidRDefault="00980938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 xml:space="preserve">12:00 </w:t>
            </w:r>
            <w:r w:rsidR="00615581" w:rsidRPr="0073586D">
              <w:rPr>
                <w:rFonts w:ascii="Times New Roman" w:hAnsi="Times New Roman" w:cs="Times New Roman"/>
              </w:rPr>
              <w:t>Noon</w:t>
            </w:r>
          </w:p>
        </w:tc>
        <w:tc>
          <w:tcPr>
            <w:tcW w:w="5615" w:type="dxa"/>
          </w:tcPr>
          <w:p w14:paraId="55C3C8D0" w14:textId="77777777" w:rsidR="008C5D8F" w:rsidRDefault="00980938" w:rsidP="004D7365">
            <w:pPr>
              <w:rPr>
                <w:rFonts w:ascii="Times New Roman" w:hAnsi="Times New Roman" w:cs="Times New Roman"/>
                <w:i/>
                <w:iCs/>
                <w:color w:val="EE0000"/>
              </w:rPr>
            </w:pPr>
            <w:r w:rsidRPr="0073586D">
              <w:rPr>
                <w:rFonts w:ascii="Times New Roman" w:hAnsi="Times New Roman" w:cs="Times New Roman"/>
              </w:rPr>
              <w:t>Exhibits Open</w:t>
            </w:r>
            <w:r w:rsidR="00650207">
              <w:rPr>
                <w:rFonts w:ascii="Times New Roman" w:hAnsi="Times New Roman" w:cs="Times New Roman"/>
              </w:rPr>
              <w:t xml:space="preserve"> </w:t>
            </w:r>
            <w:r w:rsidR="00650207" w:rsidRPr="00650207">
              <w:rPr>
                <w:rFonts w:ascii="Times New Roman" w:hAnsi="Times New Roman" w:cs="Times New Roman"/>
                <w:i/>
                <w:iCs/>
                <w:color w:val="EE0000"/>
              </w:rPr>
              <w:t>(First floor lobby and Mezzanine</w:t>
            </w:r>
          </w:p>
          <w:p w14:paraId="41E0D0EC" w14:textId="52FBC082" w:rsidR="00980938" w:rsidRPr="0073586D" w:rsidRDefault="002876F7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Silent Auction Opens</w:t>
            </w:r>
            <w:r w:rsidR="0096621B" w:rsidRPr="0073586D">
              <w:rPr>
                <w:rFonts w:ascii="Times New Roman" w:hAnsi="Times New Roman" w:cs="Times New Roman"/>
              </w:rPr>
              <w:t xml:space="preserve"> </w:t>
            </w:r>
            <w:r w:rsidR="0096621B" w:rsidRPr="00650207">
              <w:rPr>
                <w:rFonts w:ascii="Times New Roman" w:hAnsi="Times New Roman" w:cs="Times New Roman"/>
                <w:i/>
                <w:iCs/>
                <w:color w:val="EE0000"/>
              </w:rPr>
              <w:t>(Westbrook)</w:t>
            </w:r>
          </w:p>
        </w:tc>
      </w:tr>
      <w:tr w:rsidR="0073586D" w:rsidRPr="0073586D" w14:paraId="5508A28D" w14:textId="77777777" w:rsidTr="0096621B">
        <w:tc>
          <w:tcPr>
            <w:tcW w:w="2598" w:type="dxa"/>
            <w:vAlign w:val="center"/>
          </w:tcPr>
          <w:p w14:paraId="78E2AF70" w14:textId="43AF7F0E" w:rsidR="00980938" w:rsidRPr="0073586D" w:rsidRDefault="00980938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:00 PM – 1:</w:t>
            </w:r>
            <w:r w:rsidR="004D2FD4" w:rsidRPr="0073586D">
              <w:rPr>
                <w:rFonts w:ascii="Times New Roman" w:hAnsi="Times New Roman" w:cs="Times New Roman"/>
              </w:rPr>
              <w:t>15</w:t>
            </w:r>
            <w:r w:rsidRPr="0073586D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5615" w:type="dxa"/>
          </w:tcPr>
          <w:p w14:paraId="2B715D51" w14:textId="1EF84041" w:rsidR="00980938" w:rsidRPr="0073586D" w:rsidRDefault="00980938" w:rsidP="004D7365">
            <w:pPr>
              <w:rPr>
                <w:rFonts w:ascii="Times New Roman" w:hAnsi="Times New Roman" w:cs="Times New Roman"/>
                <w:i/>
                <w:iCs/>
              </w:rPr>
            </w:pPr>
            <w:r w:rsidRPr="0073586D">
              <w:rPr>
                <w:rFonts w:ascii="Times New Roman" w:hAnsi="Times New Roman" w:cs="Times New Roman"/>
              </w:rPr>
              <w:t>Conference Kick-Off</w:t>
            </w:r>
            <w:r w:rsidR="004D65F2">
              <w:rPr>
                <w:rFonts w:ascii="Times New Roman" w:hAnsi="Times New Roman" w:cs="Times New Roman"/>
              </w:rPr>
              <w:t xml:space="preserve"> </w:t>
            </w:r>
            <w:r w:rsidR="0096621B" w:rsidRPr="008C5D8F">
              <w:rPr>
                <w:rFonts w:ascii="Times New Roman" w:hAnsi="Times New Roman" w:cs="Times New Roman"/>
                <w:i/>
                <w:iCs/>
                <w:color w:val="EE0000"/>
              </w:rPr>
              <w:t>(Regency Ballrooms)</w:t>
            </w:r>
          </w:p>
        </w:tc>
      </w:tr>
      <w:tr w:rsidR="0073586D" w:rsidRPr="0073586D" w14:paraId="2EDD8BA2" w14:textId="77777777" w:rsidTr="0096621B">
        <w:tc>
          <w:tcPr>
            <w:tcW w:w="2598" w:type="dxa"/>
            <w:vAlign w:val="center"/>
          </w:tcPr>
          <w:p w14:paraId="25590A43" w14:textId="07A3DE9D" w:rsidR="00980938" w:rsidRPr="0073586D" w:rsidRDefault="00980938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:</w:t>
            </w:r>
            <w:r w:rsidR="001D17E8">
              <w:rPr>
                <w:rFonts w:ascii="Times New Roman" w:hAnsi="Times New Roman" w:cs="Times New Roman"/>
              </w:rPr>
              <w:t>20</w:t>
            </w:r>
            <w:r w:rsidRPr="0073586D">
              <w:rPr>
                <w:rFonts w:ascii="Times New Roman" w:hAnsi="Times New Roman" w:cs="Times New Roman"/>
              </w:rPr>
              <w:t xml:space="preserve"> PM – </w:t>
            </w:r>
            <w:r w:rsidR="00386ADF" w:rsidRPr="0073586D">
              <w:rPr>
                <w:rFonts w:ascii="Times New Roman" w:hAnsi="Times New Roman" w:cs="Times New Roman"/>
              </w:rPr>
              <w:t>2:35</w:t>
            </w:r>
            <w:r w:rsidRPr="0073586D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5615" w:type="dxa"/>
            <w:shd w:val="clear" w:color="auto" w:fill="FFFFFF" w:themeFill="background1"/>
          </w:tcPr>
          <w:p w14:paraId="564EDF97" w14:textId="77777777" w:rsidR="00B1149E" w:rsidRDefault="00234722" w:rsidP="004D736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General Session </w:t>
            </w:r>
          </w:p>
          <w:p w14:paraId="63EB68F4" w14:textId="054EBC43" w:rsidR="00AA26AA" w:rsidRPr="0073586D" w:rsidRDefault="00AA26AA" w:rsidP="004D736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eynote: Mickey Rowe</w:t>
            </w:r>
          </w:p>
        </w:tc>
      </w:tr>
      <w:tr w:rsidR="0073586D" w:rsidRPr="0073586D" w14:paraId="7B01185B" w14:textId="77777777" w:rsidTr="0096621B">
        <w:tc>
          <w:tcPr>
            <w:tcW w:w="2598" w:type="dxa"/>
            <w:vAlign w:val="center"/>
          </w:tcPr>
          <w:p w14:paraId="4721FDC6" w14:textId="2ACA2CDF" w:rsidR="00980938" w:rsidRPr="0073586D" w:rsidRDefault="00386ADF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2:</w:t>
            </w:r>
            <w:r w:rsidR="004D2FD4" w:rsidRPr="0073586D">
              <w:rPr>
                <w:rFonts w:ascii="Times New Roman" w:hAnsi="Times New Roman" w:cs="Times New Roman"/>
              </w:rPr>
              <w:t>40</w:t>
            </w:r>
            <w:r w:rsidR="003968C3" w:rsidRPr="0073586D">
              <w:rPr>
                <w:rFonts w:ascii="Times New Roman" w:hAnsi="Times New Roman" w:cs="Times New Roman"/>
              </w:rPr>
              <w:t xml:space="preserve"> PM – 3:</w:t>
            </w:r>
            <w:r w:rsidR="004D2FD4" w:rsidRPr="0073586D">
              <w:rPr>
                <w:rFonts w:ascii="Times New Roman" w:hAnsi="Times New Roman" w:cs="Times New Roman"/>
              </w:rPr>
              <w:t>10</w:t>
            </w:r>
            <w:r w:rsidR="003968C3" w:rsidRPr="0073586D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5615" w:type="dxa"/>
          </w:tcPr>
          <w:p w14:paraId="5A7F1E5D" w14:textId="77777777" w:rsidR="007807DE" w:rsidRDefault="00980938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 xml:space="preserve">Exhibit Area </w:t>
            </w:r>
            <w:r w:rsidR="008D0C14" w:rsidRPr="0073586D">
              <w:rPr>
                <w:rFonts w:ascii="Times New Roman" w:hAnsi="Times New Roman" w:cs="Times New Roman"/>
              </w:rPr>
              <w:t xml:space="preserve">Refreshment </w:t>
            </w:r>
            <w:r w:rsidRPr="0073586D">
              <w:rPr>
                <w:rFonts w:ascii="Times New Roman" w:hAnsi="Times New Roman" w:cs="Times New Roman"/>
              </w:rPr>
              <w:t>Break</w:t>
            </w:r>
            <w:r w:rsidR="0053187C" w:rsidRPr="0073586D">
              <w:rPr>
                <w:rFonts w:ascii="Times New Roman" w:hAnsi="Times New Roman" w:cs="Times New Roman"/>
              </w:rPr>
              <w:t xml:space="preserve"> </w:t>
            </w:r>
          </w:p>
          <w:p w14:paraId="7E1171B0" w14:textId="5522EE81" w:rsidR="009C53B5" w:rsidRPr="008C5D8F" w:rsidRDefault="001D17E8" w:rsidP="004D7365">
            <w:pPr>
              <w:rPr>
                <w:rFonts w:ascii="Times New Roman" w:hAnsi="Times New Roman" w:cs="Times New Roman"/>
                <w:i/>
                <w:iCs/>
              </w:rPr>
            </w:pPr>
            <w:r w:rsidRPr="008C5D8F">
              <w:rPr>
                <w:rFonts w:ascii="Times New Roman" w:hAnsi="Times New Roman" w:cs="Times New Roman"/>
                <w:i/>
                <w:iCs/>
              </w:rPr>
              <w:t>Sponsored by USTA</w:t>
            </w:r>
          </w:p>
        </w:tc>
      </w:tr>
      <w:tr w:rsidR="0073586D" w:rsidRPr="0073586D" w14:paraId="2CECDDCE" w14:textId="77777777" w:rsidTr="0096621B">
        <w:tc>
          <w:tcPr>
            <w:tcW w:w="2598" w:type="dxa"/>
            <w:vAlign w:val="center"/>
          </w:tcPr>
          <w:p w14:paraId="031C1F87" w14:textId="6599F896" w:rsidR="00010697" w:rsidRPr="0073586D" w:rsidRDefault="00010697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3:</w:t>
            </w:r>
            <w:r w:rsidR="004D2FD4" w:rsidRPr="0073586D">
              <w:rPr>
                <w:rFonts w:ascii="Times New Roman" w:hAnsi="Times New Roman" w:cs="Times New Roman"/>
              </w:rPr>
              <w:t>1</w:t>
            </w:r>
            <w:r w:rsidR="001D17E8">
              <w:rPr>
                <w:rFonts w:ascii="Times New Roman" w:hAnsi="Times New Roman" w:cs="Times New Roman"/>
              </w:rPr>
              <w:t>5</w:t>
            </w:r>
            <w:r w:rsidRPr="0073586D">
              <w:rPr>
                <w:rFonts w:ascii="Times New Roman" w:hAnsi="Times New Roman" w:cs="Times New Roman"/>
              </w:rPr>
              <w:t xml:space="preserve"> PM </w:t>
            </w:r>
            <w:r w:rsidR="00234722">
              <w:rPr>
                <w:rFonts w:ascii="Times New Roman" w:hAnsi="Times New Roman" w:cs="Times New Roman"/>
              </w:rPr>
              <w:t xml:space="preserve">–  </w:t>
            </w:r>
            <w:r w:rsidR="001D17E8">
              <w:rPr>
                <w:rFonts w:ascii="Times New Roman" w:hAnsi="Times New Roman" w:cs="Times New Roman"/>
              </w:rPr>
              <w:t xml:space="preserve">3:55 </w:t>
            </w:r>
            <w:r w:rsidRPr="0073586D">
              <w:rPr>
                <w:rFonts w:ascii="Times New Roman" w:hAnsi="Times New Roman" w:cs="Times New Roman"/>
              </w:rPr>
              <w:t>PM</w:t>
            </w:r>
          </w:p>
        </w:tc>
        <w:tc>
          <w:tcPr>
            <w:tcW w:w="5615" w:type="dxa"/>
          </w:tcPr>
          <w:p w14:paraId="61E3CB0E" w14:textId="77777777" w:rsidR="00010697" w:rsidRDefault="00010697" w:rsidP="00010697">
            <w:pPr>
              <w:rPr>
                <w:rFonts w:ascii="Times New Roman" w:hAnsi="Times New Roman" w:cs="Times New Roman"/>
                <w:i/>
                <w:iCs/>
              </w:rPr>
            </w:pPr>
            <w:r w:rsidRPr="00234722">
              <w:rPr>
                <w:rFonts w:ascii="Times New Roman" w:hAnsi="Times New Roman" w:cs="Times New Roman"/>
                <w:b/>
                <w:bCs/>
              </w:rPr>
              <w:t>General Session</w:t>
            </w:r>
            <w:r w:rsidRPr="0073586D">
              <w:rPr>
                <w:rFonts w:ascii="Times New Roman" w:hAnsi="Times New Roman" w:cs="Times New Roman"/>
              </w:rPr>
              <w:t xml:space="preserve"> </w:t>
            </w:r>
            <w:r w:rsidRPr="00310943">
              <w:rPr>
                <w:rFonts w:ascii="Times New Roman" w:hAnsi="Times New Roman" w:cs="Times New Roman"/>
                <w:i/>
                <w:iCs/>
                <w:color w:val="EE0000"/>
              </w:rPr>
              <w:t>(Regency Ballrooms</w:t>
            </w:r>
            <w:r w:rsidR="00234722" w:rsidRPr="00310943">
              <w:rPr>
                <w:rFonts w:ascii="Times New Roman" w:hAnsi="Times New Roman" w:cs="Times New Roman"/>
                <w:i/>
                <w:iCs/>
                <w:color w:val="EE0000"/>
              </w:rPr>
              <w:t>)</w:t>
            </w:r>
          </w:p>
          <w:p w14:paraId="64F32401" w14:textId="77777777" w:rsidR="00AA26AA" w:rsidRDefault="00AA26AA" w:rsidP="00010697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A26A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resenter</w:t>
            </w:r>
            <w:r w:rsidR="00E52AD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: </w:t>
            </w:r>
            <w:r w:rsidR="0033299F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ry Jessica Hamms</w:t>
            </w:r>
          </w:p>
          <w:p w14:paraId="68F227C7" w14:textId="04284747" w:rsidR="008C5D8F" w:rsidRPr="008C5D8F" w:rsidRDefault="008C5D8F" w:rsidP="0001069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C5D8F">
              <w:rPr>
                <w:rFonts w:ascii="Times New Roman" w:hAnsi="Times New Roman" w:cs="Times New Roman"/>
                <w:color w:val="000000" w:themeColor="text1"/>
              </w:rPr>
              <w:t>SEL: From the Circus to the Classroom (</w:t>
            </w:r>
            <w:r w:rsidRPr="008C5D8F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Literally!</w:t>
            </w:r>
            <w:r w:rsidRPr="008C5D8F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1D17E8" w:rsidRPr="0073586D" w14:paraId="3B024812" w14:textId="77777777" w:rsidTr="0096621B">
        <w:tc>
          <w:tcPr>
            <w:tcW w:w="2598" w:type="dxa"/>
            <w:vAlign w:val="center"/>
          </w:tcPr>
          <w:p w14:paraId="1A5161D5" w14:textId="09EB70A2" w:rsidR="001D17E8" w:rsidRPr="0073586D" w:rsidRDefault="001D17E8" w:rsidP="004D73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:00 PM-5:00 PM</w:t>
            </w:r>
          </w:p>
        </w:tc>
        <w:tc>
          <w:tcPr>
            <w:tcW w:w="5615" w:type="dxa"/>
          </w:tcPr>
          <w:p w14:paraId="26298654" w14:textId="77777777" w:rsidR="001D17E8" w:rsidRDefault="001D17E8" w:rsidP="001D17E8">
            <w:pPr>
              <w:rPr>
                <w:rFonts w:ascii="Times New Roman" w:hAnsi="Times New Roman" w:cs="Times New Roman"/>
                <w:i/>
                <w:iCs/>
              </w:rPr>
            </w:pPr>
            <w:r w:rsidRPr="00234722">
              <w:rPr>
                <w:rFonts w:ascii="Times New Roman" w:hAnsi="Times New Roman" w:cs="Times New Roman"/>
                <w:b/>
                <w:bCs/>
              </w:rPr>
              <w:t>General Session</w:t>
            </w:r>
            <w:r w:rsidRPr="0073586D">
              <w:rPr>
                <w:rFonts w:ascii="Times New Roman" w:hAnsi="Times New Roman" w:cs="Times New Roman"/>
              </w:rPr>
              <w:t xml:space="preserve"> </w:t>
            </w:r>
            <w:r w:rsidRPr="00310943">
              <w:rPr>
                <w:rFonts w:ascii="Times New Roman" w:hAnsi="Times New Roman" w:cs="Times New Roman"/>
                <w:i/>
                <w:iCs/>
                <w:color w:val="EE0000"/>
              </w:rPr>
              <w:t>(Regency Ballrooms)</w:t>
            </w:r>
          </w:p>
          <w:p w14:paraId="43D79E03" w14:textId="77777777" w:rsidR="001D17E8" w:rsidRDefault="001D17E8" w:rsidP="001D17E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A26A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resente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: Dr. Charity Roberts</w:t>
            </w:r>
          </w:p>
          <w:p w14:paraId="3F22F448" w14:textId="0B1E40A5" w:rsidR="005544B4" w:rsidRPr="005544B4" w:rsidRDefault="005544B4" w:rsidP="001D17E8">
            <w:pPr>
              <w:rPr>
                <w:rFonts w:ascii="Times New Roman" w:hAnsi="Times New Roman" w:cs="Times New Roman"/>
                <w:color w:val="4472C4" w:themeColor="accent5"/>
              </w:rPr>
            </w:pPr>
            <w:r w:rsidRPr="005544B4">
              <w:rPr>
                <w:rFonts w:ascii="Times New Roman" w:hAnsi="Times New Roman" w:cs="Times New Roman"/>
              </w:rPr>
              <w:t>The Greatest Show in Supervision: Balancing Acts of Accountability and Achievement in Special Education</w:t>
            </w:r>
          </w:p>
        </w:tc>
      </w:tr>
      <w:tr w:rsidR="0073586D" w:rsidRPr="0073586D" w14:paraId="3C98D165" w14:textId="77777777" w:rsidTr="0096621B">
        <w:tc>
          <w:tcPr>
            <w:tcW w:w="2598" w:type="dxa"/>
            <w:vAlign w:val="center"/>
          </w:tcPr>
          <w:p w14:paraId="59F12EC4" w14:textId="2D2A5D7A" w:rsidR="00E24640" w:rsidRPr="0073586D" w:rsidRDefault="004D2FD4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5:0</w:t>
            </w:r>
            <w:r w:rsidR="00E24640" w:rsidRPr="0073586D">
              <w:rPr>
                <w:rFonts w:ascii="Times New Roman" w:hAnsi="Times New Roman" w:cs="Times New Roman"/>
              </w:rPr>
              <w:t>0</w:t>
            </w:r>
            <w:r w:rsidR="00071F95" w:rsidRPr="0073586D">
              <w:rPr>
                <w:rFonts w:ascii="Times New Roman" w:hAnsi="Times New Roman" w:cs="Times New Roman"/>
              </w:rPr>
              <w:t xml:space="preserve"> PM -</w:t>
            </w:r>
            <w:r w:rsidR="00E24640" w:rsidRPr="0073586D">
              <w:rPr>
                <w:rFonts w:ascii="Times New Roman" w:hAnsi="Times New Roman" w:cs="Times New Roman"/>
              </w:rPr>
              <w:t>-5:</w:t>
            </w:r>
            <w:r w:rsidR="00A70AA5" w:rsidRPr="0073586D">
              <w:rPr>
                <w:rFonts w:ascii="Times New Roman" w:hAnsi="Times New Roman" w:cs="Times New Roman"/>
              </w:rPr>
              <w:t>15</w:t>
            </w:r>
            <w:r w:rsidR="00071F95" w:rsidRPr="0073586D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5615" w:type="dxa"/>
          </w:tcPr>
          <w:p w14:paraId="149BEB26" w14:textId="1506B037" w:rsidR="00E24640" w:rsidRPr="0073586D" w:rsidRDefault="00E24640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Visit Exhibitors</w:t>
            </w:r>
            <w:r w:rsidR="004D2FD4" w:rsidRPr="0073586D">
              <w:rPr>
                <w:rFonts w:ascii="Times New Roman" w:hAnsi="Times New Roman" w:cs="Times New Roman"/>
              </w:rPr>
              <w:t>/Silent Auction</w:t>
            </w:r>
          </w:p>
        </w:tc>
      </w:tr>
      <w:tr w:rsidR="0073586D" w:rsidRPr="0073586D" w14:paraId="398684E7" w14:textId="77777777" w:rsidTr="0096621B">
        <w:tc>
          <w:tcPr>
            <w:tcW w:w="2598" w:type="dxa"/>
            <w:vAlign w:val="center"/>
          </w:tcPr>
          <w:p w14:paraId="32DE4A75" w14:textId="50B2BF85" w:rsidR="00071F95" w:rsidRPr="0073586D" w:rsidRDefault="00071F95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5:00 PM – 6:00 PM</w:t>
            </w:r>
          </w:p>
        </w:tc>
        <w:tc>
          <w:tcPr>
            <w:tcW w:w="5615" w:type="dxa"/>
          </w:tcPr>
          <w:p w14:paraId="14DB3B81" w14:textId="034412E6" w:rsidR="00071F95" w:rsidRPr="0073586D" w:rsidRDefault="00071F95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Mentor Mingle</w:t>
            </w:r>
            <w:r w:rsidR="00234722">
              <w:rPr>
                <w:rFonts w:ascii="Times New Roman" w:hAnsi="Times New Roman" w:cs="Times New Roman"/>
              </w:rPr>
              <w:t xml:space="preserve"> Sponsored by  SES</w:t>
            </w:r>
          </w:p>
        </w:tc>
      </w:tr>
      <w:tr w:rsidR="009070C4" w:rsidRPr="0073586D" w14:paraId="2BD6F866" w14:textId="77777777" w:rsidTr="0096621B">
        <w:tc>
          <w:tcPr>
            <w:tcW w:w="2598" w:type="dxa"/>
            <w:vAlign w:val="center"/>
          </w:tcPr>
          <w:p w14:paraId="1751C4AF" w14:textId="67DBE043" w:rsidR="009070C4" w:rsidRPr="0073586D" w:rsidRDefault="009070C4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6:15 PM – 7:00 PM.</w:t>
            </w:r>
          </w:p>
        </w:tc>
        <w:tc>
          <w:tcPr>
            <w:tcW w:w="5615" w:type="dxa"/>
          </w:tcPr>
          <w:p w14:paraId="36F338CE" w14:textId="2CE4DC87" w:rsidR="009070C4" w:rsidRPr="0073586D" w:rsidRDefault="009070C4" w:rsidP="004D7365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 xml:space="preserve">ADA and GaCEC Social </w:t>
            </w:r>
            <w:r w:rsidR="00234722">
              <w:rPr>
                <w:rFonts w:ascii="Times New Roman" w:hAnsi="Times New Roman" w:cs="Times New Roman"/>
              </w:rPr>
              <w:t>Sponsored by SES</w:t>
            </w:r>
          </w:p>
        </w:tc>
      </w:tr>
      <w:tr w:rsidR="0065370A" w:rsidRPr="0073586D" w14:paraId="08E4A48F" w14:textId="77777777" w:rsidTr="0096621B">
        <w:tc>
          <w:tcPr>
            <w:tcW w:w="2598" w:type="dxa"/>
            <w:vAlign w:val="center"/>
          </w:tcPr>
          <w:p w14:paraId="29D3E0ED" w14:textId="11BB19C6" w:rsidR="0065370A" w:rsidRPr="0073586D" w:rsidRDefault="00BE4742" w:rsidP="004D73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:30</w:t>
            </w:r>
            <w:r w:rsidR="0065370A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5615" w:type="dxa"/>
          </w:tcPr>
          <w:p w14:paraId="482C0959" w14:textId="74FB99CF" w:rsidR="0065370A" w:rsidRDefault="001C2268" w:rsidP="004D73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visory Board Dinner Sponsored by </w:t>
            </w:r>
            <w:proofErr w:type="spellStart"/>
            <w:r>
              <w:rPr>
                <w:rFonts w:ascii="Times New Roman" w:hAnsi="Times New Roman" w:cs="Times New Roman"/>
              </w:rPr>
              <w:t>TouchMath</w:t>
            </w:r>
            <w:proofErr w:type="spellEnd"/>
            <w:r w:rsidR="008C5D8F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="008C5D8F">
              <w:rPr>
                <w:rFonts w:ascii="Times New Roman" w:hAnsi="Times New Roman" w:cs="Times New Roman"/>
              </w:rPr>
              <w:t>ClassWorks</w:t>
            </w:r>
            <w:proofErr w:type="spellEnd"/>
          </w:p>
          <w:p w14:paraId="4068A091" w14:textId="5F26CF4B" w:rsidR="00AA26AA" w:rsidRPr="00AA26AA" w:rsidRDefault="00AA26AA" w:rsidP="004D7365">
            <w:pPr>
              <w:rPr>
                <w:rFonts w:ascii="Times New Roman" w:hAnsi="Times New Roman" w:cs="Times New Roman"/>
                <w:i/>
                <w:iCs/>
              </w:rPr>
            </w:pPr>
            <w:r w:rsidRPr="008C5D8F">
              <w:rPr>
                <w:rFonts w:ascii="Times New Roman" w:hAnsi="Times New Roman" w:cs="Times New Roman"/>
                <w:i/>
                <w:iCs/>
                <w:color w:val="EE0000"/>
              </w:rPr>
              <w:t>Vic’s on the River</w:t>
            </w:r>
          </w:p>
        </w:tc>
      </w:tr>
    </w:tbl>
    <w:p w14:paraId="1D9FEBA3" w14:textId="77777777" w:rsidR="0073586D" w:rsidRPr="0073586D" w:rsidRDefault="0073586D" w:rsidP="004D7365">
      <w:pPr>
        <w:spacing w:after="0"/>
        <w:rPr>
          <w:rFonts w:ascii="Times New Roman" w:hAnsi="Times New Roman" w:cs="Times New Roman"/>
          <w:b/>
        </w:rPr>
      </w:pPr>
    </w:p>
    <w:p w14:paraId="011DBFD9" w14:textId="35C6E210" w:rsidR="00D34E71" w:rsidRPr="0073586D" w:rsidRDefault="00FB1334" w:rsidP="004D736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3586D">
        <w:rPr>
          <w:rFonts w:ascii="Times New Roman" w:hAnsi="Times New Roman" w:cs="Times New Roman"/>
          <w:b/>
          <w:sz w:val="24"/>
          <w:szCs w:val="24"/>
        </w:rPr>
        <w:lastRenderedPageBreak/>
        <w:t>Thursday</w:t>
      </w:r>
      <w:r w:rsidR="00A17A21" w:rsidRPr="0073586D">
        <w:rPr>
          <w:rFonts w:ascii="Times New Roman" w:hAnsi="Times New Roman" w:cs="Times New Roman"/>
          <w:b/>
          <w:sz w:val="24"/>
          <w:szCs w:val="24"/>
        </w:rPr>
        <w:t>, November 1</w:t>
      </w:r>
      <w:r w:rsidR="009A1DD6" w:rsidRPr="0073586D">
        <w:rPr>
          <w:rFonts w:ascii="Times New Roman" w:hAnsi="Times New Roman" w:cs="Times New Roman"/>
          <w:b/>
          <w:sz w:val="24"/>
          <w:szCs w:val="24"/>
        </w:rPr>
        <w:t>3</w:t>
      </w:r>
      <w:r w:rsidR="00A17A21" w:rsidRPr="0073586D">
        <w:rPr>
          <w:rFonts w:ascii="Times New Roman" w:hAnsi="Times New Roman" w:cs="Times New Roman"/>
          <w:b/>
          <w:sz w:val="24"/>
          <w:szCs w:val="24"/>
        </w:rPr>
        <w:t>, 20</w:t>
      </w:r>
      <w:r w:rsidR="00A16105" w:rsidRPr="0073586D">
        <w:rPr>
          <w:rFonts w:ascii="Times New Roman" w:hAnsi="Times New Roman" w:cs="Times New Roman"/>
          <w:b/>
          <w:sz w:val="24"/>
          <w:szCs w:val="24"/>
        </w:rPr>
        <w:t>2</w:t>
      </w:r>
      <w:r w:rsidR="009A1DD6" w:rsidRPr="0073586D">
        <w:rPr>
          <w:rFonts w:ascii="Times New Roman" w:hAnsi="Times New Roman" w:cs="Times New Roman"/>
          <w:b/>
          <w:sz w:val="24"/>
          <w:szCs w:val="24"/>
        </w:rPr>
        <w:t>5</w:t>
      </w:r>
    </w:p>
    <w:tbl>
      <w:tblPr>
        <w:tblStyle w:val="TableGrid"/>
        <w:tblW w:w="8573" w:type="dxa"/>
        <w:tblInd w:w="1075" w:type="dxa"/>
        <w:tblLook w:val="04A0" w:firstRow="1" w:lastRow="0" w:firstColumn="1" w:lastColumn="0" w:noHBand="0" w:noVBand="1"/>
      </w:tblPr>
      <w:tblGrid>
        <w:gridCol w:w="2563"/>
        <w:gridCol w:w="6010"/>
      </w:tblGrid>
      <w:tr w:rsidR="0073586D" w:rsidRPr="0073586D" w14:paraId="55FAE80E" w14:textId="77777777" w:rsidTr="002163ED">
        <w:tc>
          <w:tcPr>
            <w:tcW w:w="2563" w:type="dxa"/>
          </w:tcPr>
          <w:p w14:paraId="6F782F8D" w14:textId="77777777" w:rsidR="004E1AD2" w:rsidRPr="0073586D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7:00 AM – 8:00 AM</w:t>
            </w:r>
          </w:p>
        </w:tc>
        <w:tc>
          <w:tcPr>
            <w:tcW w:w="6010" w:type="dxa"/>
          </w:tcPr>
          <w:p w14:paraId="70C523CA" w14:textId="1B0F10FF" w:rsidR="004E1AD2" w:rsidRPr="0073586D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Breakfast</w:t>
            </w:r>
            <w:r w:rsidR="007B440F" w:rsidRPr="0073586D">
              <w:rPr>
                <w:rFonts w:ascii="Times New Roman" w:hAnsi="Times New Roman" w:cs="Times New Roman"/>
              </w:rPr>
              <w:t xml:space="preserve"> Buffet</w:t>
            </w:r>
            <w:r w:rsidR="0096621B" w:rsidRPr="0073586D">
              <w:rPr>
                <w:rFonts w:ascii="Times New Roman" w:hAnsi="Times New Roman" w:cs="Times New Roman"/>
              </w:rPr>
              <w:t xml:space="preserve"> </w:t>
            </w:r>
            <w:r w:rsidR="0096621B" w:rsidRPr="00CB6599">
              <w:rPr>
                <w:rFonts w:ascii="Times New Roman" w:hAnsi="Times New Roman" w:cs="Times New Roman"/>
                <w:i/>
                <w:iCs/>
                <w:color w:val="EE0000"/>
              </w:rPr>
              <w:t>(Harborside</w:t>
            </w:r>
            <w:r w:rsidR="0096621B" w:rsidRPr="0073586D">
              <w:rPr>
                <w:rFonts w:ascii="Times New Roman" w:hAnsi="Times New Roman" w:cs="Times New Roman"/>
                <w:i/>
                <w:iCs/>
              </w:rPr>
              <w:t>)</w:t>
            </w:r>
          </w:p>
        </w:tc>
      </w:tr>
      <w:tr w:rsidR="0073586D" w:rsidRPr="0073586D" w14:paraId="37A3ECDD" w14:textId="77777777" w:rsidTr="002163ED">
        <w:tc>
          <w:tcPr>
            <w:tcW w:w="2563" w:type="dxa"/>
          </w:tcPr>
          <w:p w14:paraId="15A53BAD" w14:textId="058703C1" w:rsidR="004E1AD2" w:rsidRPr="0073586D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7:</w:t>
            </w:r>
            <w:r w:rsidR="007B440F" w:rsidRPr="0073586D">
              <w:rPr>
                <w:rFonts w:ascii="Times New Roman" w:hAnsi="Times New Roman" w:cs="Times New Roman"/>
              </w:rPr>
              <w:t>45</w:t>
            </w:r>
            <w:r w:rsidR="001C48A1" w:rsidRPr="0073586D">
              <w:rPr>
                <w:rFonts w:ascii="Times New Roman" w:hAnsi="Times New Roman" w:cs="Times New Roman"/>
              </w:rPr>
              <w:t xml:space="preserve"> </w:t>
            </w:r>
            <w:r w:rsidRPr="0073586D">
              <w:rPr>
                <w:rFonts w:ascii="Times New Roman" w:hAnsi="Times New Roman" w:cs="Times New Roman"/>
              </w:rPr>
              <w:t>AM</w:t>
            </w:r>
            <w:r w:rsidR="001C48A1" w:rsidRPr="0073586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010" w:type="dxa"/>
          </w:tcPr>
          <w:p w14:paraId="7EEF2679" w14:textId="472FE6D9" w:rsidR="004E1AD2" w:rsidRPr="0073586D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Exhibits</w:t>
            </w:r>
            <w:r w:rsidR="000115A6" w:rsidRPr="0073586D">
              <w:rPr>
                <w:rFonts w:ascii="Times New Roman" w:hAnsi="Times New Roman" w:cs="Times New Roman"/>
              </w:rPr>
              <w:t xml:space="preserve"> Open</w:t>
            </w:r>
            <w:r w:rsidR="00234722">
              <w:rPr>
                <w:rFonts w:ascii="Times New Roman" w:hAnsi="Times New Roman" w:cs="Times New Roman"/>
              </w:rPr>
              <w:t>/Silent Auction Opens</w:t>
            </w:r>
          </w:p>
        </w:tc>
      </w:tr>
      <w:tr w:rsidR="0073586D" w:rsidRPr="0073586D" w14:paraId="3AF4955F" w14:textId="77777777" w:rsidTr="002163ED">
        <w:tc>
          <w:tcPr>
            <w:tcW w:w="2563" w:type="dxa"/>
          </w:tcPr>
          <w:p w14:paraId="26C2AC55" w14:textId="77777777" w:rsidR="004E1AD2" w:rsidRPr="0073586D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7:30 AM – 10:00 AM</w:t>
            </w:r>
          </w:p>
        </w:tc>
        <w:tc>
          <w:tcPr>
            <w:tcW w:w="6010" w:type="dxa"/>
          </w:tcPr>
          <w:p w14:paraId="416CA934" w14:textId="77777777" w:rsidR="008C5D8F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Registration Continues</w:t>
            </w:r>
            <w:r w:rsidR="008D0C14" w:rsidRPr="0073586D">
              <w:rPr>
                <w:rFonts w:ascii="Times New Roman" w:hAnsi="Times New Roman" w:cs="Times New Roman"/>
              </w:rPr>
              <w:t xml:space="preserve"> </w:t>
            </w:r>
          </w:p>
          <w:p w14:paraId="155A0EC0" w14:textId="73488D96" w:rsidR="004E1AD2" w:rsidRPr="0073586D" w:rsidRDefault="0096621B" w:rsidP="00AC2596">
            <w:pPr>
              <w:rPr>
                <w:rFonts w:ascii="Times New Roman" w:hAnsi="Times New Roman" w:cs="Times New Roman"/>
              </w:rPr>
            </w:pPr>
            <w:r w:rsidRPr="00CB6599">
              <w:rPr>
                <w:rFonts w:ascii="Times New Roman" w:hAnsi="Times New Roman" w:cs="Times New Roman"/>
                <w:i/>
                <w:iCs/>
                <w:color w:val="EE0000"/>
              </w:rPr>
              <w:t>(Lobby)</w:t>
            </w:r>
          </w:p>
        </w:tc>
      </w:tr>
      <w:tr w:rsidR="0073586D" w:rsidRPr="0073586D" w14:paraId="303CD71B" w14:textId="77777777" w:rsidTr="002163ED">
        <w:tc>
          <w:tcPr>
            <w:tcW w:w="2563" w:type="dxa"/>
          </w:tcPr>
          <w:p w14:paraId="45380998" w14:textId="32D2BD16" w:rsidR="008048C7" w:rsidRPr="0073586D" w:rsidRDefault="008048C7" w:rsidP="008048C7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 xml:space="preserve">8:00 </w:t>
            </w:r>
            <w:r w:rsidR="008D4322" w:rsidRPr="0073586D">
              <w:rPr>
                <w:rFonts w:ascii="Times New Roman" w:hAnsi="Times New Roman" w:cs="Times New Roman"/>
              </w:rPr>
              <w:t>AM</w:t>
            </w:r>
            <w:r w:rsidRPr="0073586D">
              <w:rPr>
                <w:rFonts w:ascii="Times New Roman" w:hAnsi="Times New Roman" w:cs="Times New Roman"/>
              </w:rPr>
              <w:t xml:space="preserve"> – </w:t>
            </w:r>
            <w:r w:rsidR="00AA26AA">
              <w:rPr>
                <w:rFonts w:ascii="Times New Roman" w:hAnsi="Times New Roman" w:cs="Times New Roman"/>
              </w:rPr>
              <w:t>8:30 AM</w:t>
            </w:r>
          </w:p>
        </w:tc>
        <w:tc>
          <w:tcPr>
            <w:tcW w:w="6010" w:type="dxa"/>
          </w:tcPr>
          <w:p w14:paraId="550638DF" w14:textId="77777777" w:rsidR="008D4322" w:rsidRDefault="008048C7" w:rsidP="008048C7">
            <w:pPr>
              <w:rPr>
                <w:rFonts w:ascii="Times New Roman" w:hAnsi="Times New Roman" w:cs="Times New Roman"/>
                <w:i/>
                <w:iCs/>
              </w:rPr>
            </w:pPr>
            <w:r w:rsidRPr="00234722">
              <w:rPr>
                <w:rFonts w:ascii="Times New Roman" w:hAnsi="Times New Roman" w:cs="Times New Roman"/>
                <w:b/>
                <w:bCs/>
              </w:rPr>
              <w:t>General Session</w:t>
            </w:r>
            <w:r w:rsidR="0096621B" w:rsidRPr="0073586D">
              <w:rPr>
                <w:rFonts w:ascii="Times New Roman" w:hAnsi="Times New Roman" w:cs="Times New Roman"/>
              </w:rPr>
              <w:t xml:space="preserve"> </w:t>
            </w:r>
            <w:r w:rsidR="0096621B" w:rsidRPr="00CB6599">
              <w:rPr>
                <w:rFonts w:ascii="Times New Roman" w:hAnsi="Times New Roman" w:cs="Times New Roman"/>
                <w:i/>
                <w:iCs/>
                <w:color w:val="EE0000"/>
              </w:rPr>
              <w:t>(Regency Ballrooms)</w:t>
            </w:r>
          </w:p>
          <w:p w14:paraId="11D4EAB5" w14:textId="425AC29B" w:rsidR="00AA26AA" w:rsidRPr="0073586D" w:rsidRDefault="00AA26AA" w:rsidP="008048C7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G-CASE President MaryKay Berry presiding</w:t>
            </w:r>
          </w:p>
        </w:tc>
      </w:tr>
      <w:tr w:rsidR="00AA26AA" w:rsidRPr="0073586D" w14:paraId="0F438C4F" w14:textId="77777777" w:rsidTr="002163ED">
        <w:tc>
          <w:tcPr>
            <w:tcW w:w="2563" w:type="dxa"/>
          </w:tcPr>
          <w:p w14:paraId="6F1B0392" w14:textId="20B34C35" w:rsidR="00AA26AA" w:rsidRPr="0073586D" w:rsidRDefault="00AA26AA" w:rsidP="00804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:30 AM – 9:30 AM</w:t>
            </w:r>
          </w:p>
        </w:tc>
        <w:tc>
          <w:tcPr>
            <w:tcW w:w="6010" w:type="dxa"/>
          </w:tcPr>
          <w:p w14:paraId="4A284C06" w14:textId="77777777" w:rsidR="00AA26AA" w:rsidRDefault="00AA26AA" w:rsidP="008048C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eneral Session</w:t>
            </w:r>
          </w:p>
          <w:p w14:paraId="7C842FA9" w14:textId="77777777" w:rsidR="00AA26AA" w:rsidRDefault="00AA26AA" w:rsidP="008048C7">
            <w:pPr>
              <w:rPr>
                <w:rFonts w:ascii="Times New Roman" w:hAnsi="Times New Roman" w:cs="Times New Roman"/>
                <w:b/>
                <w:bCs/>
              </w:rPr>
            </w:pPr>
            <w:r w:rsidRPr="003968C3">
              <w:rPr>
                <w:rFonts w:ascii="Times New Roman" w:hAnsi="Times New Roman" w:cs="Times New Roman"/>
                <w:b/>
                <w:bCs/>
              </w:rPr>
              <w:t>Keynote: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John O’Connor</w:t>
            </w:r>
          </w:p>
          <w:p w14:paraId="7A64FCCF" w14:textId="14D9439F" w:rsidR="00C87DBE" w:rsidRPr="00C87DBE" w:rsidRDefault="00C87DBE" w:rsidP="008048C7">
            <w:pPr>
              <w:rPr>
                <w:rFonts w:ascii="Times New Roman" w:hAnsi="Times New Roman" w:cs="Times New Roman"/>
              </w:rPr>
            </w:pPr>
            <w:r w:rsidRPr="00C87DBE">
              <w:rPr>
                <w:rFonts w:ascii="Times New Roman" w:hAnsi="Times New Roman" w:cs="Times New Roman"/>
              </w:rPr>
              <w:t>Part 2: 15 Big Ideas and How to Create the “Change Agent” Special Education Department</w:t>
            </w:r>
          </w:p>
        </w:tc>
      </w:tr>
      <w:tr w:rsidR="0073586D" w:rsidRPr="0073586D" w14:paraId="20D0D744" w14:textId="77777777" w:rsidTr="002163ED">
        <w:tc>
          <w:tcPr>
            <w:tcW w:w="2563" w:type="dxa"/>
          </w:tcPr>
          <w:p w14:paraId="3B628F75" w14:textId="280A52AD" w:rsidR="004E1AD2" w:rsidRPr="0073586D" w:rsidRDefault="008048C7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9:30 A</w:t>
            </w:r>
            <w:r w:rsidR="00386ADF" w:rsidRPr="0073586D">
              <w:rPr>
                <w:rFonts w:ascii="Times New Roman" w:hAnsi="Times New Roman" w:cs="Times New Roman"/>
              </w:rPr>
              <w:t>M</w:t>
            </w:r>
            <w:r w:rsidRPr="0073586D">
              <w:rPr>
                <w:rFonts w:ascii="Times New Roman" w:hAnsi="Times New Roman" w:cs="Times New Roman"/>
              </w:rPr>
              <w:t xml:space="preserve"> – 10:00 AM</w:t>
            </w:r>
          </w:p>
        </w:tc>
        <w:tc>
          <w:tcPr>
            <w:tcW w:w="6010" w:type="dxa"/>
          </w:tcPr>
          <w:p w14:paraId="33C961C3" w14:textId="77777777" w:rsidR="004E1AD2" w:rsidRDefault="008048C7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Light Refreshment Break (Beverages) /Tour Exhibit Area</w:t>
            </w:r>
          </w:p>
          <w:p w14:paraId="0C68855C" w14:textId="5198BA65" w:rsidR="003927D6" w:rsidRPr="003927D6" w:rsidRDefault="003927D6" w:rsidP="00AC259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(</w:t>
            </w:r>
            <w:r w:rsidRPr="003927D6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Mezzanine and first floor around exhibits</w:t>
            </w:r>
            <w:r w:rsidR="008C5D8F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)</w:t>
            </w:r>
          </w:p>
        </w:tc>
      </w:tr>
      <w:tr w:rsidR="0073586D" w:rsidRPr="0073586D" w14:paraId="268074AB" w14:textId="77777777" w:rsidTr="002163ED">
        <w:tc>
          <w:tcPr>
            <w:tcW w:w="2563" w:type="dxa"/>
          </w:tcPr>
          <w:p w14:paraId="59D4F016" w14:textId="337FBB1B" w:rsidR="00102981" w:rsidRPr="0073586D" w:rsidRDefault="00102981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0:00 AM – 1</w:t>
            </w:r>
            <w:r w:rsidR="00656C6A" w:rsidRPr="0073586D">
              <w:rPr>
                <w:rFonts w:ascii="Times New Roman" w:hAnsi="Times New Roman" w:cs="Times New Roman"/>
              </w:rPr>
              <w:t>0:55</w:t>
            </w:r>
            <w:r w:rsidRPr="0073586D">
              <w:rPr>
                <w:rFonts w:ascii="Times New Roman" w:hAnsi="Times New Roman" w:cs="Times New Roman"/>
              </w:rPr>
              <w:t xml:space="preserve"> AM</w:t>
            </w:r>
          </w:p>
        </w:tc>
        <w:tc>
          <w:tcPr>
            <w:tcW w:w="6010" w:type="dxa"/>
          </w:tcPr>
          <w:p w14:paraId="1F34FD95" w14:textId="7A68A5D6" w:rsidR="00E6329C" w:rsidRPr="003927D6" w:rsidRDefault="00234722" w:rsidP="00AC2596">
            <w:pPr>
              <w:rPr>
                <w:rFonts w:ascii="Times New Roman" w:hAnsi="Times New Roman" w:cs="Times New Roman"/>
                <w:i/>
                <w:iCs/>
                <w:color w:val="EE000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eneral Sessio</w:t>
            </w:r>
            <w:r w:rsidR="00AA26AA">
              <w:rPr>
                <w:rFonts w:ascii="Times New Roman" w:hAnsi="Times New Roman" w:cs="Times New Roman"/>
                <w:b/>
                <w:bCs/>
              </w:rPr>
              <w:t>n</w:t>
            </w:r>
            <w:r w:rsidR="003927D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3927D6" w:rsidRPr="003927D6">
              <w:rPr>
                <w:rFonts w:ascii="Times New Roman" w:hAnsi="Times New Roman" w:cs="Times New Roman"/>
                <w:i/>
                <w:iCs/>
                <w:color w:val="EE0000"/>
              </w:rPr>
              <w:t>(Regency Ballrooms)</w:t>
            </w:r>
          </w:p>
          <w:p w14:paraId="4EF0FCD1" w14:textId="2CF264A5" w:rsidR="00AA26AA" w:rsidRDefault="00AA26AA" w:rsidP="00AA26AA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B67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eynote: Angela Balsley</w:t>
            </w:r>
            <w:r w:rsidR="00BB444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</w:p>
          <w:p w14:paraId="590B6DCF" w14:textId="0E1FC6E7" w:rsidR="00AA26AA" w:rsidRPr="0073586D" w:rsidRDefault="00AA26AA" w:rsidP="00AA26AA">
            <w:pPr>
              <w:rPr>
                <w:rFonts w:ascii="Times New Roman" w:hAnsi="Times New Roman" w:cs="Times New Roman"/>
                <w:b/>
                <w:bCs/>
              </w:rPr>
            </w:pPr>
            <w:r w:rsidRPr="00AB2DF9">
              <w:rPr>
                <w:rFonts w:ascii="Times New Roman" w:hAnsi="Times New Roman" w:cs="Times New Roman"/>
                <w:color w:val="000000" w:themeColor="text1"/>
              </w:rPr>
              <w:t xml:space="preserve">The Resourceful Ringmaster: Tools &amp; Resources for Juggling </w:t>
            </w:r>
            <w:r>
              <w:rPr>
                <w:rFonts w:ascii="Times New Roman" w:hAnsi="Times New Roman" w:cs="Times New Roman"/>
                <w:color w:val="000000" w:themeColor="text1"/>
              </w:rPr>
              <w:t>Instruction</w:t>
            </w:r>
            <w:r w:rsidRPr="00AB2DF9">
              <w:rPr>
                <w:rFonts w:ascii="Times New Roman" w:hAnsi="Times New Roman" w:cs="Times New Roman"/>
                <w:color w:val="000000" w:themeColor="text1"/>
              </w:rPr>
              <w:t xml:space="preserve"> &amp; Compliance</w:t>
            </w:r>
          </w:p>
        </w:tc>
      </w:tr>
      <w:tr w:rsidR="0073586D" w:rsidRPr="0073586D" w14:paraId="2C084569" w14:textId="77777777" w:rsidTr="002163ED">
        <w:tc>
          <w:tcPr>
            <w:tcW w:w="2563" w:type="dxa"/>
          </w:tcPr>
          <w:p w14:paraId="6A427AA9" w14:textId="7673B484" w:rsidR="004E1AD2" w:rsidRPr="0073586D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1:</w:t>
            </w:r>
            <w:r w:rsidR="00844B2F" w:rsidRPr="0073586D">
              <w:rPr>
                <w:rFonts w:ascii="Times New Roman" w:hAnsi="Times New Roman" w:cs="Times New Roman"/>
              </w:rPr>
              <w:t>05</w:t>
            </w:r>
            <w:r w:rsidR="00820153" w:rsidRPr="0073586D">
              <w:rPr>
                <w:rFonts w:ascii="Times New Roman" w:hAnsi="Times New Roman" w:cs="Times New Roman"/>
              </w:rPr>
              <w:t xml:space="preserve"> AM</w:t>
            </w:r>
            <w:r w:rsidR="003C3EA4" w:rsidRPr="0073586D">
              <w:rPr>
                <w:rFonts w:ascii="Times New Roman" w:hAnsi="Times New Roman" w:cs="Times New Roman"/>
              </w:rPr>
              <w:t xml:space="preserve"> </w:t>
            </w:r>
            <w:r w:rsidRPr="0073586D">
              <w:rPr>
                <w:rFonts w:ascii="Times New Roman" w:hAnsi="Times New Roman" w:cs="Times New Roman"/>
              </w:rPr>
              <w:t>-</w:t>
            </w:r>
            <w:r w:rsidR="003C3EA4" w:rsidRPr="0073586D">
              <w:rPr>
                <w:rFonts w:ascii="Times New Roman" w:hAnsi="Times New Roman" w:cs="Times New Roman"/>
              </w:rPr>
              <w:t xml:space="preserve"> </w:t>
            </w:r>
            <w:r w:rsidRPr="0073586D">
              <w:rPr>
                <w:rFonts w:ascii="Times New Roman" w:hAnsi="Times New Roman" w:cs="Times New Roman"/>
              </w:rPr>
              <w:t>12:</w:t>
            </w:r>
            <w:r w:rsidR="00844B2F" w:rsidRPr="0073586D">
              <w:rPr>
                <w:rFonts w:ascii="Times New Roman" w:hAnsi="Times New Roman" w:cs="Times New Roman"/>
              </w:rPr>
              <w:t>05</w:t>
            </w:r>
            <w:r w:rsidRPr="0073586D">
              <w:rPr>
                <w:rFonts w:ascii="Times New Roman" w:hAnsi="Times New Roman" w:cs="Times New Roman"/>
              </w:rPr>
              <w:t xml:space="preserve">  PM</w:t>
            </w:r>
          </w:p>
        </w:tc>
        <w:tc>
          <w:tcPr>
            <w:tcW w:w="6010" w:type="dxa"/>
          </w:tcPr>
          <w:p w14:paraId="136886CE" w14:textId="289A28AA" w:rsidR="004E1AD2" w:rsidRPr="0073586D" w:rsidRDefault="004E1AD2" w:rsidP="00AC2596">
            <w:pPr>
              <w:rPr>
                <w:rFonts w:ascii="Times New Roman" w:hAnsi="Times New Roman" w:cs="Times New Roman"/>
                <w:bCs/>
              </w:rPr>
            </w:pPr>
            <w:r w:rsidRPr="0073586D">
              <w:rPr>
                <w:rFonts w:ascii="Times New Roman" w:hAnsi="Times New Roman" w:cs="Times New Roman"/>
                <w:bCs/>
              </w:rPr>
              <w:t xml:space="preserve">Breakout Sessions </w:t>
            </w:r>
            <w:r w:rsidR="001C48A1" w:rsidRPr="0073586D">
              <w:rPr>
                <w:rFonts w:ascii="Times New Roman" w:hAnsi="Times New Roman" w:cs="Times New Roman"/>
                <w:bCs/>
              </w:rPr>
              <w:t>A</w:t>
            </w:r>
            <w:r w:rsidR="00160B28" w:rsidRPr="00BD070B">
              <w:rPr>
                <w:rFonts w:ascii="Times New Roman" w:hAnsi="Times New Roman" w:cs="Times New Roman"/>
                <w:bCs/>
                <w:color w:val="EE0000"/>
              </w:rPr>
              <w:t>*</w:t>
            </w:r>
          </w:p>
        </w:tc>
      </w:tr>
      <w:tr w:rsidR="0073586D" w:rsidRPr="0073586D" w14:paraId="46CA4AF3" w14:textId="77777777" w:rsidTr="002163ED">
        <w:tc>
          <w:tcPr>
            <w:tcW w:w="2563" w:type="dxa"/>
          </w:tcPr>
          <w:p w14:paraId="545B85F0" w14:textId="3DC8D227" w:rsidR="004E1AD2" w:rsidRPr="0073586D" w:rsidRDefault="00C22F1C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2:</w:t>
            </w:r>
            <w:r w:rsidR="008048C7" w:rsidRPr="0073586D">
              <w:rPr>
                <w:rFonts w:ascii="Times New Roman" w:hAnsi="Times New Roman" w:cs="Times New Roman"/>
              </w:rPr>
              <w:t>1</w:t>
            </w:r>
            <w:r w:rsidR="00844B2F" w:rsidRPr="0073586D">
              <w:rPr>
                <w:rFonts w:ascii="Times New Roman" w:hAnsi="Times New Roman" w:cs="Times New Roman"/>
              </w:rPr>
              <w:t>0</w:t>
            </w:r>
            <w:r w:rsidR="00820153" w:rsidRPr="0073586D">
              <w:rPr>
                <w:rFonts w:ascii="Times New Roman" w:hAnsi="Times New Roman" w:cs="Times New Roman"/>
              </w:rPr>
              <w:t xml:space="preserve"> PM</w:t>
            </w:r>
            <w:r w:rsidR="003C3EA4" w:rsidRPr="0073586D">
              <w:rPr>
                <w:rFonts w:ascii="Times New Roman" w:hAnsi="Times New Roman" w:cs="Times New Roman"/>
              </w:rPr>
              <w:t xml:space="preserve"> </w:t>
            </w:r>
            <w:r w:rsidR="004E1AD2" w:rsidRPr="0073586D">
              <w:rPr>
                <w:rFonts w:ascii="Times New Roman" w:hAnsi="Times New Roman" w:cs="Times New Roman"/>
              </w:rPr>
              <w:t>-</w:t>
            </w:r>
            <w:r w:rsidR="003C3EA4" w:rsidRPr="0073586D">
              <w:rPr>
                <w:rFonts w:ascii="Times New Roman" w:hAnsi="Times New Roman" w:cs="Times New Roman"/>
              </w:rPr>
              <w:t xml:space="preserve"> </w:t>
            </w:r>
            <w:r w:rsidR="004E1AD2" w:rsidRPr="0073586D">
              <w:rPr>
                <w:rFonts w:ascii="Times New Roman" w:hAnsi="Times New Roman" w:cs="Times New Roman"/>
              </w:rPr>
              <w:t>1:</w:t>
            </w:r>
            <w:r w:rsidR="008048C7" w:rsidRPr="0073586D">
              <w:rPr>
                <w:rFonts w:ascii="Times New Roman" w:hAnsi="Times New Roman" w:cs="Times New Roman"/>
              </w:rPr>
              <w:t>1</w:t>
            </w:r>
            <w:r w:rsidR="00844B2F" w:rsidRPr="0073586D">
              <w:rPr>
                <w:rFonts w:ascii="Times New Roman" w:hAnsi="Times New Roman" w:cs="Times New Roman"/>
              </w:rPr>
              <w:t>0</w:t>
            </w:r>
            <w:r w:rsidR="008048C7" w:rsidRPr="0073586D">
              <w:rPr>
                <w:rFonts w:ascii="Times New Roman" w:hAnsi="Times New Roman" w:cs="Times New Roman"/>
              </w:rPr>
              <w:t xml:space="preserve"> </w:t>
            </w:r>
            <w:r w:rsidR="004E1AD2" w:rsidRPr="0073586D">
              <w:rPr>
                <w:rFonts w:ascii="Times New Roman" w:hAnsi="Times New Roman" w:cs="Times New Roman"/>
              </w:rPr>
              <w:t>PM</w:t>
            </w:r>
          </w:p>
        </w:tc>
        <w:tc>
          <w:tcPr>
            <w:tcW w:w="6010" w:type="dxa"/>
          </w:tcPr>
          <w:p w14:paraId="422DE58F" w14:textId="77777777" w:rsidR="0020456B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Lunch</w:t>
            </w:r>
            <w:r w:rsidR="00160B28">
              <w:rPr>
                <w:rFonts w:ascii="Times New Roman" w:hAnsi="Times New Roman" w:cs="Times New Roman"/>
              </w:rPr>
              <w:t xml:space="preserve"> </w:t>
            </w:r>
          </w:p>
          <w:p w14:paraId="562E3C40" w14:textId="602D3A99" w:rsidR="004E1AD2" w:rsidRPr="0073586D" w:rsidRDefault="00160B28" w:rsidP="00AC2596">
            <w:pPr>
              <w:rPr>
                <w:rFonts w:ascii="Times New Roman" w:hAnsi="Times New Roman" w:cs="Times New Roman"/>
              </w:rPr>
            </w:pPr>
            <w:r w:rsidRPr="00160B28">
              <w:rPr>
                <w:rFonts w:ascii="Times New Roman" w:hAnsi="Times New Roman" w:cs="Times New Roman"/>
                <w:i/>
                <w:iCs/>
                <w:color w:val="EE0000"/>
              </w:rPr>
              <w:t>(Harborside)</w:t>
            </w:r>
          </w:p>
        </w:tc>
      </w:tr>
      <w:tr w:rsidR="0073586D" w:rsidRPr="0073586D" w14:paraId="07F55A91" w14:textId="77777777" w:rsidTr="002163ED">
        <w:tc>
          <w:tcPr>
            <w:tcW w:w="2563" w:type="dxa"/>
          </w:tcPr>
          <w:p w14:paraId="59AA351A" w14:textId="38D92E58" w:rsidR="004E1AD2" w:rsidRPr="0073586D" w:rsidRDefault="004E1AD2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:</w:t>
            </w:r>
            <w:r w:rsidR="00844B2F" w:rsidRPr="0073586D">
              <w:rPr>
                <w:rFonts w:ascii="Times New Roman" w:hAnsi="Times New Roman" w:cs="Times New Roman"/>
              </w:rPr>
              <w:t>15</w:t>
            </w:r>
            <w:r w:rsidR="00820153" w:rsidRPr="0073586D">
              <w:rPr>
                <w:rFonts w:ascii="Times New Roman" w:hAnsi="Times New Roman" w:cs="Times New Roman"/>
              </w:rPr>
              <w:t xml:space="preserve"> PM</w:t>
            </w:r>
            <w:r w:rsidRPr="0073586D">
              <w:rPr>
                <w:rFonts w:ascii="Times New Roman" w:hAnsi="Times New Roman" w:cs="Times New Roman"/>
              </w:rPr>
              <w:t xml:space="preserve"> – 2:</w:t>
            </w:r>
            <w:r w:rsidR="00844B2F" w:rsidRPr="0073586D">
              <w:rPr>
                <w:rFonts w:ascii="Times New Roman" w:hAnsi="Times New Roman" w:cs="Times New Roman"/>
              </w:rPr>
              <w:t>15</w:t>
            </w:r>
            <w:r w:rsidRPr="0073586D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6010" w:type="dxa"/>
          </w:tcPr>
          <w:p w14:paraId="71C404B4" w14:textId="13DD0428" w:rsidR="004E1AD2" w:rsidRPr="0073586D" w:rsidRDefault="004E1AD2" w:rsidP="00AC2596">
            <w:pPr>
              <w:rPr>
                <w:rFonts w:ascii="Times New Roman" w:hAnsi="Times New Roman" w:cs="Times New Roman"/>
                <w:bCs/>
              </w:rPr>
            </w:pPr>
            <w:r w:rsidRPr="0073586D">
              <w:rPr>
                <w:rFonts w:ascii="Times New Roman" w:hAnsi="Times New Roman" w:cs="Times New Roman"/>
                <w:bCs/>
              </w:rPr>
              <w:t xml:space="preserve">Breakout Session </w:t>
            </w:r>
            <w:r w:rsidR="001C48A1" w:rsidRPr="0073586D">
              <w:rPr>
                <w:rFonts w:ascii="Times New Roman" w:hAnsi="Times New Roman" w:cs="Times New Roman"/>
                <w:bCs/>
              </w:rPr>
              <w:t>B</w:t>
            </w:r>
            <w:r w:rsidR="00C86C75" w:rsidRPr="00BD070B">
              <w:rPr>
                <w:rFonts w:ascii="Times New Roman" w:hAnsi="Times New Roman" w:cs="Times New Roman"/>
                <w:bCs/>
                <w:color w:val="EE0000"/>
              </w:rPr>
              <w:t>*</w:t>
            </w:r>
          </w:p>
        </w:tc>
      </w:tr>
      <w:tr w:rsidR="0073586D" w:rsidRPr="0073586D" w14:paraId="68299A4B" w14:textId="77777777" w:rsidTr="002163ED">
        <w:tc>
          <w:tcPr>
            <w:tcW w:w="2563" w:type="dxa"/>
          </w:tcPr>
          <w:p w14:paraId="6C44103D" w14:textId="3E9F6570" w:rsidR="00820153" w:rsidRPr="0073586D" w:rsidRDefault="00820153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2:</w:t>
            </w:r>
            <w:r w:rsidR="008048C7" w:rsidRPr="0073586D">
              <w:rPr>
                <w:rFonts w:ascii="Times New Roman" w:hAnsi="Times New Roman" w:cs="Times New Roman"/>
              </w:rPr>
              <w:t>2</w:t>
            </w:r>
            <w:r w:rsidR="00844B2F" w:rsidRPr="0073586D">
              <w:rPr>
                <w:rFonts w:ascii="Times New Roman" w:hAnsi="Times New Roman" w:cs="Times New Roman"/>
              </w:rPr>
              <w:t>0</w:t>
            </w:r>
            <w:r w:rsidR="004C455D" w:rsidRPr="0073586D">
              <w:rPr>
                <w:rFonts w:ascii="Times New Roman" w:hAnsi="Times New Roman" w:cs="Times New Roman"/>
              </w:rPr>
              <w:t xml:space="preserve"> </w:t>
            </w:r>
            <w:r w:rsidRPr="0073586D">
              <w:rPr>
                <w:rFonts w:ascii="Times New Roman" w:hAnsi="Times New Roman" w:cs="Times New Roman"/>
              </w:rPr>
              <w:t>PM</w:t>
            </w:r>
            <w:r w:rsidR="004C455D" w:rsidRPr="0073586D">
              <w:rPr>
                <w:rFonts w:ascii="Times New Roman" w:hAnsi="Times New Roman" w:cs="Times New Roman"/>
              </w:rPr>
              <w:t xml:space="preserve"> </w:t>
            </w:r>
            <w:r w:rsidRPr="0073586D">
              <w:rPr>
                <w:rFonts w:ascii="Times New Roman" w:hAnsi="Times New Roman" w:cs="Times New Roman"/>
              </w:rPr>
              <w:t>-</w:t>
            </w:r>
            <w:r w:rsidR="004C455D" w:rsidRPr="0073586D">
              <w:rPr>
                <w:rFonts w:ascii="Times New Roman" w:hAnsi="Times New Roman" w:cs="Times New Roman"/>
              </w:rPr>
              <w:t xml:space="preserve"> </w:t>
            </w:r>
            <w:r w:rsidRPr="0073586D">
              <w:rPr>
                <w:rFonts w:ascii="Times New Roman" w:hAnsi="Times New Roman" w:cs="Times New Roman"/>
              </w:rPr>
              <w:t>3:</w:t>
            </w:r>
            <w:r w:rsidR="00844B2F" w:rsidRPr="0073586D">
              <w:rPr>
                <w:rFonts w:ascii="Times New Roman" w:hAnsi="Times New Roman" w:cs="Times New Roman"/>
              </w:rPr>
              <w:t>20</w:t>
            </w:r>
            <w:r w:rsidR="00102981" w:rsidRPr="0073586D">
              <w:rPr>
                <w:rFonts w:ascii="Times New Roman" w:hAnsi="Times New Roman" w:cs="Times New Roman"/>
              </w:rPr>
              <w:t xml:space="preserve"> </w:t>
            </w:r>
            <w:r w:rsidRPr="0073586D">
              <w:rPr>
                <w:rFonts w:ascii="Times New Roman" w:hAnsi="Times New Roman" w:cs="Times New Roman"/>
              </w:rPr>
              <w:t>PM</w:t>
            </w:r>
          </w:p>
        </w:tc>
        <w:tc>
          <w:tcPr>
            <w:tcW w:w="6010" w:type="dxa"/>
          </w:tcPr>
          <w:p w14:paraId="0A2FD5CC" w14:textId="20F5385E" w:rsidR="00820153" w:rsidRPr="0073586D" w:rsidRDefault="00EB3D5F" w:rsidP="00AC2596">
            <w:pPr>
              <w:rPr>
                <w:rFonts w:ascii="Times New Roman" w:hAnsi="Times New Roman" w:cs="Times New Roman"/>
                <w:bCs/>
              </w:rPr>
            </w:pPr>
            <w:r w:rsidRPr="0073586D">
              <w:rPr>
                <w:rFonts w:ascii="Times New Roman" w:hAnsi="Times New Roman" w:cs="Times New Roman"/>
                <w:bCs/>
              </w:rPr>
              <w:t>Breakout Sessions C</w:t>
            </w:r>
            <w:r w:rsidR="00C86C75" w:rsidRPr="00BD070B">
              <w:rPr>
                <w:rFonts w:ascii="Times New Roman" w:hAnsi="Times New Roman" w:cs="Times New Roman"/>
                <w:bCs/>
                <w:color w:val="EE0000"/>
              </w:rPr>
              <w:t>*</w:t>
            </w:r>
          </w:p>
        </w:tc>
      </w:tr>
      <w:tr w:rsidR="0073586D" w:rsidRPr="0073586D" w14:paraId="586DF5F5" w14:textId="77777777" w:rsidTr="002163ED">
        <w:tc>
          <w:tcPr>
            <w:tcW w:w="2563" w:type="dxa"/>
          </w:tcPr>
          <w:p w14:paraId="6AA012D0" w14:textId="38B9DB7B" w:rsidR="004E1AD2" w:rsidRPr="0073586D" w:rsidRDefault="00102981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3:</w:t>
            </w:r>
            <w:r w:rsidR="00844B2F" w:rsidRPr="0073586D">
              <w:rPr>
                <w:rFonts w:ascii="Times New Roman" w:hAnsi="Times New Roman" w:cs="Times New Roman"/>
              </w:rPr>
              <w:t>25</w:t>
            </w:r>
            <w:r w:rsidRPr="0073586D">
              <w:rPr>
                <w:rFonts w:ascii="Times New Roman" w:hAnsi="Times New Roman" w:cs="Times New Roman"/>
              </w:rPr>
              <w:t xml:space="preserve"> PM – </w:t>
            </w:r>
            <w:r w:rsidR="00844B2F" w:rsidRPr="0073586D">
              <w:rPr>
                <w:rFonts w:ascii="Times New Roman" w:hAnsi="Times New Roman" w:cs="Times New Roman"/>
              </w:rPr>
              <w:t>3:55</w:t>
            </w:r>
            <w:r w:rsidRPr="0073586D">
              <w:rPr>
                <w:rFonts w:ascii="Times New Roman" w:hAnsi="Times New Roman" w:cs="Times New Roman"/>
              </w:rPr>
              <w:t xml:space="preserve"> </w:t>
            </w:r>
            <w:r w:rsidR="008048C7" w:rsidRPr="0073586D">
              <w:rPr>
                <w:rFonts w:ascii="Times New Roman" w:hAnsi="Times New Roman" w:cs="Times New Roman"/>
              </w:rPr>
              <w:t>PM</w:t>
            </w:r>
          </w:p>
        </w:tc>
        <w:tc>
          <w:tcPr>
            <w:tcW w:w="6010" w:type="dxa"/>
          </w:tcPr>
          <w:p w14:paraId="0D1B911B" w14:textId="77777777" w:rsidR="008A4C46" w:rsidRDefault="00E24640" w:rsidP="00BC49B4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Refreshment</w:t>
            </w:r>
            <w:r w:rsidR="00EB3D5F" w:rsidRPr="0073586D">
              <w:rPr>
                <w:rFonts w:ascii="Times New Roman" w:hAnsi="Times New Roman" w:cs="Times New Roman"/>
              </w:rPr>
              <w:t xml:space="preserve"> Break</w:t>
            </w:r>
            <w:r w:rsidR="003407D9" w:rsidRPr="0073586D">
              <w:rPr>
                <w:rFonts w:ascii="Times New Roman" w:hAnsi="Times New Roman" w:cs="Times New Roman"/>
              </w:rPr>
              <w:t>/</w:t>
            </w:r>
            <w:r w:rsidR="0053187C" w:rsidRPr="0073586D">
              <w:rPr>
                <w:rFonts w:ascii="Times New Roman" w:hAnsi="Times New Roman" w:cs="Times New Roman"/>
              </w:rPr>
              <w:t>Visit Exhibits</w:t>
            </w:r>
            <w:r w:rsidR="00C86C75">
              <w:rPr>
                <w:rFonts w:ascii="Times New Roman" w:hAnsi="Times New Roman" w:cs="Times New Roman"/>
              </w:rPr>
              <w:t xml:space="preserve"> </w:t>
            </w:r>
          </w:p>
          <w:p w14:paraId="5869C3BB" w14:textId="77777777" w:rsidR="0020456B" w:rsidRDefault="008A4C46" w:rsidP="00BC49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ponsored by Respectful Ways </w:t>
            </w:r>
            <w:r w:rsidRPr="008A4C46">
              <w:rPr>
                <w:rFonts w:ascii="Times New Roman" w:hAnsi="Times New Roman" w:cs="Times New Roman"/>
              </w:rPr>
              <w:t>Trauma-Informed SEL Curriculum &amp; PD</w:t>
            </w:r>
            <w:r>
              <w:rPr>
                <w:rFonts w:ascii="Times New Roman" w:hAnsi="Times New Roman" w:cs="Times New Roman"/>
              </w:rPr>
              <w:t xml:space="preserve">)  </w:t>
            </w:r>
          </w:p>
          <w:p w14:paraId="19FEA0DD" w14:textId="18B1F316" w:rsidR="008A4C46" w:rsidRPr="00A414AF" w:rsidRDefault="0020456B" w:rsidP="00A414AF">
            <w:pPr>
              <w:rPr>
                <w:rFonts w:ascii="Times New Roman" w:hAnsi="Times New Roman" w:cs="Times New Roman"/>
                <w:i/>
                <w:iCs/>
                <w:color w:val="EE0000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BC49B4" w:rsidRPr="00BC49B4">
              <w:rPr>
                <w:rFonts w:ascii="Times New Roman" w:hAnsi="Times New Roman" w:cs="Times New Roman"/>
                <w:i/>
                <w:iCs/>
                <w:color w:val="EE0000"/>
              </w:rPr>
              <w:t>Several locations around exhibits around Mezzanine and first floor around exhibit booths</w:t>
            </w:r>
            <w:r>
              <w:rPr>
                <w:rFonts w:ascii="Times New Roman" w:hAnsi="Times New Roman" w:cs="Times New Roman"/>
                <w:i/>
                <w:iCs/>
                <w:color w:val="EE0000"/>
              </w:rPr>
              <w:t>)</w:t>
            </w:r>
            <w:r w:rsidR="00BC49B4" w:rsidRPr="00BC49B4">
              <w:rPr>
                <w:rFonts w:ascii="Times New Roman" w:hAnsi="Times New Roman" w:cs="Times New Roman"/>
                <w:i/>
                <w:iCs/>
                <w:color w:val="EE0000"/>
              </w:rPr>
              <w:t xml:space="preserve"> </w:t>
            </w:r>
          </w:p>
        </w:tc>
      </w:tr>
      <w:tr w:rsidR="0073586D" w:rsidRPr="0073586D" w14:paraId="11AE660C" w14:textId="77777777" w:rsidTr="002163ED">
        <w:tc>
          <w:tcPr>
            <w:tcW w:w="2563" w:type="dxa"/>
          </w:tcPr>
          <w:p w14:paraId="336C4714" w14:textId="4D121FF2" w:rsidR="00EB3D5F" w:rsidRPr="0073586D" w:rsidRDefault="00844B2F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4:00</w:t>
            </w:r>
            <w:r w:rsidR="004C455D" w:rsidRPr="0073586D">
              <w:rPr>
                <w:rFonts w:ascii="Times New Roman" w:hAnsi="Times New Roman" w:cs="Times New Roman"/>
              </w:rPr>
              <w:t xml:space="preserve"> PM – </w:t>
            </w:r>
            <w:r w:rsidR="007F5547" w:rsidRPr="0073586D">
              <w:rPr>
                <w:rFonts w:ascii="Times New Roman" w:hAnsi="Times New Roman" w:cs="Times New Roman"/>
              </w:rPr>
              <w:t>5:00</w:t>
            </w:r>
            <w:r w:rsidR="004C455D" w:rsidRPr="0073586D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6010" w:type="dxa"/>
          </w:tcPr>
          <w:p w14:paraId="5BEF9831" w14:textId="296B54AC" w:rsidR="00EB3D5F" w:rsidRPr="0073586D" w:rsidRDefault="00EB3D5F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Breakout Session D</w:t>
            </w:r>
            <w:r w:rsidR="00A414AF" w:rsidRPr="00BD070B">
              <w:rPr>
                <w:rFonts w:ascii="Times New Roman" w:hAnsi="Times New Roman" w:cs="Times New Roman"/>
                <w:color w:val="EE0000"/>
              </w:rPr>
              <w:t>*</w:t>
            </w:r>
          </w:p>
        </w:tc>
      </w:tr>
      <w:tr w:rsidR="0073586D" w:rsidRPr="0073586D" w14:paraId="1C0EE384" w14:textId="77777777" w:rsidTr="002163ED">
        <w:tc>
          <w:tcPr>
            <w:tcW w:w="2563" w:type="dxa"/>
          </w:tcPr>
          <w:p w14:paraId="107E0319" w14:textId="79AE013F" w:rsidR="004E1AD2" w:rsidRPr="0073586D" w:rsidRDefault="004C455D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5:</w:t>
            </w:r>
            <w:r w:rsidR="00844B2F" w:rsidRPr="0073586D">
              <w:rPr>
                <w:rFonts w:ascii="Times New Roman" w:hAnsi="Times New Roman" w:cs="Times New Roman"/>
              </w:rPr>
              <w:t>15</w:t>
            </w:r>
            <w:r w:rsidRPr="0073586D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6010" w:type="dxa"/>
          </w:tcPr>
          <w:p w14:paraId="4D499CBD" w14:textId="257519A1" w:rsidR="00071F95" w:rsidRPr="0073586D" w:rsidRDefault="004E1AD2" w:rsidP="00AC2596">
            <w:pPr>
              <w:rPr>
                <w:rFonts w:ascii="Times New Roman" w:hAnsi="Times New Roman" w:cs="Times New Roman"/>
                <w:bCs/>
              </w:rPr>
            </w:pPr>
            <w:r w:rsidRPr="0073586D">
              <w:rPr>
                <w:rFonts w:ascii="Times New Roman" w:hAnsi="Times New Roman" w:cs="Times New Roman"/>
                <w:bCs/>
              </w:rPr>
              <w:t>Silent Auction Closes</w:t>
            </w:r>
          </w:p>
        </w:tc>
      </w:tr>
      <w:tr w:rsidR="00071F95" w:rsidRPr="0073586D" w14:paraId="725C0237" w14:textId="77777777" w:rsidTr="002163ED">
        <w:tc>
          <w:tcPr>
            <w:tcW w:w="2563" w:type="dxa"/>
          </w:tcPr>
          <w:p w14:paraId="12313CBC" w14:textId="622E07B8" w:rsidR="00071F95" w:rsidRPr="0073586D" w:rsidRDefault="00071F95" w:rsidP="00AC2596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6:00 PM</w:t>
            </w:r>
            <w:r w:rsidR="0085498F" w:rsidRPr="0073586D">
              <w:rPr>
                <w:rFonts w:ascii="Times New Roman" w:hAnsi="Times New Roman" w:cs="Times New Roman"/>
              </w:rPr>
              <w:t>-</w:t>
            </w:r>
            <w:r w:rsidR="00AA26AA">
              <w:rPr>
                <w:rFonts w:ascii="Times New Roman" w:hAnsi="Times New Roman" w:cs="Times New Roman"/>
              </w:rPr>
              <w:t>8</w:t>
            </w:r>
            <w:r w:rsidR="0085498F" w:rsidRPr="0073586D">
              <w:rPr>
                <w:rFonts w:ascii="Times New Roman" w:hAnsi="Times New Roman" w:cs="Times New Roman"/>
              </w:rPr>
              <w:t>:00 PM</w:t>
            </w:r>
          </w:p>
        </w:tc>
        <w:tc>
          <w:tcPr>
            <w:tcW w:w="6010" w:type="dxa"/>
          </w:tcPr>
          <w:p w14:paraId="63F7F7F5" w14:textId="77777777" w:rsidR="0020456B" w:rsidRDefault="0085498F" w:rsidP="00AC2596">
            <w:pPr>
              <w:rPr>
                <w:rFonts w:ascii="Times New Roman" w:hAnsi="Times New Roman" w:cs="Times New Roman"/>
                <w:bCs/>
              </w:rPr>
            </w:pPr>
            <w:r w:rsidRPr="0073586D">
              <w:rPr>
                <w:rFonts w:ascii="Times New Roman" w:hAnsi="Times New Roman" w:cs="Times New Roman"/>
                <w:bCs/>
              </w:rPr>
              <w:t xml:space="preserve">G-CASE Carnival </w:t>
            </w:r>
          </w:p>
          <w:p w14:paraId="05F3BB10" w14:textId="7DC75AEB" w:rsidR="00E123BC" w:rsidRPr="0073586D" w:rsidRDefault="0085498F" w:rsidP="00AC2596">
            <w:pPr>
              <w:rPr>
                <w:rFonts w:ascii="Times New Roman" w:hAnsi="Times New Roman" w:cs="Times New Roman"/>
                <w:bCs/>
              </w:rPr>
            </w:pPr>
            <w:r w:rsidRPr="00A414AF">
              <w:rPr>
                <w:rFonts w:ascii="Times New Roman" w:hAnsi="Times New Roman" w:cs="Times New Roman"/>
                <w:bCs/>
                <w:i/>
                <w:iCs/>
                <w:color w:val="EE0000"/>
              </w:rPr>
              <w:t>(Harborside)</w:t>
            </w:r>
          </w:p>
        </w:tc>
      </w:tr>
    </w:tbl>
    <w:p w14:paraId="5884BF30" w14:textId="63F013B6" w:rsidR="00980938" w:rsidRPr="0073586D" w:rsidRDefault="00980938" w:rsidP="00913C27">
      <w:pPr>
        <w:spacing w:after="0"/>
        <w:rPr>
          <w:rFonts w:ascii="Times New Roman" w:hAnsi="Times New Roman" w:cs="Times New Roman"/>
          <w:b/>
        </w:rPr>
      </w:pPr>
    </w:p>
    <w:p w14:paraId="212E9147" w14:textId="77777777" w:rsidR="0088446D" w:rsidRPr="0073586D" w:rsidRDefault="0088446D" w:rsidP="00913C27">
      <w:pPr>
        <w:spacing w:after="0"/>
        <w:rPr>
          <w:rFonts w:ascii="Times New Roman" w:hAnsi="Times New Roman" w:cs="Times New Roman"/>
          <w:b/>
        </w:rPr>
      </w:pPr>
    </w:p>
    <w:p w14:paraId="06A19BCA" w14:textId="7A643071" w:rsidR="00D34E71" w:rsidRPr="0073586D" w:rsidRDefault="00FB1334" w:rsidP="00913C2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3586D">
        <w:rPr>
          <w:rFonts w:ascii="Times New Roman" w:hAnsi="Times New Roman" w:cs="Times New Roman"/>
          <w:b/>
          <w:sz w:val="24"/>
          <w:szCs w:val="24"/>
        </w:rPr>
        <w:t>Friday</w:t>
      </w:r>
      <w:r w:rsidR="00A17A21" w:rsidRPr="0073586D">
        <w:rPr>
          <w:rFonts w:ascii="Times New Roman" w:hAnsi="Times New Roman" w:cs="Times New Roman"/>
          <w:b/>
          <w:sz w:val="24"/>
          <w:szCs w:val="24"/>
        </w:rPr>
        <w:t xml:space="preserve">, November </w:t>
      </w:r>
      <w:r w:rsidR="00F404E1" w:rsidRPr="0073586D">
        <w:rPr>
          <w:rFonts w:ascii="Times New Roman" w:hAnsi="Times New Roman" w:cs="Times New Roman"/>
          <w:b/>
          <w:sz w:val="24"/>
          <w:szCs w:val="24"/>
        </w:rPr>
        <w:t>1</w:t>
      </w:r>
      <w:r w:rsidR="00234722">
        <w:rPr>
          <w:rFonts w:ascii="Times New Roman" w:hAnsi="Times New Roman" w:cs="Times New Roman"/>
          <w:b/>
          <w:sz w:val="24"/>
          <w:szCs w:val="24"/>
        </w:rPr>
        <w:t>4</w:t>
      </w:r>
      <w:r w:rsidR="000048E0" w:rsidRPr="0073586D">
        <w:rPr>
          <w:rFonts w:ascii="Times New Roman" w:hAnsi="Times New Roman" w:cs="Times New Roman"/>
          <w:b/>
          <w:sz w:val="24"/>
          <w:szCs w:val="24"/>
        </w:rPr>
        <w:t>, 202</w:t>
      </w:r>
      <w:r w:rsidR="00234722">
        <w:rPr>
          <w:rFonts w:ascii="Times New Roman" w:hAnsi="Times New Roman" w:cs="Times New Roman"/>
          <w:b/>
          <w:sz w:val="24"/>
          <w:szCs w:val="24"/>
        </w:rPr>
        <w:t>5</w:t>
      </w:r>
    </w:p>
    <w:tbl>
      <w:tblPr>
        <w:tblStyle w:val="TableGrid"/>
        <w:tblW w:w="9653" w:type="dxa"/>
        <w:tblInd w:w="-5" w:type="dxa"/>
        <w:tblLook w:val="04A0" w:firstRow="1" w:lastRow="0" w:firstColumn="1" w:lastColumn="0" w:noHBand="0" w:noVBand="1"/>
      </w:tblPr>
      <w:tblGrid>
        <w:gridCol w:w="1080"/>
        <w:gridCol w:w="2036"/>
        <w:gridCol w:w="223"/>
        <w:gridCol w:w="2894"/>
        <w:gridCol w:w="3117"/>
        <w:gridCol w:w="303"/>
      </w:tblGrid>
      <w:tr w:rsidR="0073586D" w:rsidRPr="0073586D" w14:paraId="67028990" w14:textId="7AE222DB" w:rsidTr="0020456B">
        <w:trPr>
          <w:gridBefore w:val="1"/>
          <w:wBefore w:w="1080" w:type="dxa"/>
        </w:trPr>
        <w:tc>
          <w:tcPr>
            <w:tcW w:w="2259" w:type="dxa"/>
            <w:gridSpan w:val="2"/>
            <w:vAlign w:val="center"/>
          </w:tcPr>
          <w:p w14:paraId="00E251E7" w14:textId="699E08F9" w:rsidR="004B6093" w:rsidRPr="0073586D" w:rsidRDefault="004B6093" w:rsidP="004B6093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7:</w:t>
            </w:r>
            <w:r w:rsidR="00AA26AA">
              <w:rPr>
                <w:rFonts w:ascii="Times New Roman" w:hAnsi="Times New Roman" w:cs="Times New Roman"/>
              </w:rPr>
              <w:t>45</w:t>
            </w:r>
            <w:r w:rsidRPr="0073586D">
              <w:rPr>
                <w:rFonts w:ascii="Times New Roman" w:hAnsi="Times New Roman" w:cs="Times New Roman"/>
              </w:rPr>
              <w:t xml:space="preserve"> AM – </w:t>
            </w:r>
            <w:r w:rsidR="00411391" w:rsidRPr="0073586D">
              <w:rPr>
                <w:rFonts w:ascii="Times New Roman" w:hAnsi="Times New Roman" w:cs="Times New Roman"/>
              </w:rPr>
              <w:t>8:</w:t>
            </w:r>
            <w:r w:rsidR="00AA26AA">
              <w:rPr>
                <w:rFonts w:ascii="Times New Roman" w:hAnsi="Times New Roman" w:cs="Times New Roman"/>
              </w:rPr>
              <w:t>45</w:t>
            </w:r>
            <w:r w:rsidR="00411391" w:rsidRPr="0073586D">
              <w:rPr>
                <w:rFonts w:ascii="Times New Roman" w:hAnsi="Times New Roman" w:cs="Times New Roman"/>
              </w:rPr>
              <w:t xml:space="preserve"> </w:t>
            </w:r>
            <w:r w:rsidRPr="0073586D">
              <w:rPr>
                <w:rFonts w:ascii="Times New Roman" w:hAnsi="Times New Roman" w:cs="Times New Roman"/>
              </w:rPr>
              <w:t>AM</w:t>
            </w:r>
          </w:p>
        </w:tc>
        <w:tc>
          <w:tcPr>
            <w:tcW w:w="6314" w:type="dxa"/>
            <w:gridSpan w:val="3"/>
            <w:vAlign w:val="center"/>
          </w:tcPr>
          <w:p w14:paraId="056CC345" w14:textId="32AAB627" w:rsidR="004B6093" w:rsidRPr="0073586D" w:rsidRDefault="004B6093" w:rsidP="004B6093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Breakfast</w:t>
            </w:r>
            <w:r w:rsidR="00844B2F" w:rsidRPr="0073586D">
              <w:rPr>
                <w:rFonts w:ascii="Times New Roman" w:hAnsi="Times New Roman" w:cs="Times New Roman"/>
              </w:rPr>
              <w:t xml:space="preserve"> Buffet</w:t>
            </w:r>
            <w:r w:rsidR="0096621B" w:rsidRPr="0073586D">
              <w:rPr>
                <w:rFonts w:ascii="Times New Roman" w:hAnsi="Times New Roman" w:cs="Times New Roman"/>
              </w:rPr>
              <w:t xml:space="preserve">  </w:t>
            </w:r>
            <w:r w:rsidR="0096621B" w:rsidRPr="00A414AF">
              <w:rPr>
                <w:rFonts w:ascii="Times New Roman" w:hAnsi="Times New Roman" w:cs="Times New Roman"/>
                <w:i/>
                <w:iCs/>
                <w:color w:val="EE0000"/>
              </w:rPr>
              <w:t>(Harborside)</w:t>
            </w:r>
          </w:p>
        </w:tc>
      </w:tr>
      <w:tr w:rsidR="0073586D" w:rsidRPr="0073586D" w14:paraId="793E0B46" w14:textId="77777777" w:rsidTr="0020456B">
        <w:trPr>
          <w:gridBefore w:val="1"/>
          <w:wBefore w:w="1080" w:type="dxa"/>
        </w:trPr>
        <w:tc>
          <w:tcPr>
            <w:tcW w:w="2259" w:type="dxa"/>
            <w:gridSpan w:val="2"/>
            <w:vAlign w:val="center"/>
          </w:tcPr>
          <w:p w14:paraId="7E1245A3" w14:textId="6CF598AC" w:rsidR="00411391" w:rsidRPr="0073586D" w:rsidRDefault="00411391" w:rsidP="004B6093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8:</w:t>
            </w:r>
            <w:r w:rsidR="00AA26AA">
              <w:rPr>
                <w:rFonts w:ascii="Times New Roman" w:hAnsi="Times New Roman" w:cs="Times New Roman"/>
              </w:rPr>
              <w:t>45</w:t>
            </w:r>
            <w:r w:rsidRPr="0073586D">
              <w:rPr>
                <w:rFonts w:ascii="Times New Roman" w:hAnsi="Times New Roman" w:cs="Times New Roman"/>
              </w:rPr>
              <w:t xml:space="preserve"> AM – </w:t>
            </w:r>
            <w:r w:rsidR="00580512" w:rsidRPr="0073586D">
              <w:rPr>
                <w:rFonts w:ascii="Times New Roman" w:hAnsi="Times New Roman" w:cs="Times New Roman"/>
              </w:rPr>
              <w:t>9:</w:t>
            </w:r>
            <w:r w:rsidR="0020456B">
              <w:rPr>
                <w:rFonts w:ascii="Times New Roman" w:hAnsi="Times New Roman" w:cs="Times New Roman"/>
              </w:rPr>
              <w:t>15</w:t>
            </w:r>
            <w:r w:rsidRPr="0073586D">
              <w:rPr>
                <w:rFonts w:ascii="Times New Roman" w:hAnsi="Times New Roman" w:cs="Times New Roman"/>
              </w:rPr>
              <w:t xml:space="preserve"> AM</w:t>
            </w:r>
          </w:p>
        </w:tc>
        <w:tc>
          <w:tcPr>
            <w:tcW w:w="6314" w:type="dxa"/>
            <w:gridSpan w:val="3"/>
            <w:vAlign w:val="center"/>
          </w:tcPr>
          <w:p w14:paraId="0E49C483" w14:textId="60D55A8B" w:rsidR="009F6A99" w:rsidRPr="00A414AF" w:rsidRDefault="00655244" w:rsidP="00010697">
            <w:pPr>
              <w:rPr>
                <w:rFonts w:ascii="Times New Roman" w:hAnsi="Times New Roman" w:cs="Times New Roman"/>
                <w:i/>
                <w:iCs/>
                <w:color w:val="EE0000"/>
              </w:rPr>
            </w:pPr>
            <w:r w:rsidRPr="0073586D">
              <w:rPr>
                <w:rFonts w:ascii="Times New Roman" w:hAnsi="Times New Roman" w:cs="Times New Roman"/>
                <w:b/>
                <w:bCs/>
              </w:rPr>
              <w:t>General Session</w:t>
            </w:r>
            <w:r w:rsidR="00A414A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A414AF" w:rsidRPr="00A414AF">
              <w:rPr>
                <w:rFonts w:ascii="Times New Roman" w:hAnsi="Times New Roman" w:cs="Times New Roman"/>
                <w:i/>
                <w:iCs/>
                <w:color w:val="EE0000"/>
              </w:rPr>
              <w:t>(Regency Ballrooms)</w:t>
            </w:r>
          </w:p>
          <w:p w14:paraId="1E067833" w14:textId="5E7856BB" w:rsidR="00AA26AA" w:rsidRPr="0073586D" w:rsidRDefault="00AA26AA" w:rsidP="0001069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-CASE President MaryKay Berry presiding</w:t>
            </w:r>
          </w:p>
        </w:tc>
      </w:tr>
      <w:tr w:rsidR="0073586D" w:rsidRPr="0073586D" w14:paraId="5F4478CB" w14:textId="25720F26" w:rsidTr="0020456B">
        <w:trPr>
          <w:gridBefore w:val="1"/>
          <w:wBefore w:w="1080" w:type="dxa"/>
        </w:trPr>
        <w:tc>
          <w:tcPr>
            <w:tcW w:w="2259" w:type="dxa"/>
            <w:gridSpan w:val="2"/>
            <w:vAlign w:val="center"/>
          </w:tcPr>
          <w:p w14:paraId="05031CE5" w14:textId="053DE19A" w:rsidR="004B6093" w:rsidRPr="0073586D" w:rsidRDefault="00783E84" w:rsidP="004B6093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9:</w:t>
            </w:r>
            <w:r w:rsidR="009F6A99" w:rsidRPr="0073586D">
              <w:rPr>
                <w:rFonts w:ascii="Times New Roman" w:hAnsi="Times New Roman" w:cs="Times New Roman"/>
              </w:rPr>
              <w:t>15</w:t>
            </w:r>
            <w:r w:rsidR="00411391" w:rsidRPr="0073586D">
              <w:rPr>
                <w:rFonts w:ascii="Times New Roman" w:hAnsi="Times New Roman" w:cs="Times New Roman"/>
              </w:rPr>
              <w:t xml:space="preserve"> </w:t>
            </w:r>
            <w:r w:rsidR="004B6093" w:rsidRPr="0073586D">
              <w:rPr>
                <w:rFonts w:ascii="Times New Roman" w:hAnsi="Times New Roman" w:cs="Times New Roman"/>
              </w:rPr>
              <w:t>AM- 10:</w:t>
            </w:r>
            <w:r w:rsidR="00323383" w:rsidRPr="0073586D">
              <w:rPr>
                <w:rFonts w:ascii="Times New Roman" w:hAnsi="Times New Roman" w:cs="Times New Roman"/>
              </w:rPr>
              <w:t>15</w:t>
            </w:r>
            <w:r w:rsidR="00411391" w:rsidRPr="0073586D">
              <w:rPr>
                <w:rFonts w:ascii="Times New Roman" w:hAnsi="Times New Roman" w:cs="Times New Roman"/>
              </w:rPr>
              <w:t xml:space="preserve"> </w:t>
            </w:r>
            <w:r w:rsidR="004B6093" w:rsidRPr="0073586D">
              <w:rPr>
                <w:rFonts w:ascii="Times New Roman" w:hAnsi="Times New Roman" w:cs="Times New Roman"/>
              </w:rPr>
              <w:t xml:space="preserve">AM </w:t>
            </w:r>
          </w:p>
        </w:tc>
        <w:tc>
          <w:tcPr>
            <w:tcW w:w="6314" w:type="dxa"/>
            <w:gridSpan w:val="3"/>
            <w:vAlign w:val="center"/>
          </w:tcPr>
          <w:p w14:paraId="37CF29D6" w14:textId="5B47876B" w:rsidR="00F404E1" w:rsidRPr="003C748B" w:rsidRDefault="009129B2" w:rsidP="004B6093">
            <w:pPr>
              <w:rPr>
                <w:rFonts w:ascii="Times New Roman" w:hAnsi="Times New Roman" w:cs="Times New Roman"/>
                <w:i/>
                <w:iCs/>
                <w:color w:val="EE0000"/>
              </w:rPr>
            </w:pPr>
            <w:r w:rsidRPr="0073586D">
              <w:rPr>
                <w:rFonts w:ascii="Times New Roman" w:hAnsi="Times New Roman" w:cs="Times New Roman"/>
                <w:b/>
                <w:lang w:val="fr-FR"/>
              </w:rPr>
              <w:t>General Session</w:t>
            </w:r>
            <w:r w:rsidR="003C748B">
              <w:rPr>
                <w:rFonts w:ascii="Times New Roman" w:hAnsi="Times New Roman" w:cs="Times New Roman"/>
                <w:b/>
                <w:lang w:val="fr-FR"/>
              </w:rPr>
              <w:t xml:space="preserve"> </w:t>
            </w:r>
            <w:r w:rsidR="003C748B" w:rsidRPr="00A414AF">
              <w:rPr>
                <w:rFonts w:ascii="Times New Roman" w:hAnsi="Times New Roman" w:cs="Times New Roman"/>
                <w:i/>
                <w:iCs/>
                <w:color w:val="EE0000"/>
              </w:rPr>
              <w:t>(Regency Ballrooms)</w:t>
            </w:r>
          </w:p>
          <w:p w14:paraId="33EC8D28" w14:textId="77777777" w:rsidR="00AA26AA" w:rsidRDefault="00AA26AA" w:rsidP="004B6093">
            <w:pPr>
              <w:rPr>
                <w:rFonts w:ascii="Times New Roman" w:hAnsi="Times New Roman" w:cs="Times New Roman"/>
                <w:b/>
                <w:lang w:val="fr-FR"/>
              </w:rPr>
            </w:pPr>
            <w:r>
              <w:rPr>
                <w:rFonts w:ascii="Times New Roman" w:hAnsi="Times New Roman" w:cs="Times New Roman"/>
                <w:b/>
                <w:lang w:val="fr-FR"/>
              </w:rPr>
              <w:t>Keynote : Phil Hartley</w:t>
            </w:r>
          </w:p>
          <w:p w14:paraId="637839CE" w14:textId="6BEDAB3A" w:rsidR="000528C5" w:rsidRPr="000528C5" w:rsidRDefault="000528C5" w:rsidP="004B6093">
            <w:pPr>
              <w:rPr>
                <w:rFonts w:ascii="Times New Roman" w:hAnsi="Times New Roman" w:cs="Times New Roman"/>
                <w:bCs/>
                <w:lang w:val="fr-FR"/>
              </w:rPr>
            </w:pPr>
            <w:r w:rsidRPr="000528C5">
              <w:rPr>
                <w:rFonts w:ascii="Times New Roman" w:hAnsi="Times New Roman" w:cs="Times New Roman"/>
                <w:bCs/>
                <w:lang w:val="fr-FR"/>
              </w:rPr>
              <w:t>I</w:t>
            </w:r>
            <w:r>
              <w:rPr>
                <w:rFonts w:ascii="Times New Roman" w:hAnsi="Times New Roman" w:cs="Times New Roman"/>
                <w:bCs/>
                <w:lang w:val="fr-FR"/>
              </w:rPr>
              <w:t>DEA/</w:t>
            </w:r>
            <w:r w:rsidRPr="000528C5">
              <w:rPr>
                <w:rFonts w:ascii="Times New Roman" w:hAnsi="Times New Roman" w:cs="Times New Roman"/>
                <w:bCs/>
                <w:lang w:val="fr-FR"/>
              </w:rPr>
              <w:t xml:space="preserve">504 Legal </w:t>
            </w:r>
            <w:proofErr w:type="spellStart"/>
            <w:r w:rsidRPr="000528C5">
              <w:rPr>
                <w:rFonts w:ascii="Times New Roman" w:hAnsi="Times New Roman" w:cs="Times New Roman"/>
                <w:bCs/>
                <w:lang w:val="fr-FR"/>
              </w:rPr>
              <w:t>Conflicts</w:t>
            </w:r>
            <w:proofErr w:type="spellEnd"/>
            <w:r w:rsidRPr="000528C5">
              <w:rPr>
                <w:rFonts w:ascii="Times New Roman" w:hAnsi="Times New Roman" w:cs="Times New Roman"/>
                <w:bCs/>
                <w:lang w:val="fr-FR"/>
              </w:rPr>
              <w:t xml:space="preserve"> Never </w:t>
            </w:r>
            <w:proofErr w:type="spellStart"/>
            <w:r w:rsidRPr="000528C5">
              <w:rPr>
                <w:rFonts w:ascii="Times New Roman" w:hAnsi="Times New Roman" w:cs="Times New Roman"/>
                <w:bCs/>
                <w:lang w:val="fr-FR"/>
              </w:rPr>
              <w:t>Shutdown</w:t>
            </w:r>
            <w:proofErr w:type="spellEnd"/>
            <w:r>
              <w:rPr>
                <w:rFonts w:ascii="Times New Roman" w:hAnsi="Times New Roman" w:cs="Times New Roman"/>
                <w:bCs/>
                <w:lang w:val="fr-FR"/>
              </w:rPr>
              <w:t xml:space="preserve"> : </w:t>
            </w:r>
            <w:r w:rsidRPr="000528C5">
              <w:rPr>
                <w:rFonts w:ascii="Times New Roman" w:hAnsi="Times New Roman" w:cs="Times New Roman"/>
                <w:bCs/>
                <w:lang w:val="fr-FR"/>
              </w:rPr>
              <w:t xml:space="preserve">But </w:t>
            </w:r>
            <w:proofErr w:type="spellStart"/>
            <w:r w:rsidRPr="000528C5">
              <w:rPr>
                <w:rFonts w:ascii="Times New Roman" w:hAnsi="Times New Roman" w:cs="Times New Roman"/>
                <w:bCs/>
                <w:lang w:val="fr-FR"/>
              </w:rPr>
              <w:t>Sometimes</w:t>
            </w:r>
            <w:proofErr w:type="spellEnd"/>
            <w:r w:rsidRPr="000528C5">
              <w:rPr>
                <w:rFonts w:ascii="Times New Roman" w:hAnsi="Times New Roman" w:cs="Times New Roman"/>
                <w:bCs/>
                <w:lang w:val="fr-FR"/>
              </w:rPr>
              <w:t xml:space="preserve"> Can </w:t>
            </w:r>
            <w:r w:rsidR="0020456B" w:rsidRPr="000528C5">
              <w:rPr>
                <w:rFonts w:ascii="Times New Roman" w:hAnsi="Times New Roman" w:cs="Times New Roman"/>
                <w:bCs/>
                <w:lang w:val="fr-FR"/>
              </w:rPr>
              <w:t>Be</w:t>
            </w:r>
            <w:r w:rsidRPr="000528C5">
              <w:rPr>
                <w:rFonts w:ascii="Times New Roman" w:hAnsi="Times New Roman" w:cs="Times New Roman"/>
                <w:bCs/>
                <w:lang w:val="fr-FR"/>
              </w:rPr>
              <w:t xml:space="preserve"> </w:t>
            </w:r>
            <w:proofErr w:type="spellStart"/>
            <w:r w:rsidRPr="000528C5">
              <w:rPr>
                <w:rFonts w:ascii="Times New Roman" w:hAnsi="Times New Roman" w:cs="Times New Roman"/>
                <w:bCs/>
                <w:lang w:val="fr-FR"/>
              </w:rPr>
              <w:t>Avoided</w:t>
            </w:r>
            <w:proofErr w:type="spellEnd"/>
          </w:p>
        </w:tc>
      </w:tr>
      <w:tr w:rsidR="0073586D" w:rsidRPr="0073586D" w14:paraId="62D14132" w14:textId="77777777" w:rsidTr="0020456B">
        <w:trPr>
          <w:gridBefore w:val="1"/>
          <w:wBefore w:w="1080" w:type="dxa"/>
        </w:trPr>
        <w:tc>
          <w:tcPr>
            <w:tcW w:w="2259" w:type="dxa"/>
            <w:gridSpan w:val="2"/>
            <w:vAlign w:val="center"/>
          </w:tcPr>
          <w:p w14:paraId="154B44EF" w14:textId="464D295A" w:rsidR="004B6093" w:rsidRPr="0073586D" w:rsidRDefault="004B6093" w:rsidP="004B6093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0:</w:t>
            </w:r>
            <w:r w:rsidR="00411391" w:rsidRPr="0073586D">
              <w:rPr>
                <w:rFonts w:ascii="Times New Roman" w:hAnsi="Times New Roman" w:cs="Times New Roman"/>
              </w:rPr>
              <w:t>15</w:t>
            </w:r>
            <w:r w:rsidRPr="0073586D">
              <w:rPr>
                <w:rFonts w:ascii="Times New Roman" w:hAnsi="Times New Roman" w:cs="Times New Roman"/>
              </w:rPr>
              <w:t xml:space="preserve"> AM</w:t>
            </w:r>
            <w:r w:rsidR="008E2130" w:rsidRPr="0073586D">
              <w:rPr>
                <w:rFonts w:ascii="Times New Roman" w:hAnsi="Times New Roman" w:cs="Times New Roman"/>
              </w:rPr>
              <w:t>-10:</w:t>
            </w:r>
            <w:r w:rsidR="00A86481" w:rsidRPr="0073586D">
              <w:rPr>
                <w:rFonts w:ascii="Times New Roman" w:hAnsi="Times New Roman" w:cs="Times New Roman"/>
              </w:rPr>
              <w:t>45</w:t>
            </w:r>
            <w:r w:rsidR="008E2130" w:rsidRPr="0073586D">
              <w:rPr>
                <w:rFonts w:ascii="Times New Roman" w:hAnsi="Times New Roman" w:cs="Times New Roman"/>
              </w:rPr>
              <w:t xml:space="preserve"> AM</w:t>
            </w:r>
          </w:p>
        </w:tc>
        <w:tc>
          <w:tcPr>
            <w:tcW w:w="6314" w:type="dxa"/>
            <w:gridSpan w:val="3"/>
            <w:vAlign w:val="center"/>
          </w:tcPr>
          <w:p w14:paraId="55D813B5" w14:textId="77777777" w:rsidR="003C748B" w:rsidRDefault="004B6093" w:rsidP="004B6093">
            <w:pPr>
              <w:rPr>
                <w:rFonts w:ascii="Times New Roman" w:hAnsi="Times New Roman" w:cs="Times New Roman"/>
                <w:i/>
                <w:iCs/>
              </w:rPr>
            </w:pPr>
            <w:r w:rsidRPr="00234722">
              <w:rPr>
                <w:rFonts w:ascii="Times New Roman" w:hAnsi="Times New Roman" w:cs="Times New Roman"/>
              </w:rPr>
              <w:t xml:space="preserve">Break </w:t>
            </w:r>
            <w:r w:rsidR="00B917CD" w:rsidRPr="00234722">
              <w:rPr>
                <w:rFonts w:ascii="Times New Roman" w:hAnsi="Times New Roman" w:cs="Times New Roman"/>
              </w:rPr>
              <w:t>(</w:t>
            </w:r>
            <w:r w:rsidR="00B917CD" w:rsidRPr="0073586D">
              <w:rPr>
                <w:rFonts w:ascii="Times New Roman" w:hAnsi="Times New Roman" w:cs="Times New Roman"/>
                <w:i/>
                <w:iCs/>
              </w:rPr>
              <w:t xml:space="preserve">Check out, </w:t>
            </w:r>
            <w:r w:rsidR="00604B76" w:rsidRPr="0073586D">
              <w:rPr>
                <w:rFonts w:ascii="Times New Roman" w:hAnsi="Times New Roman" w:cs="Times New Roman"/>
                <w:i/>
                <w:iCs/>
              </w:rPr>
              <w:t>p</w:t>
            </w:r>
            <w:r w:rsidR="00323383" w:rsidRPr="0073586D">
              <w:rPr>
                <w:rFonts w:ascii="Times New Roman" w:hAnsi="Times New Roman" w:cs="Times New Roman"/>
                <w:i/>
                <w:iCs/>
              </w:rPr>
              <w:t>ick up Silent Auction items)</w:t>
            </w:r>
          </w:p>
          <w:p w14:paraId="369C5CA0" w14:textId="4680CA27" w:rsidR="004B6093" w:rsidRPr="0073586D" w:rsidRDefault="0061084F" w:rsidP="004B6093">
            <w:pPr>
              <w:rPr>
                <w:rFonts w:ascii="Times New Roman" w:hAnsi="Times New Roman" w:cs="Times New Roman"/>
                <w:i/>
                <w:iCs/>
              </w:rPr>
            </w:pPr>
            <w:r w:rsidRPr="003C748B">
              <w:rPr>
                <w:rFonts w:ascii="Times New Roman" w:hAnsi="Times New Roman" w:cs="Times New Roman"/>
                <w:i/>
                <w:iCs/>
                <w:color w:val="EE0000"/>
              </w:rPr>
              <w:t xml:space="preserve"> </w:t>
            </w:r>
            <w:r w:rsidR="003C748B" w:rsidRPr="003C748B">
              <w:rPr>
                <w:rFonts w:ascii="Times New Roman" w:hAnsi="Times New Roman" w:cs="Times New Roman"/>
                <w:i/>
                <w:iCs/>
                <w:color w:val="EE0000"/>
              </w:rPr>
              <w:t>NO FOOD or Drinks</w:t>
            </w:r>
          </w:p>
        </w:tc>
      </w:tr>
      <w:tr w:rsidR="0073586D" w:rsidRPr="0073586D" w14:paraId="42F62DE8" w14:textId="77777777" w:rsidTr="0020456B">
        <w:trPr>
          <w:gridBefore w:val="1"/>
          <w:wBefore w:w="1080" w:type="dxa"/>
        </w:trPr>
        <w:tc>
          <w:tcPr>
            <w:tcW w:w="2259" w:type="dxa"/>
            <w:gridSpan w:val="2"/>
            <w:vAlign w:val="center"/>
          </w:tcPr>
          <w:p w14:paraId="20ECA258" w14:textId="02736E47" w:rsidR="004B6093" w:rsidRPr="0073586D" w:rsidRDefault="004B6093" w:rsidP="004B6093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0:</w:t>
            </w:r>
            <w:r w:rsidR="00A86481" w:rsidRPr="0073586D">
              <w:rPr>
                <w:rFonts w:ascii="Times New Roman" w:hAnsi="Times New Roman" w:cs="Times New Roman"/>
              </w:rPr>
              <w:t>45</w:t>
            </w:r>
            <w:r w:rsidRPr="0073586D">
              <w:rPr>
                <w:rFonts w:ascii="Times New Roman" w:hAnsi="Times New Roman" w:cs="Times New Roman"/>
              </w:rPr>
              <w:t xml:space="preserve"> AM-11:</w:t>
            </w:r>
            <w:r w:rsidR="00A86481" w:rsidRPr="0073586D">
              <w:rPr>
                <w:rFonts w:ascii="Times New Roman" w:hAnsi="Times New Roman" w:cs="Times New Roman"/>
              </w:rPr>
              <w:t>45</w:t>
            </w:r>
            <w:r w:rsidRPr="0073586D">
              <w:rPr>
                <w:rFonts w:ascii="Times New Roman" w:hAnsi="Times New Roman" w:cs="Times New Roman"/>
              </w:rPr>
              <w:t xml:space="preserve"> AM</w:t>
            </w:r>
          </w:p>
        </w:tc>
        <w:tc>
          <w:tcPr>
            <w:tcW w:w="6314" w:type="dxa"/>
            <w:gridSpan w:val="3"/>
            <w:vAlign w:val="center"/>
          </w:tcPr>
          <w:p w14:paraId="4EB8072D" w14:textId="5B7BEED4" w:rsidR="00773629" w:rsidRDefault="005F5FA0" w:rsidP="001E1802">
            <w:pPr>
              <w:rPr>
                <w:rFonts w:ascii="Times New Roman" w:hAnsi="Times New Roman" w:cs="Times New Roman"/>
                <w:b/>
                <w:lang w:val="fr-FR"/>
              </w:rPr>
            </w:pPr>
            <w:r w:rsidRPr="0073586D">
              <w:rPr>
                <w:rFonts w:ascii="Times New Roman" w:hAnsi="Times New Roman" w:cs="Times New Roman"/>
                <w:b/>
                <w:lang w:val="fr-FR"/>
              </w:rPr>
              <w:t>General Session</w:t>
            </w:r>
            <w:r w:rsidR="003C748B">
              <w:rPr>
                <w:rFonts w:ascii="Times New Roman" w:hAnsi="Times New Roman" w:cs="Times New Roman"/>
                <w:b/>
                <w:lang w:val="fr-FR"/>
              </w:rPr>
              <w:t xml:space="preserve"> </w:t>
            </w:r>
            <w:r w:rsidR="003C748B" w:rsidRPr="00A414AF">
              <w:rPr>
                <w:rFonts w:ascii="Times New Roman" w:hAnsi="Times New Roman" w:cs="Times New Roman"/>
                <w:i/>
                <w:iCs/>
                <w:color w:val="EE0000"/>
              </w:rPr>
              <w:t>(Regency Ballrooms)</w:t>
            </w:r>
          </w:p>
          <w:p w14:paraId="1C5BF3BE" w14:textId="40E8C0BA" w:rsidR="00AA26AA" w:rsidRDefault="00AA26AA" w:rsidP="001E1802">
            <w:pPr>
              <w:rPr>
                <w:rFonts w:ascii="Times New Roman" w:hAnsi="Times New Roman" w:cs="Times New Roman"/>
                <w:b/>
                <w:lang w:val="fr-FR"/>
              </w:rPr>
            </w:pPr>
            <w:r>
              <w:rPr>
                <w:rFonts w:ascii="Times New Roman" w:hAnsi="Times New Roman" w:cs="Times New Roman"/>
                <w:b/>
                <w:lang w:val="fr-FR"/>
              </w:rPr>
              <w:t>Keynote : Diana Williams</w:t>
            </w:r>
          </w:p>
          <w:p w14:paraId="3AFD9DA6" w14:textId="501504E0" w:rsidR="00AA26AA" w:rsidRPr="00234722" w:rsidRDefault="00AA26AA" w:rsidP="001E1802">
            <w:pPr>
              <w:rPr>
                <w:rFonts w:ascii="Times New Roman" w:hAnsi="Times New Roman" w:cs="Times New Roman"/>
                <w:b/>
                <w:lang w:val="fr-FR"/>
              </w:rPr>
            </w:pPr>
            <w:r w:rsidRPr="00631A5D">
              <w:rPr>
                <w:rFonts w:ascii="Times New Roman" w:hAnsi="Times New Roman" w:cs="Times New Roman"/>
                <w:sz w:val="24"/>
                <w:szCs w:val="24"/>
              </w:rPr>
              <w:t>Compliance Is Not a Strategy: Leading Special Education with Instructional Urgency</w:t>
            </w:r>
          </w:p>
        </w:tc>
      </w:tr>
      <w:tr w:rsidR="004B6093" w:rsidRPr="0073586D" w14:paraId="104677D0" w14:textId="77777777" w:rsidTr="0020456B">
        <w:trPr>
          <w:gridBefore w:val="1"/>
          <w:wBefore w:w="1080" w:type="dxa"/>
        </w:trPr>
        <w:tc>
          <w:tcPr>
            <w:tcW w:w="2259" w:type="dxa"/>
            <w:gridSpan w:val="2"/>
            <w:vAlign w:val="center"/>
          </w:tcPr>
          <w:p w14:paraId="1A157EF0" w14:textId="54F61287" w:rsidR="004B6093" w:rsidRPr="0073586D" w:rsidRDefault="004B6093" w:rsidP="004B6093">
            <w:pPr>
              <w:rPr>
                <w:rFonts w:ascii="Times New Roman" w:hAnsi="Times New Roman" w:cs="Times New Roman"/>
              </w:rPr>
            </w:pPr>
            <w:r w:rsidRPr="0073586D">
              <w:rPr>
                <w:rFonts w:ascii="Times New Roman" w:hAnsi="Times New Roman" w:cs="Times New Roman"/>
              </w:rPr>
              <w:t>1</w:t>
            </w:r>
            <w:r w:rsidR="008E2130" w:rsidRPr="0073586D">
              <w:rPr>
                <w:rFonts w:ascii="Times New Roman" w:hAnsi="Times New Roman" w:cs="Times New Roman"/>
              </w:rPr>
              <w:t>1</w:t>
            </w:r>
            <w:r w:rsidR="00A86481" w:rsidRPr="0073586D">
              <w:rPr>
                <w:rFonts w:ascii="Times New Roman" w:hAnsi="Times New Roman" w:cs="Times New Roman"/>
              </w:rPr>
              <w:t>:45</w:t>
            </w:r>
            <w:r w:rsidRPr="0073586D">
              <w:rPr>
                <w:rFonts w:ascii="Times New Roman" w:hAnsi="Times New Roman" w:cs="Times New Roman"/>
              </w:rPr>
              <w:t xml:space="preserve"> AM </w:t>
            </w:r>
            <w:r w:rsidR="008E2130" w:rsidRPr="0073586D">
              <w:rPr>
                <w:rFonts w:ascii="Times New Roman" w:hAnsi="Times New Roman" w:cs="Times New Roman"/>
              </w:rPr>
              <w:t>-12:00 PM</w:t>
            </w:r>
          </w:p>
        </w:tc>
        <w:tc>
          <w:tcPr>
            <w:tcW w:w="6314" w:type="dxa"/>
            <w:gridSpan w:val="3"/>
            <w:vAlign w:val="center"/>
          </w:tcPr>
          <w:p w14:paraId="45B372C3" w14:textId="21EDAD18" w:rsidR="0085498F" w:rsidRPr="0073586D" w:rsidRDefault="004B6093" w:rsidP="004B6093">
            <w:pPr>
              <w:rPr>
                <w:rFonts w:ascii="Times New Roman" w:hAnsi="Times New Roman" w:cs="Times New Roman"/>
              </w:rPr>
            </w:pPr>
            <w:r w:rsidRPr="00B028D7">
              <w:rPr>
                <w:rFonts w:ascii="Times New Roman" w:hAnsi="Times New Roman" w:cs="Times New Roman"/>
                <w:b/>
                <w:bCs/>
                <w:color w:val="806000" w:themeColor="accent4" w:themeShade="80"/>
              </w:rPr>
              <w:t>Door Prizes</w:t>
            </w:r>
            <w:r w:rsidR="00B028D7" w:rsidRPr="00B028D7">
              <w:rPr>
                <w:rFonts w:ascii="Times New Roman" w:hAnsi="Times New Roman" w:cs="Times New Roman"/>
                <w:b/>
                <w:bCs/>
                <w:color w:val="806000" w:themeColor="accent4" w:themeShade="80"/>
              </w:rPr>
              <w:t>/Peloton Bike</w:t>
            </w:r>
            <w:r w:rsidR="0020456B">
              <w:rPr>
                <w:rFonts w:ascii="Times New Roman" w:hAnsi="Times New Roman" w:cs="Times New Roman"/>
                <w:b/>
                <w:bCs/>
                <w:color w:val="806000" w:themeColor="accent4" w:themeShade="80"/>
              </w:rPr>
              <w:t xml:space="preserve"> donated by </w:t>
            </w:r>
            <w:proofErr w:type="spellStart"/>
            <w:r w:rsidR="0020456B">
              <w:rPr>
                <w:rFonts w:ascii="Times New Roman" w:hAnsi="Times New Roman" w:cs="Times New Roman"/>
                <w:b/>
                <w:bCs/>
                <w:color w:val="806000" w:themeColor="accent4" w:themeShade="80"/>
              </w:rPr>
              <w:t>TouchMath</w:t>
            </w:r>
            <w:proofErr w:type="spellEnd"/>
            <w:r w:rsidR="0020456B">
              <w:rPr>
                <w:rFonts w:ascii="Times New Roman" w:hAnsi="Times New Roman" w:cs="Times New Roman"/>
                <w:b/>
                <w:bCs/>
                <w:color w:val="806000" w:themeColor="accent4" w:themeShade="80"/>
              </w:rPr>
              <w:t>/</w:t>
            </w:r>
            <w:proofErr w:type="spellStart"/>
            <w:r w:rsidR="0020456B">
              <w:rPr>
                <w:rFonts w:ascii="Times New Roman" w:hAnsi="Times New Roman" w:cs="Times New Roman"/>
                <w:b/>
                <w:bCs/>
                <w:color w:val="806000" w:themeColor="accent4" w:themeShade="80"/>
              </w:rPr>
              <w:t>Classworks</w:t>
            </w:r>
            <w:proofErr w:type="spellEnd"/>
            <w:r w:rsidR="008E2130" w:rsidRPr="0073586D">
              <w:rPr>
                <w:rFonts w:ascii="Times New Roman" w:hAnsi="Times New Roman" w:cs="Times New Roman"/>
              </w:rPr>
              <w:t xml:space="preserve">, Conference </w:t>
            </w:r>
            <w:r w:rsidR="0088446D" w:rsidRPr="0073586D">
              <w:rPr>
                <w:rFonts w:ascii="Times New Roman" w:hAnsi="Times New Roman" w:cs="Times New Roman"/>
              </w:rPr>
              <w:t>C</w:t>
            </w:r>
            <w:r w:rsidR="008E2130" w:rsidRPr="0073586D">
              <w:rPr>
                <w:rFonts w:ascii="Times New Roman" w:hAnsi="Times New Roman" w:cs="Times New Roman"/>
              </w:rPr>
              <w:t>oncludes</w:t>
            </w:r>
          </w:p>
        </w:tc>
      </w:tr>
      <w:bookmarkEnd w:id="0"/>
      <w:tr w:rsidR="008B5215" w14:paraId="08C78CD0" w14:textId="77777777" w:rsidTr="002045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303" w:type="dxa"/>
        </w:trPr>
        <w:tc>
          <w:tcPr>
            <w:tcW w:w="3116" w:type="dxa"/>
            <w:gridSpan w:val="2"/>
          </w:tcPr>
          <w:p w14:paraId="75661657" w14:textId="1204652C" w:rsidR="008B5215" w:rsidRPr="005F454F" w:rsidRDefault="008B5215" w:rsidP="005F454F">
            <w:pPr>
              <w:tabs>
                <w:tab w:val="left" w:pos="5745"/>
              </w:tabs>
              <w:rPr>
                <w:rFonts w:ascii="Times New Roman" w:hAnsi="Times New Roman" w:cs="Times New Roman"/>
                <w:bCs/>
                <w:color w:val="EE0000"/>
                <w:sz w:val="24"/>
                <w:szCs w:val="24"/>
              </w:rPr>
            </w:pPr>
          </w:p>
        </w:tc>
        <w:tc>
          <w:tcPr>
            <w:tcW w:w="3117" w:type="dxa"/>
            <w:gridSpan w:val="2"/>
          </w:tcPr>
          <w:p w14:paraId="6873FE71" w14:textId="77777777" w:rsidR="008B5215" w:rsidRPr="005F454F" w:rsidRDefault="008B5215" w:rsidP="005F454F">
            <w:pPr>
              <w:tabs>
                <w:tab w:val="left" w:pos="5745"/>
              </w:tabs>
              <w:rPr>
                <w:rFonts w:ascii="Times New Roman" w:hAnsi="Times New Roman" w:cs="Times New Roman"/>
                <w:bCs/>
                <w:color w:val="EE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4F51230" w14:textId="77777777" w:rsidR="008B5215" w:rsidRPr="005F454F" w:rsidRDefault="008B5215" w:rsidP="005F454F">
            <w:pPr>
              <w:tabs>
                <w:tab w:val="left" w:pos="5745"/>
              </w:tabs>
              <w:rPr>
                <w:rFonts w:ascii="Times New Roman" w:hAnsi="Times New Roman" w:cs="Times New Roman"/>
                <w:bCs/>
                <w:color w:val="EE0000"/>
                <w:sz w:val="24"/>
                <w:szCs w:val="24"/>
              </w:rPr>
            </w:pPr>
          </w:p>
        </w:tc>
      </w:tr>
    </w:tbl>
    <w:p w14:paraId="40165AEC" w14:textId="0E4C44CD" w:rsidR="008B5215" w:rsidRDefault="0020456B" w:rsidP="0096621B">
      <w:pPr>
        <w:tabs>
          <w:tab w:val="left" w:pos="5745"/>
        </w:tabs>
        <w:jc w:val="center"/>
        <w:rPr>
          <w:rFonts w:ascii="Times New Roman" w:hAnsi="Times New Roman" w:cs="Times New Roman"/>
          <w:b/>
          <w:color w:val="EE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EE0000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EF81649" wp14:editId="1E2FA993">
            <wp:simplePos x="0" y="0"/>
            <wp:positionH relativeFrom="margin">
              <wp:align>center</wp:align>
            </wp:positionH>
            <wp:positionV relativeFrom="page">
              <wp:posOffset>1669016</wp:posOffset>
            </wp:positionV>
            <wp:extent cx="3745865" cy="5619115"/>
            <wp:effectExtent l="0" t="0" r="6985" b="635"/>
            <wp:wrapTight wrapText="bothSides">
              <wp:wrapPolygon edited="0">
                <wp:start x="0" y="0"/>
                <wp:lineTo x="0" y="21529"/>
                <wp:lineTo x="21530" y="21529"/>
                <wp:lineTo x="21530" y="0"/>
                <wp:lineTo x="0" y="0"/>
              </wp:wrapPolygon>
            </wp:wrapTight>
            <wp:docPr id="2242766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276606" name="Picture 22427660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865" cy="561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B5215" w:rsidSect="00913C27">
      <w:headerReference w:type="default" r:id="rId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A4D5BD" w14:textId="77777777" w:rsidR="00AE7E35" w:rsidRDefault="00AE7E35" w:rsidP="00615FC9">
      <w:pPr>
        <w:spacing w:after="0" w:line="240" w:lineRule="auto"/>
      </w:pPr>
      <w:r>
        <w:separator/>
      </w:r>
    </w:p>
  </w:endnote>
  <w:endnote w:type="continuationSeparator" w:id="0">
    <w:p w14:paraId="3CBC8B05" w14:textId="77777777" w:rsidR="00AE7E35" w:rsidRDefault="00AE7E35" w:rsidP="00615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12B5F2" w14:textId="77777777" w:rsidR="00AE7E35" w:rsidRDefault="00AE7E35" w:rsidP="00615FC9">
      <w:pPr>
        <w:spacing w:after="0" w:line="240" w:lineRule="auto"/>
      </w:pPr>
      <w:r>
        <w:separator/>
      </w:r>
    </w:p>
  </w:footnote>
  <w:footnote w:type="continuationSeparator" w:id="0">
    <w:p w14:paraId="2AAC914F" w14:textId="77777777" w:rsidR="00AE7E35" w:rsidRDefault="00AE7E35" w:rsidP="00615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6A5C1" w14:textId="761A2A84" w:rsidR="00615FC9" w:rsidRDefault="00A305BF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BFD37BD" wp14:editId="422DA50E">
              <wp:simplePos x="0" y="0"/>
              <wp:positionH relativeFrom="margin">
                <wp:align>right</wp:align>
              </wp:positionH>
              <wp:positionV relativeFrom="page">
                <wp:posOffset>452120</wp:posOffset>
              </wp:positionV>
              <wp:extent cx="5938520" cy="714375"/>
              <wp:effectExtent l="0" t="0" r="0" b="0"/>
              <wp:wrapSquare wrapText="bothSides"/>
              <wp:docPr id="2075215178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38520" cy="7143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87C8770" w14:textId="44748D3E" w:rsidR="00615FC9" w:rsidRDefault="0020456B" w:rsidP="001A674B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FF" w:themeColor="background1"/>
                                <w:sz w:val="32"/>
                                <w:szCs w:val="32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15FC9" w:rsidRPr="00615FC9">
                                <w:rPr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t>G-CASE Fall Conference</w:t>
                              </w:r>
                            </w:sdtContent>
                          </w:sdt>
                        </w:p>
                        <w:p w14:paraId="19154458" w14:textId="2CCC047E" w:rsidR="00980AAD" w:rsidRPr="00615FC9" w:rsidRDefault="00A17A21" w:rsidP="001A674B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aps/>
                              <w:color w:val="FFFFFF" w:themeColor="background1"/>
                              <w:sz w:val="32"/>
                              <w:szCs w:val="32"/>
                            </w:rPr>
                            <w:t>November 1</w:t>
                          </w:r>
                          <w:r w:rsidR="00F97E0C">
                            <w:rPr>
                              <w:caps/>
                              <w:color w:val="FFFFFF" w:themeColor="background1"/>
                              <w:sz w:val="32"/>
                              <w:szCs w:val="32"/>
                            </w:rPr>
                            <w:t>2-14</w:t>
                          </w:r>
                          <w:r w:rsidR="008D0CC4">
                            <w:rPr>
                              <w:caps/>
                              <w:color w:val="FFFFFF" w:themeColor="background1"/>
                              <w:sz w:val="32"/>
                              <w:szCs w:val="32"/>
                            </w:rPr>
                            <w:t>, 202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FD37BD" id="Rectangle 1" o:spid="_x0000_s1026" style="position:absolute;margin-left:416.4pt;margin-top:35.6pt;width:467.6pt;height:56.25pt;z-index:-251659264;visibility:visible;mso-wrap-style:square;mso-width-percent:0;mso-height-percent:0;mso-wrap-distance-left:9.35pt;mso-wrap-distance-top:0;mso-wrap-distance-right:9.35pt;mso-wrap-distance-bottom:0;mso-position-horizontal:right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" o:allowoverlap="f" fillcolor="#5b9bd5 [3204]" stroked="f" strokeweight="1pt">
              <v:textbox>
                <w:txbxContent>
                  <w:p w14:paraId="587C8770" w14:textId="44748D3E" w:rsidR="00615FC9" w:rsidRDefault="0020456B" w:rsidP="001A674B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FF" w:themeColor="background1"/>
                        <w:sz w:val="32"/>
                        <w:szCs w:val="32"/>
                      </w:rPr>
                    </w:pPr>
                    <w:sdt>
                      <w:sdtPr>
                        <w:rPr>
                          <w:caps/>
                          <w:color w:val="FFFFFF" w:themeColor="background1"/>
                          <w:sz w:val="32"/>
                          <w:szCs w:val="32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615FC9" w:rsidRPr="00615FC9">
                          <w:rPr>
                            <w:caps/>
                            <w:color w:val="FFFFFF" w:themeColor="background1"/>
                            <w:sz w:val="32"/>
                            <w:szCs w:val="32"/>
                          </w:rPr>
                          <w:t>G-CASE Fall Conference</w:t>
                        </w:r>
                      </w:sdtContent>
                    </w:sdt>
                  </w:p>
                  <w:p w14:paraId="19154458" w14:textId="2CCC047E" w:rsidR="00980AAD" w:rsidRPr="00615FC9" w:rsidRDefault="00A17A21" w:rsidP="001A674B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aps/>
                        <w:color w:val="FFFFFF" w:themeColor="background1"/>
                        <w:sz w:val="32"/>
                        <w:szCs w:val="32"/>
                      </w:rPr>
                      <w:t>November 1</w:t>
                    </w:r>
                    <w:r w:rsidR="00F97E0C">
                      <w:rPr>
                        <w:caps/>
                        <w:color w:val="FFFFFF" w:themeColor="background1"/>
                        <w:sz w:val="32"/>
                        <w:szCs w:val="32"/>
                      </w:rPr>
                      <w:t>2-14</w:t>
                    </w:r>
                    <w:r w:rsidR="008D0CC4">
                      <w:rPr>
                        <w:caps/>
                        <w:color w:val="FFFFFF" w:themeColor="background1"/>
                        <w:sz w:val="32"/>
                        <w:szCs w:val="32"/>
                      </w:rPr>
                      <w:t>, 2025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2D5B7C"/>
    <w:multiLevelType w:val="hybridMultilevel"/>
    <w:tmpl w:val="4A90C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C213D"/>
    <w:multiLevelType w:val="hybridMultilevel"/>
    <w:tmpl w:val="1DC43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25627"/>
    <w:multiLevelType w:val="hybridMultilevel"/>
    <w:tmpl w:val="33802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EC1B15"/>
    <w:multiLevelType w:val="hybridMultilevel"/>
    <w:tmpl w:val="1F4AB72A"/>
    <w:lvl w:ilvl="0" w:tplc="4E02235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C25A06"/>
    <w:multiLevelType w:val="hybridMultilevel"/>
    <w:tmpl w:val="42D0776A"/>
    <w:lvl w:ilvl="0" w:tplc="2F0A16F6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44642">
    <w:abstractNumId w:val="0"/>
  </w:num>
  <w:num w:numId="2" w16cid:durableId="360132596">
    <w:abstractNumId w:val="2"/>
  </w:num>
  <w:num w:numId="3" w16cid:durableId="1253591862">
    <w:abstractNumId w:val="3"/>
  </w:num>
  <w:num w:numId="4" w16cid:durableId="679040021">
    <w:abstractNumId w:val="1"/>
  </w:num>
  <w:num w:numId="5" w16cid:durableId="5312597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wNjM1MLU0NjWwMDJW0lEKTi0uzszPAykwNawFAJzoAIItAAAA"/>
  </w:docVars>
  <w:rsids>
    <w:rsidRoot w:val="00615FC9"/>
    <w:rsid w:val="00000DB5"/>
    <w:rsid w:val="000026D1"/>
    <w:rsid w:val="00002FA0"/>
    <w:rsid w:val="00003B10"/>
    <w:rsid w:val="000048E0"/>
    <w:rsid w:val="00010697"/>
    <w:rsid w:val="000115A6"/>
    <w:rsid w:val="00020325"/>
    <w:rsid w:val="00021764"/>
    <w:rsid w:val="00023024"/>
    <w:rsid w:val="00024E7B"/>
    <w:rsid w:val="0002536C"/>
    <w:rsid w:val="00025E8C"/>
    <w:rsid w:val="00026918"/>
    <w:rsid w:val="00027FC7"/>
    <w:rsid w:val="00030389"/>
    <w:rsid w:val="00030CF8"/>
    <w:rsid w:val="00032BF8"/>
    <w:rsid w:val="0004347F"/>
    <w:rsid w:val="00045634"/>
    <w:rsid w:val="00047910"/>
    <w:rsid w:val="00050821"/>
    <w:rsid w:val="00050F8B"/>
    <w:rsid w:val="000528C5"/>
    <w:rsid w:val="00053272"/>
    <w:rsid w:val="00055912"/>
    <w:rsid w:val="00057429"/>
    <w:rsid w:val="00070872"/>
    <w:rsid w:val="00071F95"/>
    <w:rsid w:val="00075410"/>
    <w:rsid w:val="00075B1F"/>
    <w:rsid w:val="000820D8"/>
    <w:rsid w:val="00085F69"/>
    <w:rsid w:val="00087CDE"/>
    <w:rsid w:val="0009201D"/>
    <w:rsid w:val="00092F87"/>
    <w:rsid w:val="0009407B"/>
    <w:rsid w:val="000978D1"/>
    <w:rsid w:val="000A3AB1"/>
    <w:rsid w:val="000A5F2A"/>
    <w:rsid w:val="000A794C"/>
    <w:rsid w:val="000B0EB3"/>
    <w:rsid w:val="000B5A44"/>
    <w:rsid w:val="000C1C58"/>
    <w:rsid w:val="000C33B5"/>
    <w:rsid w:val="000C38FB"/>
    <w:rsid w:val="000C4528"/>
    <w:rsid w:val="000C67F2"/>
    <w:rsid w:val="000C7836"/>
    <w:rsid w:val="000D3CB3"/>
    <w:rsid w:val="000D7244"/>
    <w:rsid w:val="000E6F19"/>
    <w:rsid w:val="000F029F"/>
    <w:rsid w:val="000F102A"/>
    <w:rsid w:val="000F3A50"/>
    <w:rsid w:val="000F43B0"/>
    <w:rsid w:val="000F5E07"/>
    <w:rsid w:val="00102981"/>
    <w:rsid w:val="00104136"/>
    <w:rsid w:val="0010604A"/>
    <w:rsid w:val="001060FA"/>
    <w:rsid w:val="0010694C"/>
    <w:rsid w:val="001075D9"/>
    <w:rsid w:val="001079EE"/>
    <w:rsid w:val="00111927"/>
    <w:rsid w:val="00120BD2"/>
    <w:rsid w:val="00130678"/>
    <w:rsid w:val="00137A09"/>
    <w:rsid w:val="00144A69"/>
    <w:rsid w:val="00144C94"/>
    <w:rsid w:val="00144FCD"/>
    <w:rsid w:val="001452FC"/>
    <w:rsid w:val="0014599F"/>
    <w:rsid w:val="001506D0"/>
    <w:rsid w:val="00152772"/>
    <w:rsid w:val="00155523"/>
    <w:rsid w:val="001574FD"/>
    <w:rsid w:val="00160B28"/>
    <w:rsid w:val="001633D8"/>
    <w:rsid w:val="001649A9"/>
    <w:rsid w:val="00164C8F"/>
    <w:rsid w:val="00165B16"/>
    <w:rsid w:val="00167D81"/>
    <w:rsid w:val="00174765"/>
    <w:rsid w:val="001751D0"/>
    <w:rsid w:val="00177C49"/>
    <w:rsid w:val="0018110D"/>
    <w:rsid w:val="00191424"/>
    <w:rsid w:val="001933B7"/>
    <w:rsid w:val="00195346"/>
    <w:rsid w:val="0019572C"/>
    <w:rsid w:val="00197246"/>
    <w:rsid w:val="00197B89"/>
    <w:rsid w:val="00197D80"/>
    <w:rsid w:val="001A06F6"/>
    <w:rsid w:val="001A0D42"/>
    <w:rsid w:val="001A4E1B"/>
    <w:rsid w:val="001A674B"/>
    <w:rsid w:val="001B1775"/>
    <w:rsid w:val="001B3753"/>
    <w:rsid w:val="001B5CE0"/>
    <w:rsid w:val="001B69F6"/>
    <w:rsid w:val="001C2268"/>
    <w:rsid w:val="001C2912"/>
    <w:rsid w:val="001C3608"/>
    <w:rsid w:val="001C48A1"/>
    <w:rsid w:val="001D0168"/>
    <w:rsid w:val="001D17E8"/>
    <w:rsid w:val="001D1C3D"/>
    <w:rsid w:val="001E1802"/>
    <w:rsid w:val="001E180D"/>
    <w:rsid w:val="001E3405"/>
    <w:rsid w:val="001E35BB"/>
    <w:rsid w:val="001F2A34"/>
    <w:rsid w:val="001F2F4B"/>
    <w:rsid w:val="001F741F"/>
    <w:rsid w:val="0020456B"/>
    <w:rsid w:val="00210AA4"/>
    <w:rsid w:val="002145B3"/>
    <w:rsid w:val="00215F1E"/>
    <w:rsid w:val="0021603E"/>
    <w:rsid w:val="002163ED"/>
    <w:rsid w:val="002171A3"/>
    <w:rsid w:val="0021727A"/>
    <w:rsid w:val="002269B6"/>
    <w:rsid w:val="00232151"/>
    <w:rsid w:val="00233A64"/>
    <w:rsid w:val="00234722"/>
    <w:rsid w:val="00236FAF"/>
    <w:rsid w:val="002374BD"/>
    <w:rsid w:val="002377A6"/>
    <w:rsid w:val="00240BAF"/>
    <w:rsid w:val="00241EC7"/>
    <w:rsid w:val="00242003"/>
    <w:rsid w:val="00243EF6"/>
    <w:rsid w:val="002440F5"/>
    <w:rsid w:val="002468A9"/>
    <w:rsid w:val="0024721D"/>
    <w:rsid w:val="00251A28"/>
    <w:rsid w:val="0025341F"/>
    <w:rsid w:val="0025397F"/>
    <w:rsid w:val="00254B08"/>
    <w:rsid w:val="002559FC"/>
    <w:rsid w:val="00256B9F"/>
    <w:rsid w:val="00260E74"/>
    <w:rsid w:val="00262889"/>
    <w:rsid w:val="00270757"/>
    <w:rsid w:val="00270EF0"/>
    <w:rsid w:val="00273569"/>
    <w:rsid w:val="0027581D"/>
    <w:rsid w:val="00277CEC"/>
    <w:rsid w:val="00282956"/>
    <w:rsid w:val="00283072"/>
    <w:rsid w:val="00283752"/>
    <w:rsid w:val="0028555B"/>
    <w:rsid w:val="002876F7"/>
    <w:rsid w:val="00293115"/>
    <w:rsid w:val="002A02F0"/>
    <w:rsid w:val="002A5124"/>
    <w:rsid w:val="002A5E5F"/>
    <w:rsid w:val="002B0F11"/>
    <w:rsid w:val="002B2BB3"/>
    <w:rsid w:val="002B36F8"/>
    <w:rsid w:val="002B39D2"/>
    <w:rsid w:val="002B41C3"/>
    <w:rsid w:val="002B4B4E"/>
    <w:rsid w:val="002C0B08"/>
    <w:rsid w:val="002C4CC2"/>
    <w:rsid w:val="002C5695"/>
    <w:rsid w:val="002D4523"/>
    <w:rsid w:val="002D7220"/>
    <w:rsid w:val="002D7E65"/>
    <w:rsid w:val="002E042F"/>
    <w:rsid w:val="002E099D"/>
    <w:rsid w:val="002E2701"/>
    <w:rsid w:val="002E6961"/>
    <w:rsid w:val="002F0F9C"/>
    <w:rsid w:val="002F35FA"/>
    <w:rsid w:val="002F3ED3"/>
    <w:rsid w:val="00300581"/>
    <w:rsid w:val="00302CDD"/>
    <w:rsid w:val="00302F45"/>
    <w:rsid w:val="00303A6A"/>
    <w:rsid w:val="00305247"/>
    <w:rsid w:val="00310943"/>
    <w:rsid w:val="00311D24"/>
    <w:rsid w:val="00313CE0"/>
    <w:rsid w:val="00315293"/>
    <w:rsid w:val="003157E6"/>
    <w:rsid w:val="00317A6C"/>
    <w:rsid w:val="00320D0E"/>
    <w:rsid w:val="00321077"/>
    <w:rsid w:val="00322645"/>
    <w:rsid w:val="00323383"/>
    <w:rsid w:val="00324B9E"/>
    <w:rsid w:val="003254C0"/>
    <w:rsid w:val="0033299F"/>
    <w:rsid w:val="003407D9"/>
    <w:rsid w:val="00343B08"/>
    <w:rsid w:val="003500E0"/>
    <w:rsid w:val="0035094F"/>
    <w:rsid w:val="00350AF1"/>
    <w:rsid w:val="0035105D"/>
    <w:rsid w:val="00351A06"/>
    <w:rsid w:val="003525E4"/>
    <w:rsid w:val="00356A43"/>
    <w:rsid w:val="00357A2B"/>
    <w:rsid w:val="00360596"/>
    <w:rsid w:val="00364CED"/>
    <w:rsid w:val="003703EA"/>
    <w:rsid w:val="0037062C"/>
    <w:rsid w:val="003724BC"/>
    <w:rsid w:val="00372725"/>
    <w:rsid w:val="00376889"/>
    <w:rsid w:val="00384CBB"/>
    <w:rsid w:val="003852B3"/>
    <w:rsid w:val="003864C1"/>
    <w:rsid w:val="00386ADF"/>
    <w:rsid w:val="00387535"/>
    <w:rsid w:val="003927D6"/>
    <w:rsid w:val="003943CF"/>
    <w:rsid w:val="003968C3"/>
    <w:rsid w:val="003A6A3E"/>
    <w:rsid w:val="003A7E59"/>
    <w:rsid w:val="003B0200"/>
    <w:rsid w:val="003B3929"/>
    <w:rsid w:val="003B5E14"/>
    <w:rsid w:val="003B6623"/>
    <w:rsid w:val="003B7D36"/>
    <w:rsid w:val="003C3508"/>
    <w:rsid w:val="003C3EA4"/>
    <w:rsid w:val="003C3FD5"/>
    <w:rsid w:val="003C748B"/>
    <w:rsid w:val="003C79CF"/>
    <w:rsid w:val="003D1D5D"/>
    <w:rsid w:val="003D2A87"/>
    <w:rsid w:val="003D2F72"/>
    <w:rsid w:val="003D7938"/>
    <w:rsid w:val="003D7BBA"/>
    <w:rsid w:val="003E005B"/>
    <w:rsid w:val="003E062E"/>
    <w:rsid w:val="003E1E70"/>
    <w:rsid w:val="003E2F2D"/>
    <w:rsid w:val="003E7766"/>
    <w:rsid w:val="003F27E8"/>
    <w:rsid w:val="003F6685"/>
    <w:rsid w:val="003F7A69"/>
    <w:rsid w:val="00411391"/>
    <w:rsid w:val="00412707"/>
    <w:rsid w:val="00415150"/>
    <w:rsid w:val="0042662E"/>
    <w:rsid w:val="0043223F"/>
    <w:rsid w:val="004326F0"/>
    <w:rsid w:val="0046389D"/>
    <w:rsid w:val="00465A9E"/>
    <w:rsid w:val="00476027"/>
    <w:rsid w:val="0047742E"/>
    <w:rsid w:val="004777C6"/>
    <w:rsid w:val="00481C2A"/>
    <w:rsid w:val="004919DF"/>
    <w:rsid w:val="004934BA"/>
    <w:rsid w:val="00493571"/>
    <w:rsid w:val="004950CD"/>
    <w:rsid w:val="00495B94"/>
    <w:rsid w:val="00496BA3"/>
    <w:rsid w:val="004A248C"/>
    <w:rsid w:val="004A5D98"/>
    <w:rsid w:val="004A69AF"/>
    <w:rsid w:val="004B083F"/>
    <w:rsid w:val="004B090D"/>
    <w:rsid w:val="004B1A31"/>
    <w:rsid w:val="004B25E4"/>
    <w:rsid w:val="004B26A9"/>
    <w:rsid w:val="004B364E"/>
    <w:rsid w:val="004B6093"/>
    <w:rsid w:val="004C2DB5"/>
    <w:rsid w:val="004C455D"/>
    <w:rsid w:val="004C4A7E"/>
    <w:rsid w:val="004C565D"/>
    <w:rsid w:val="004D2FD4"/>
    <w:rsid w:val="004D5033"/>
    <w:rsid w:val="004D54B5"/>
    <w:rsid w:val="004D65F2"/>
    <w:rsid w:val="004D7365"/>
    <w:rsid w:val="004E1AD2"/>
    <w:rsid w:val="004E2205"/>
    <w:rsid w:val="004E2DD8"/>
    <w:rsid w:val="004E2EB4"/>
    <w:rsid w:val="004F14D9"/>
    <w:rsid w:val="004F21B8"/>
    <w:rsid w:val="004F6D94"/>
    <w:rsid w:val="00502B7F"/>
    <w:rsid w:val="00504A62"/>
    <w:rsid w:val="005139D5"/>
    <w:rsid w:val="00513E12"/>
    <w:rsid w:val="005206B1"/>
    <w:rsid w:val="00520A4A"/>
    <w:rsid w:val="005238DE"/>
    <w:rsid w:val="00524D6E"/>
    <w:rsid w:val="0052633F"/>
    <w:rsid w:val="005271A3"/>
    <w:rsid w:val="00527BD4"/>
    <w:rsid w:val="00530A27"/>
    <w:rsid w:val="0053187C"/>
    <w:rsid w:val="00532807"/>
    <w:rsid w:val="0053470A"/>
    <w:rsid w:val="0053718C"/>
    <w:rsid w:val="005438B2"/>
    <w:rsid w:val="0054461A"/>
    <w:rsid w:val="00544AEB"/>
    <w:rsid w:val="00551A5F"/>
    <w:rsid w:val="005544B4"/>
    <w:rsid w:val="00555CBB"/>
    <w:rsid w:val="005564A9"/>
    <w:rsid w:val="00556BD2"/>
    <w:rsid w:val="005603ED"/>
    <w:rsid w:val="005605A6"/>
    <w:rsid w:val="00565FC2"/>
    <w:rsid w:val="0057118B"/>
    <w:rsid w:val="0057239D"/>
    <w:rsid w:val="00572427"/>
    <w:rsid w:val="00573CF6"/>
    <w:rsid w:val="00574850"/>
    <w:rsid w:val="00577292"/>
    <w:rsid w:val="00580512"/>
    <w:rsid w:val="00580B73"/>
    <w:rsid w:val="0058111C"/>
    <w:rsid w:val="00583702"/>
    <w:rsid w:val="00585C66"/>
    <w:rsid w:val="00585E6F"/>
    <w:rsid w:val="0059113A"/>
    <w:rsid w:val="00592126"/>
    <w:rsid w:val="00593F45"/>
    <w:rsid w:val="0059409C"/>
    <w:rsid w:val="00595CBF"/>
    <w:rsid w:val="0059773C"/>
    <w:rsid w:val="005A6993"/>
    <w:rsid w:val="005A6B84"/>
    <w:rsid w:val="005A7016"/>
    <w:rsid w:val="005B0CF6"/>
    <w:rsid w:val="005B5B82"/>
    <w:rsid w:val="005B78DF"/>
    <w:rsid w:val="005C1EA7"/>
    <w:rsid w:val="005C38C0"/>
    <w:rsid w:val="005D012D"/>
    <w:rsid w:val="005D4665"/>
    <w:rsid w:val="005E4DA1"/>
    <w:rsid w:val="005E5DC1"/>
    <w:rsid w:val="005F3A5A"/>
    <w:rsid w:val="005F454F"/>
    <w:rsid w:val="005F4BCF"/>
    <w:rsid w:val="005F5FA0"/>
    <w:rsid w:val="00601260"/>
    <w:rsid w:val="00603555"/>
    <w:rsid w:val="00604719"/>
    <w:rsid w:val="00604B76"/>
    <w:rsid w:val="0061084F"/>
    <w:rsid w:val="0061266C"/>
    <w:rsid w:val="00612AB1"/>
    <w:rsid w:val="00612F18"/>
    <w:rsid w:val="0061400A"/>
    <w:rsid w:val="00615105"/>
    <w:rsid w:val="00615581"/>
    <w:rsid w:val="00615FC9"/>
    <w:rsid w:val="006163F1"/>
    <w:rsid w:val="00620936"/>
    <w:rsid w:val="006302DD"/>
    <w:rsid w:val="00630C6B"/>
    <w:rsid w:val="00630F1E"/>
    <w:rsid w:val="00631F3C"/>
    <w:rsid w:val="006337F7"/>
    <w:rsid w:val="006349B7"/>
    <w:rsid w:val="00640EA9"/>
    <w:rsid w:val="006414B5"/>
    <w:rsid w:val="006431F2"/>
    <w:rsid w:val="006436D5"/>
    <w:rsid w:val="00647B78"/>
    <w:rsid w:val="00650207"/>
    <w:rsid w:val="006524E2"/>
    <w:rsid w:val="006527F5"/>
    <w:rsid w:val="00652D43"/>
    <w:rsid w:val="0065370A"/>
    <w:rsid w:val="00655244"/>
    <w:rsid w:val="00656C6A"/>
    <w:rsid w:val="0066085F"/>
    <w:rsid w:val="006619A5"/>
    <w:rsid w:val="006625DE"/>
    <w:rsid w:val="00662F43"/>
    <w:rsid w:val="00663215"/>
    <w:rsid w:val="00666AB7"/>
    <w:rsid w:val="006709EC"/>
    <w:rsid w:val="006744EE"/>
    <w:rsid w:val="006765A9"/>
    <w:rsid w:val="006767D0"/>
    <w:rsid w:val="00677C78"/>
    <w:rsid w:val="0068497C"/>
    <w:rsid w:val="00685C06"/>
    <w:rsid w:val="00694485"/>
    <w:rsid w:val="006A228C"/>
    <w:rsid w:val="006A5AFA"/>
    <w:rsid w:val="006B2379"/>
    <w:rsid w:val="006B2AEA"/>
    <w:rsid w:val="006B4498"/>
    <w:rsid w:val="006B545A"/>
    <w:rsid w:val="006B619D"/>
    <w:rsid w:val="006C0654"/>
    <w:rsid w:val="006C1126"/>
    <w:rsid w:val="006C27F5"/>
    <w:rsid w:val="006C3470"/>
    <w:rsid w:val="006D12AB"/>
    <w:rsid w:val="006D190F"/>
    <w:rsid w:val="006D6E7F"/>
    <w:rsid w:val="006E2819"/>
    <w:rsid w:val="006E62E5"/>
    <w:rsid w:val="006E6AC1"/>
    <w:rsid w:val="006F2082"/>
    <w:rsid w:val="006F3354"/>
    <w:rsid w:val="006F7F71"/>
    <w:rsid w:val="007003B8"/>
    <w:rsid w:val="00700539"/>
    <w:rsid w:val="007052EB"/>
    <w:rsid w:val="00707D24"/>
    <w:rsid w:val="00710325"/>
    <w:rsid w:val="00711BF3"/>
    <w:rsid w:val="00713C3C"/>
    <w:rsid w:val="00714106"/>
    <w:rsid w:val="0071593B"/>
    <w:rsid w:val="00717C6B"/>
    <w:rsid w:val="00723509"/>
    <w:rsid w:val="007239A0"/>
    <w:rsid w:val="007326E1"/>
    <w:rsid w:val="007357DA"/>
    <w:rsid w:val="0073586D"/>
    <w:rsid w:val="007358FC"/>
    <w:rsid w:val="007363EF"/>
    <w:rsid w:val="007405CA"/>
    <w:rsid w:val="00742CF6"/>
    <w:rsid w:val="00744543"/>
    <w:rsid w:val="00744F74"/>
    <w:rsid w:val="00746848"/>
    <w:rsid w:val="007528A3"/>
    <w:rsid w:val="00753F02"/>
    <w:rsid w:val="00754023"/>
    <w:rsid w:val="00755A29"/>
    <w:rsid w:val="00756328"/>
    <w:rsid w:val="00761B39"/>
    <w:rsid w:val="00765C42"/>
    <w:rsid w:val="00773629"/>
    <w:rsid w:val="007742DD"/>
    <w:rsid w:val="00774ABC"/>
    <w:rsid w:val="007750D4"/>
    <w:rsid w:val="00775939"/>
    <w:rsid w:val="007807DE"/>
    <w:rsid w:val="00780802"/>
    <w:rsid w:val="00783E84"/>
    <w:rsid w:val="007911B4"/>
    <w:rsid w:val="0079184C"/>
    <w:rsid w:val="00792C38"/>
    <w:rsid w:val="0079348B"/>
    <w:rsid w:val="00793F6C"/>
    <w:rsid w:val="00796A72"/>
    <w:rsid w:val="0079762D"/>
    <w:rsid w:val="007A5A2A"/>
    <w:rsid w:val="007B2B38"/>
    <w:rsid w:val="007B34B6"/>
    <w:rsid w:val="007B440F"/>
    <w:rsid w:val="007B51E3"/>
    <w:rsid w:val="007B5770"/>
    <w:rsid w:val="007B7713"/>
    <w:rsid w:val="007C48D9"/>
    <w:rsid w:val="007C5E80"/>
    <w:rsid w:val="007D2FFE"/>
    <w:rsid w:val="007D378D"/>
    <w:rsid w:val="007D54E2"/>
    <w:rsid w:val="007D6195"/>
    <w:rsid w:val="007E67EF"/>
    <w:rsid w:val="007F0940"/>
    <w:rsid w:val="007F1193"/>
    <w:rsid w:val="007F3607"/>
    <w:rsid w:val="007F5547"/>
    <w:rsid w:val="007F5A51"/>
    <w:rsid w:val="00801E8E"/>
    <w:rsid w:val="00802DDA"/>
    <w:rsid w:val="008048C7"/>
    <w:rsid w:val="0080503E"/>
    <w:rsid w:val="00805064"/>
    <w:rsid w:val="00807FA2"/>
    <w:rsid w:val="00812595"/>
    <w:rsid w:val="008139DE"/>
    <w:rsid w:val="00815A66"/>
    <w:rsid w:val="00815E69"/>
    <w:rsid w:val="00820153"/>
    <w:rsid w:val="00821770"/>
    <w:rsid w:val="00826981"/>
    <w:rsid w:val="0083247D"/>
    <w:rsid w:val="00833C3D"/>
    <w:rsid w:val="00843DA7"/>
    <w:rsid w:val="00844B2F"/>
    <w:rsid w:val="0084540C"/>
    <w:rsid w:val="008511C9"/>
    <w:rsid w:val="00852011"/>
    <w:rsid w:val="00854162"/>
    <w:rsid w:val="0085498F"/>
    <w:rsid w:val="00860093"/>
    <w:rsid w:val="00862A9F"/>
    <w:rsid w:val="00863E7C"/>
    <w:rsid w:val="00864AFD"/>
    <w:rsid w:val="00865C2D"/>
    <w:rsid w:val="00872E2B"/>
    <w:rsid w:val="00873D27"/>
    <w:rsid w:val="0088446D"/>
    <w:rsid w:val="008862C4"/>
    <w:rsid w:val="0088691B"/>
    <w:rsid w:val="00886AE0"/>
    <w:rsid w:val="00887873"/>
    <w:rsid w:val="008933FB"/>
    <w:rsid w:val="008A1B9B"/>
    <w:rsid w:val="008A4C46"/>
    <w:rsid w:val="008A6061"/>
    <w:rsid w:val="008B0689"/>
    <w:rsid w:val="008B1160"/>
    <w:rsid w:val="008B1492"/>
    <w:rsid w:val="008B1657"/>
    <w:rsid w:val="008B4729"/>
    <w:rsid w:val="008B5215"/>
    <w:rsid w:val="008B5623"/>
    <w:rsid w:val="008C0371"/>
    <w:rsid w:val="008C0D99"/>
    <w:rsid w:val="008C383A"/>
    <w:rsid w:val="008C44D5"/>
    <w:rsid w:val="008C5D8F"/>
    <w:rsid w:val="008C7087"/>
    <w:rsid w:val="008C7B33"/>
    <w:rsid w:val="008D0C14"/>
    <w:rsid w:val="008D0CC4"/>
    <w:rsid w:val="008D2436"/>
    <w:rsid w:val="008D4322"/>
    <w:rsid w:val="008E2130"/>
    <w:rsid w:val="008E58EE"/>
    <w:rsid w:val="008F076D"/>
    <w:rsid w:val="008F2CAA"/>
    <w:rsid w:val="008F4B8B"/>
    <w:rsid w:val="008F5962"/>
    <w:rsid w:val="008F6510"/>
    <w:rsid w:val="009003C3"/>
    <w:rsid w:val="00900B35"/>
    <w:rsid w:val="0090285A"/>
    <w:rsid w:val="00903D67"/>
    <w:rsid w:val="009048BE"/>
    <w:rsid w:val="00905899"/>
    <w:rsid w:val="009058CA"/>
    <w:rsid w:val="00906306"/>
    <w:rsid w:val="00906A8A"/>
    <w:rsid w:val="009070C4"/>
    <w:rsid w:val="00911CFD"/>
    <w:rsid w:val="009129B2"/>
    <w:rsid w:val="009133A7"/>
    <w:rsid w:val="009137E6"/>
    <w:rsid w:val="00913C27"/>
    <w:rsid w:val="009156E3"/>
    <w:rsid w:val="00923ACC"/>
    <w:rsid w:val="0092555B"/>
    <w:rsid w:val="00933EB3"/>
    <w:rsid w:val="0093506A"/>
    <w:rsid w:val="00936097"/>
    <w:rsid w:val="00937705"/>
    <w:rsid w:val="0094144D"/>
    <w:rsid w:val="00941ECA"/>
    <w:rsid w:val="00942F81"/>
    <w:rsid w:val="00944B20"/>
    <w:rsid w:val="00944B27"/>
    <w:rsid w:val="009455AC"/>
    <w:rsid w:val="0094666C"/>
    <w:rsid w:val="00947B35"/>
    <w:rsid w:val="00954087"/>
    <w:rsid w:val="00956A3F"/>
    <w:rsid w:val="00957E95"/>
    <w:rsid w:val="009624B7"/>
    <w:rsid w:val="009646CE"/>
    <w:rsid w:val="009660F7"/>
    <w:rsid w:val="0096621B"/>
    <w:rsid w:val="00966E21"/>
    <w:rsid w:val="009753A0"/>
    <w:rsid w:val="00980480"/>
    <w:rsid w:val="00980938"/>
    <w:rsid w:val="00980AAD"/>
    <w:rsid w:val="00985329"/>
    <w:rsid w:val="0099054F"/>
    <w:rsid w:val="00990F74"/>
    <w:rsid w:val="009954BE"/>
    <w:rsid w:val="009956E4"/>
    <w:rsid w:val="009A11EE"/>
    <w:rsid w:val="009A1DD6"/>
    <w:rsid w:val="009A25A3"/>
    <w:rsid w:val="009A6A72"/>
    <w:rsid w:val="009B105A"/>
    <w:rsid w:val="009B2401"/>
    <w:rsid w:val="009B2B2C"/>
    <w:rsid w:val="009B6B44"/>
    <w:rsid w:val="009B6CD1"/>
    <w:rsid w:val="009C1C83"/>
    <w:rsid w:val="009C4A20"/>
    <w:rsid w:val="009C53B5"/>
    <w:rsid w:val="009C5A6F"/>
    <w:rsid w:val="009C6FFE"/>
    <w:rsid w:val="009D01F3"/>
    <w:rsid w:val="009D18E2"/>
    <w:rsid w:val="009D4B61"/>
    <w:rsid w:val="009D528F"/>
    <w:rsid w:val="009D58FC"/>
    <w:rsid w:val="009E0C41"/>
    <w:rsid w:val="009E270B"/>
    <w:rsid w:val="009F0673"/>
    <w:rsid w:val="009F4C19"/>
    <w:rsid w:val="009F4DBF"/>
    <w:rsid w:val="009F6A99"/>
    <w:rsid w:val="009F6B3A"/>
    <w:rsid w:val="00A02857"/>
    <w:rsid w:val="00A03A60"/>
    <w:rsid w:val="00A04FC7"/>
    <w:rsid w:val="00A053ED"/>
    <w:rsid w:val="00A056EE"/>
    <w:rsid w:val="00A06274"/>
    <w:rsid w:val="00A10274"/>
    <w:rsid w:val="00A13F23"/>
    <w:rsid w:val="00A16105"/>
    <w:rsid w:val="00A17A21"/>
    <w:rsid w:val="00A20DA9"/>
    <w:rsid w:val="00A21F75"/>
    <w:rsid w:val="00A22896"/>
    <w:rsid w:val="00A22C95"/>
    <w:rsid w:val="00A26080"/>
    <w:rsid w:val="00A27253"/>
    <w:rsid w:val="00A305BF"/>
    <w:rsid w:val="00A3188F"/>
    <w:rsid w:val="00A32BAD"/>
    <w:rsid w:val="00A37247"/>
    <w:rsid w:val="00A37459"/>
    <w:rsid w:val="00A37F66"/>
    <w:rsid w:val="00A407C1"/>
    <w:rsid w:val="00A414AF"/>
    <w:rsid w:val="00A41B69"/>
    <w:rsid w:val="00A41C95"/>
    <w:rsid w:val="00A45A45"/>
    <w:rsid w:val="00A50618"/>
    <w:rsid w:val="00A547FC"/>
    <w:rsid w:val="00A56A6D"/>
    <w:rsid w:val="00A5784D"/>
    <w:rsid w:val="00A579F2"/>
    <w:rsid w:val="00A609EA"/>
    <w:rsid w:val="00A616E0"/>
    <w:rsid w:val="00A61A34"/>
    <w:rsid w:val="00A62B15"/>
    <w:rsid w:val="00A672BF"/>
    <w:rsid w:val="00A67678"/>
    <w:rsid w:val="00A70AA5"/>
    <w:rsid w:val="00A722F8"/>
    <w:rsid w:val="00A75AEA"/>
    <w:rsid w:val="00A8033C"/>
    <w:rsid w:val="00A85D10"/>
    <w:rsid w:val="00A86481"/>
    <w:rsid w:val="00A8786C"/>
    <w:rsid w:val="00A926BD"/>
    <w:rsid w:val="00A93DEB"/>
    <w:rsid w:val="00A94F76"/>
    <w:rsid w:val="00A97651"/>
    <w:rsid w:val="00AA26AA"/>
    <w:rsid w:val="00AA315D"/>
    <w:rsid w:val="00AA36D4"/>
    <w:rsid w:val="00AA52C1"/>
    <w:rsid w:val="00AA5B35"/>
    <w:rsid w:val="00AA5B83"/>
    <w:rsid w:val="00AA790C"/>
    <w:rsid w:val="00AB083F"/>
    <w:rsid w:val="00AB74A4"/>
    <w:rsid w:val="00AB7DCD"/>
    <w:rsid w:val="00AC1020"/>
    <w:rsid w:val="00AC2596"/>
    <w:rsid w:val="00AC527F"/>
    <w:rsid w:val="00AC6ED7"/>
    <w:rsid w:val="00AD0E4A"/>
    <w:rsid w:val="00AD0E6D"/>
    <w:rsid w:val="00AD556D"/>
    <w:rsid w:val="00AD5651"/>
    <w:rsid w:val="00AD5C4C"/>
    <w:rsid w:val="00AE01FA"/>
    <w:rsid w:val="00AE26BB"/>
    <w:rsid w:val="00AE3CC3"/>
    <w:rsid w:val="00AE5171"/>
    <w:rsid w:val="00AE7E35"/>
    <w:rsid w:val="00AF05BA"/>
    <w:rsid w:val="00AF177A"/>
    <w:rsid w:val="00AF6A50"/>
    <w:rsid w:val="00B00D74"/>
    <w:rsid w:val="00B028D7"/>
    <w:rsid w:val="00B0298C"/>
    <w:rsid w:val="00B03BE8"/>
    <w:rsid w:val="00B06FF3"/>
    <w:rsid w:val="00B1149E"/>
    <w:rsid w:val="00B1179B"/>
    <w:rsid w:val="00B12BD9"/>
    <w:rsid w:val="00B13F2E"/>
    <w:rsid w:val="00B146C1"/>
    <w:rsid w:val="00B1488E"/>
    <w:rsid w:val="00B219EF"/>
    <w:rsid w:val="00B2235C"/>
    <w:rsid w:val="00B250AA"/>
    <w:rsid w:val="00B37F51"/>
    <w:rsid w:val="00B4287A"/>
    <w:rsid w:val="00B462DD"/>
    <w:rsid w:val="00B53FF3"/>
    <w:rsid w:val="00B54788"/>
    <w:rsid w:val="00B552C7"/>
    <w:rsid w:val="00B55536"/>
    <w:rsid w:val="00B55846"/>
    <w:rsid w:val="00B561F1"/>
    <w:rsid w:val="00B56DA6"/>
    <w:rsid w:val="00B6145B"/>
    <w:rsid w:val="00B629AF"/>
    <w:rsid w:val="00B63EFC"/>
    <w:rsid w:val="00B64760"/>
    <w:rsid w:val="00B65D97"/>
    <w:rsid w:val="00B74DEF"/>
    <w:rsid w:val="00B765E5"/>
    <w:rsid w:val="00B80BBA"/>
    <w:rsid w:val="00B81C10"/>
    <w:rsid w:val="00B835A9"/>
    <w:rsid w:val="00B83A2A"/>
    <w:rsid w:val="00B90D3C"/>
    <w:rsid w:val="00B917CD"/>
    <w:rsid w:val="00B918C0"/>
    <w:rsid w:val="00BB39B8"/>
    <w:rsid w:val="00BB4446"/>
    <w:rsid w:val="00BB6BF7"/>
    <w:rsid w:val="00BC0E65"/>
    <w:rsid w:val="00BC165D"/>
    <w:rsid w:val="00BC1B7D"/>
    <w:rsid w:val="00BC2815"/>
    <w:rsid w:val="00BC401D"/>
    <w:rsid w:val="00BC49B4"/>
    <w:rsid w:val="00BC619F"/>
    <w:rsid w:val="00BC789A"/>
    <w:rsid w:val="00BD070B"/>
    <w:rsid w:val="00BD3DA0"/>
    <w:rsid w:val="00BD709F"/>
    <w:rsid w:val="00BD7456"/>
    <w:rsid w:val="00BD77A0"/>
    <w:rsid w:val="00BE4742"/>
    <w:rsid w:val="00BE5082"/>
    <w:rsid w:val="00BF0091"/>
    <w:rsid w:val="00BF2424"/>
    <w:rsid w:val="00BF26EB"/>
    <w:rsid w:val="00BF2926"/>
    <w:rsid w:val="00BF3478"/>
    <w:rsid w:val="00BF4D4D"/>
    <w:rsid w:val="00BF7215"/>
    <w:rsid w:val="00BF7C2D"/>
    <w:rsid w:val="00C01ED7"/>
    <w:rsid w:val="00C022A8"/>
    <w:rsid w:val="00C05A65"/>
    <w:rsid w:val="00C05F8F"/>
    <w:rsid w:val="00C06B60"/>
    <w:rsid w:val="00C1253C"/>
    <w:rsid w:val="00C12D55"/>
    <w:rsid w:val="00C141B4"/>
    <w:rsid w:val="00C22F1C"/>
    <w:rsid w:val="00C2392A"/>
    <w:rsid w:val="00C24278"/>
    <w:rsid w:val="00C2764B"/>
    <w:rsid w:val="00C339D3"/>
    <w:rsid w:val="00C345D7"/>
    <w:rsid w:val="00C4015C"/>
    <w:rsid w:val="00C413D9"/>
    <w:rsid w:val="00C41C9C"/>
    <w:rsid w:val="00C42789"/>
    <w:rsid w:val="00C53B29"/>
    <w:rsid w:val="00C56185"/>
    <w:rsid w:val="00C637B1"/>
    <w:rsid w:val="00C63C47"/>
    <w:rsid w:val="00C63E46"/>
    <w:rsid w:val="00C669BE"/>
    <w:rsid w:val="00C67B11"/>
    <w:rsid w:val="00C70B0E"/>
    <w:rsid w:val="00C82C39"/>
    <w:rsid w:val="00C83816"/>
    <w:rsid w:val="00C852B4"/>
    <w:rsid w:val="00C86C75"/>
    <w:rsid w:val="00C879ED"/>
    <w:rsid w:val="00C87DBE"/>
    <w:rsid w:val="00C900EC"/>
    <w:rsid w:val="00C94E87"/>
    <w:rsid w:val="00C97B36"/>
    <w:rsid w:val="00CA0305"/>
    <w:rsid w:val="00CA13E2"/>
    <w:rsid w:val="00CA381B"/>
    <w:rsid w:val="00CA3AA3"/>
    <w:rsid w:val="00CA5E09"/>
    <w:rsid w:val="00CA6358"/>
    <w:rsid w:val="00CB0879"/>
    <w:rsid w:val="00CB1294"/>
    <w:rsid w:val="00CB1B02"/>
    <w:rsid w:val="00CB2878"/>
    <w:rsid w:val="00CB2AC4"/>
    <w:rsid w:val="00CB484B"/>
    <w:rsid w:val="00CB4893"/>
    <w:rsid w:val="00CB6599"/>
    <w:rsid w:val="00CC5C6F"/>
    <w:rsid w:val="00CC5D7C"/>
    <w:rsid w:val="00CC7D7F"/>
    <w:rsid w:val="00CD27C1"/>
    <w:rsid w:val="00CD293A"/>
    <w:rsid w:val="00CD3527"/>
    <w:rsid w:val="00CD3C04"/>
    <w:rsid w:val="00CD69A5"/>
    <w:rsid w:val="00CE407D"/>
    <w:rsid w:val="00CE499A"/>
    <w:rsid w:val="00CE7872"/>
    <w:rsid w:val="00CE7D49"/>
    <w:rsid w:val="00CF4CD4"/>
    <w:rsid w:val="00CF6AFA"/>
    <w:rsid w:val="00D00AB6"/>
    <w:rsid w:val="00D029C1"/>
    <w:rsid w:val="00D031F3"/>
    <w:rsid w:val="00D03988"/>
    <w:rsid w:val="00D14DD0"/>
    <w:rsid w:val="00D14E72"/>
    <w:rsid w:val="00D16AD5"/>
    <w:rsid w:val="00D170FA"/>
    <w:rsid w:val="00D23316"/>
    <w:rsid w:val="00D237FA"/>
    <w:rsid w:val="00D253EA"/>
    <w:rsid w:val="00D27124"/>
    <w:rsid w:val="00D27D2C"/>
    <w:rsid w:val="00D318B4"/>
    <w:rsid w:val="00D31A63"/>
    <w:rsid w:val="00D33341"/>
    <w:rsid w:val="00D34AF3"/>
    <w:rsid w:val="00D34E71"/>
    <w:rsid w:val="00D37035"/>
    <w:rsid w:val="00D44C2D"/>
    <w:rsid w:val="00D4537D"/>
    <w:rsid w:val="00D526F1"/>
    <w:rsid w:val="00D56605"/>
    <w:rsid w:val="00D609EF"/>
    <w:rsid w:val="00D627BB"/>
    <w:rsid w:val="00D752BA"/>
    <w:rsid w:val="00D75B49"/>
    <w:rsid w:val="00D764A0"/>
    <w:rsid w:val="00D84681"/>
    <w:rsid w:val="00D87B15"/>
    <w:rsid w:val="00D94D62"/>
    <w:rsid w:val="00D95272"/>
    <w:rsid w:val="00DA7117"/>
    <w:rsid w:val="00DB0470"/>
    <w:rsid w:val="00DB18C8"/>
    <w:rsid w:val="00DB294B"/>
    <w:rsid w:val="00DB4433"/>
    <w:rsid w:val="00DC02F0"/>
    <w:rsid w:val="00DC02F7"/>
    <w:rsid w:val="00DC4A51"/>
    <w:rsid w:val="00DC51B8"/>
    <w:rsid w:val="00DC7399"/>
    <w:rsid w:val="00DC7E8C"/>
    <w:rsid w:val="00DD3837"/>
    <w:rsid w:val="00DD6D9F"/>
    <w:rsid w:val="00DD7FEA"/>
    <w:rsid w:val="00DE094A"/>
    <w:rsid w:val="00DE7E01"/>
    <w:rsid w:val="00DF3C4A"/>
    <w:rsid w:val="00DF4D88"/>
    <w:rsid w:val="00DF5C1D"/>
    <w:rsid w:val="00DF77AA"/>
    <w:rsid w:val="00E018EE"/>
    <w:rsid w:val="00E041BD"/>
    <w:rsid w:val="00E0441E"/>
    <w:rsid w:val="00E10BF9"/>
    <w:rsid w:val="00E11C94"/>
    <w:rsid w:val="00E123BC"/>
    <w:rsid w:val="00E157C3"/>
    <w:rsid w:val="00E24640"/>
    <w:rsid w:val="00E31B21"/>
    <w:rsid w:val="00E3228B"/>
    <w:rsid w:val="00E354D5"/>
    <w:rsid w:val="00E376AD"/>
    <w:rsid w:val="00E45153"/>
    <w:rsid w:val="00E47DC1"/>
    <w:rsid w:val="00E52AD4"/>
    <w:rsid w:val="00E572DB"/>
    <w:rsid w:val="00E61DFF"/>
    <w:rsid w:val="00E6329C"/>
    <w:rsid w:val="00E674E2"/>
    <w:rsid w:val="00E70E7E"/>
    <w:rsid w:val="00E74DF6"/>
    <w:rsid w:val="00E754CC"/>
    <w:rsid w:val="00E76C7B"/>
    <w:rsid w:val="00E8610D"/>
    <w:rsid w:val="00E86CD2"/>
    <w:rsid w:val="00E95620"/>
    <w:rsid w:val="00E9633C"/>
    <w:rsid w:val="00E970FD"/>
    <w:rsid w:val="00EA26F3"/>
    <w:rsid w:val="00EA687B"/>
    <w:rsid w:val="00EB3C11"/>
    <w:rsid w:val="00EB3D5F"/>
    <w:rsid w:val="00EC07A9"/>
    <w:rsid w:val="00ED1609"/>
    <w:rsid w:val="00ED2F64"/>
    <w:rsid w:val="00ED60B7"/>
    <w:rsid w:val="00ED764B"/>
    <w:rsid w:val="00ED7AB2"/>
    <w:rsid w:val="00EE3866"/>
    <w:rsid w:val="00EE4E82"/>
    <w:rsid w:val="00EE5844"/>
    <w:rsid w:val="00EE6E3C"/>
    <w:rsid w:val="00EF15A1"/>
    <w:rsid w:val="00EF2E9D"/>
    <w:rsid w:val="00EF4DE2"/>
    <w:rsid w:val="00EF5513"/>
    <w:rsid w:val="00EF7BB3"/>
    <w:rsid w:val="00F00DC5"/>
    <w:rsid w:val="00F0105D"/>
    <w:rsid w:val="00F01135"/>
    <w:rsid w:val="00F05BF1"/>
    <w:rsid w:val="00F105E7"/>
    <w:rsid w:val="00F128AF"/>
    <w:rsid w:val="00F139A2"/>
    <w:rsid w:val="00F24D1D"/>
    <w:rsid w:val="00F24E16"/>
    <w:rsid w:val="00F26AE2"/>
    <w:rsid w:val="00F37977"/>
    <w:rsid w:val="00F40104"/>
    <w:rsid w:val="00F404E1"/>
    <w:rsid w:val="00F409A9"/>
    <w:rsid w:val="00F40A82"/>
    <w:rsid w:val="00F414D1"/>
    <w:rsid w:val="00F430DC"/>
    <w:rsid w:val="00F454E7"/>
    <w:rsid w:val="00F470A5"/>
    <w:rsid w:val="00F52BC1"/>
    <w:rsid w:val="00F53B96"/>
    <w:rsid w:val="00F5526D"/>
    <w:rsid w:val="00F56FA8"/>
    <w:rsid w:val="00F6025D"/>
    <w:rsid w:val="00F61636"/>
    <w:rsid w:val="00F6409D"/>
    <w:rsid w:val="00F7459A"/>
    <w:rsid w:val="00F80A65"/>
    <w:rsid w:val="00F846A2"/>
    <w:rsid w:val="00F86CA3"/>
    <w:rsid w:val="00F936AF"/>
    <w:rsid w:val="00F97E0C"/>
    <w:rsid w:val="00FA1B3B"/>
    <w:rsid w:val="00FA5191"/>
    <w:rsid w:val="00FA536E"/>
    <w:rsid w:val="00FA58D1"/>
    <w:rsid w:val="00FA7023"/>
    <w:rsid w:val="00FB1334"/>
    <w:rsid w:val="00FB15B7"/>
    <w:rsid w:val="00FB412E"/>
    <w:rsid w:val="00FB58B4"/>
    <w:rsid w:val="00FC1B80"/>
    <w:rsid w:val="00FC3652"/>
    <w:rsid w:val="00FC3CDA"/>
    <w:rsid w:val="00FC4694"/>
    <w:rsid w:val="00FD1CB8"/>
    <w:rsid w:val="00FD4640"/>
    <w:rsid w:val="00FE1EC9"/>
    <w:rsid w:val="00FE33E9"/>
    <w:rsid w:val="00FE491F"/>
    <w:rsid w:val="00FF1440"/>
    <w:rsid w:val="00FF1A76"/>
    <w:rsid w:val="00FF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E9C3CA"/>
  <w15:docId w15:val="{D0D1CF53-AC87-4899-A316-B9A12332A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B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5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FC9"/>
  </w:style>
  <w:style w:type="paragraph" w:styleId="Footer">
    <w:name w:val="footer"/>
    <w:basedOn w:val="Normal"/>
    <w:link w:val="FooterChar"/>
    <w:uiPriority w:val="99"/>
    <w:unhideWhenUsed/>
    <w:rsid w:val="00615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FC9"/>
  </w:style>
  <w:style w:type="table" w:styleId="TableGrid">
    <w:name w:val="Table Grid"/>
    <w:basedOn w:val="TableNormal"/>
    <w:uiPriority w:val="39"/>
    <w:rsid w:val="00615F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0D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0D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274"/>
    <w:pPr>
      <w:ind w:left="720"/>
      <w:contextualSpacing/>
    </w:pPr>
  </w:style>
  <w:style w:type="table" w:customStyle="1" w:styleId="TableGrid0">
    <w:name w:val="TableGrid"/>
    <w:rsid w:val="00B5553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E1802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254B0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6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792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309AFB-DFFC-46BE-9F07-7938BEC21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43</Words>
  <Characters>3065</Characters>
  <Application>Microsoft Office Word</Application>
  <DocSecurity>0</DocSecurity>
  <Lines>153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-CASE Fall Conference</vt:lpstr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-CASE Fall Conference</dc:title>
  <dc:subject/>
  <dc:creator>Sarah West</dc:creator>
  <cp:keywords/>
  <dc:description/>
  <cp:lastModifiedBy>Sarah Burbach</cp:lastModifiedBy>
  <cp:revision>2</cp:revision>
  <cp:lastPrinted>2023-07-30T11:37:00Z</cp:lastPrinted>
  <dcterms:created xsi:type="dcterms:W3CDTF">2025-10-22T20:57:00Z</dcterms:created>
  <dcterms:modified xsi:type="dcterms:W3CDTF">2025-10-2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6d8923-08dc-4ba6-849b-7ca0e020024f</vt:lpwstr>
  </property>
</Properties>
</file>